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3FA518" w14:textId="77777777" w:rsidR="000B7E01" w:rsidRPr="00831A39" w:rsidRDefault="000B7E01" w:rsidP="000B7E01">
      <w:pPr>
        <w:spacing w:line="276" w:lineRule="auto"/>
        <w:jc w:val="center"/>
        <w:rPr>
          <w:b/>
          <w:bCs/>
          <w:color w:val="C45911"/>
          <w:sz w:val="32"/>
          <w:szCs w:val="32"/>
        </w:rPr>
      </w:pPr>
      <w:r w:rsidRPr="00831A39">
        <w:rPr>
          <w:b/>
          <w:bCs/>
          <w:color w:val="C45911"/>
          <w:sz w:val="32"/>
          <w:szCs w:val="32"/>
          <w:rtl/>
        </w:rPr>
        <w:t>استمارة طلب النقل الداخلي</w:t>
      </w:r>
    </w:p>
    <w:p w14:paraId="69D0B6AE" w14:textId="4467524C" w:rsidR="000B7E01" w:rsidRPr="000B7E01" w:rsidRDefault="000B7E01" w:rsidP="000B7E01">
      <w:pPr>
        <w:spacing w:line="276" w:lineRule="auto"/>
        <w:jc w:val="center"/>
        <w:rPr>
          <w:b/>
          <w:bCs/>
          <w:color w:val="C45911"/>
          <w:sz w:val="32"/>
          <w:szCs w:val="32"/>
          <w:rtl/>
        </w:rPr>
      </w:pPr>
      <w:r w:rsidRPr="00831A39">
        <w:rPr>
          <w:b/>
          <w:bCs/>
          <w:color w:val="C45911"/>
          <w:sz w:val="32"/>
          <w:szCs w:val="32"/>
          <w:rtl/>
        </w:rPr>
        <w:t>(من قسم لقسم داخل الكلية أو من كلية لأخرى داخل الجامعة)</w:t>
      </w:r>
    </w:p>
    <w:p w14:paraId="3669AEB4" w14:textId="77777777" w:rsidR="000B7E01" w:rsidRDefault="000B7E01"/>
    <w:tbl>
      <w:tblPr>
        <w:tblpPr w:leftFromText="180" w:rightFromText="180" w:vertAnchor="text" w:horzAnchor="page" w:tblpXSpec="center" w:tblpY="31"/>
        <w:bidiVisual/>
        <w:tblW w:w="10251" w:type="dxa"/>
        <w:tbl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single" w:sz="8" w:space="0" w:color="4472C4"/>
          <w:insideV w:val="single" w:sz="8" w:space="0" w:color="4472C4"/>
        </w:tblBorders>
        <w:tblLook w:val="04A0" w:firstRow="1" w:lastRow="0" w:firstColumn="1" w:lastColumn="0" w:noHBand="0" w:noVBand="1"/>
      </w:tblPr>
      <w:tblGrid>
        <w:gridCol w:w="632"/>
        <w:gridCol w:w="8100"/>
        <w:gridCol w:w="1519"/>
      </w:tblGrid>
      <w:tr w:rsidR="006A2AC5" w:rsidRPr="00576426" w14:paraId="6529FFEF" w14:textId="77777777" w:rsidTr="00F4369C">
        <w:tc>
          <w:tcPr>
            <w:tcW w:w="10251" w:type="dxa"/>
            <w:gridSpan w:val="3"/>
            <w:tcBorders>
              <w:top w:val="single" w:sz="8" w:space="0" w:color="4472C4"/>
              <w:left w:val="single" w:sz="8" w:space="0" w:color="4472C4"/>
              <w:bottom w:val="single" w:sz="18" w:space="0" w:color="4472C4"/>
              <w:right w:val="single" w:sz="8" w:space="0" w:color="4472C4"/>
            </w:tcBorders>
          </w:tcPr>
          <w:p w14:paraId="36F9D492" w14:textId="77777777" w:rsidR="000B7E01" w:rsidRDefault="006A2AC5" w:rsidP="00057883">
            <w:pPr>
              <w:jc w:val="center"/>
              <w:rPr>
                <w:rFonts w:ascii="Trebuchet MS" w:eastAsia="Calibri" w:hAnsi="Trebuchet MS" w:cs="AdvertisingBold"/>
                <w:b/>
                <w:bCs/>
                <w:color w:val="000000"/>
                <w:rtl/>
                <w:lang w:val="en-GB"/>
              </w:rPr>
            </w:pPr>
            <w:r w:rsidRPr="002C4A09">
              <w:rPr>
                <w:rFonts w:ascii="Trebuchet MS" w:eastAsia="Calibri" w:hAnsi="Trebuchet MS" w:cs="AdvertisingBold" w:hint="cs"/>
                <w:b/>
                <w:bCs/>
                <w:color w:val="000000"/>
                <w:rtl/>
                <w:lang w:val="en-GB"/>
              </w:rPr>
              <w:t xml:space="preserve">المستندات المطلوب ارفاقها مع معاملات </w:t>
            </w:r>
            <w:r w:rsidR="002C4A09" w:rsidRPr="002C4A09">
              <w:rPr>
                <w:rFonts w:ascii="Trebuchet MS" w:eastAsia="Calibri" w:hAnsi="Trebuchet MS" w:cs="AdvertisingBold"/>
                <w:b/>
                <w:bCs/>
                <w:color w:val="000000"/>
                <w:rtl/>
                <w:lang w:val="en-GB"/>
              </w:rPr>
              <w:t>طلب النقل الداخلي</w:t>
            </w:r>
          </w:p>
          <w:p w14:paraId="752D47D7" w14:textId="4ACD09B2" w:rsidR="006A2AC5" w:rsidRPr="002C4A09" w:rsidRDefault="002C4A09" w:rsidP="00057883">
            <w:pPr>
              <w:jc w:val="center"/>
              <w:rPr>
                <w:rFonts w:ascii="Trebuchet MS" w:eastAsia="Calibri" w:hAnsi="Trebuchet MS" w:cs="AdvertisingBold"/>
                <w:b/>
                <w:bCs/>
                <w:color w:val="000000"/>
                <w:rtl/>
                <w:lang w:val="en-GB"/>
              </w:rPr>
            </w:pPr>
            <w:r>
              <w:rPr>
                <w:rFonts w:ascii="Trebuchet MS" w:eastAsia="Calibri" w:hAnsi="Trebuchet MS" w:cs="AdvertisingBold" w:hint="cs"/>
                <w:b/>
                <w:bCs/>
                <w:color w:val="000000"/>
                <w:rtl/>
                <w:lang w:val="en-GB"/>
              </w:rPr>
              <w:t xml:space="preserve"> </w:t>
            </w:r>
            <w:r w:rsidRPr="002C4A09">
              <w:rPr>
                <w:rFonts w:ascii="Trebuchet MS" w:eastAsia="Calibri" w:hAnsi="Trebuchet MS" w:cs="AdvertisingBold"/>
                <w:b/>
                <w:bCs/>
                <w:color w:val="000000"/>
                <w:rtl/>
                <w:lang w:val="en-GB"/>
              </w:rPr>
              <w:t>(من قسم لقسم داخل الكلية أو من كلية لأخرى داخل الجامعة)</w:t>
            </w:r>
          </w:p>
        </w:tc>
      </w:tr>
      <w:tr w:rsidR="00F4369C" w:rsidRPr="00576426" w14:paraId="01A8F518" w14:textId="77777777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174C6558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dvertisingMedium"/>
                <w:b/>
                <w:bCs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b/>
                <w:bCs/>
                <w:color w:val="000000"/>
                <w:sz w:val="28"/>
                <w:szCs w:val="28"/>
                <w:rtl/>
                <w:lang w:val="en-GB"/>
              </w:rPr>
              <w:t>م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68D89B8F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color w:val="000000"/>
                <w:sz w:val="28"/>
                <w:szCs w:val="28"/>
                <w:rtl/>
                <w:lang w:val="en-GB"/>
              </w:rPr>
              <w:t>المستند المطلوب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58D4BECC" w14:textId="77777777" w:rsidR="006A2AC5" w:rsidRPr="00576426" w:rsidRDefault="006A2AC5" w:rsidP="00057883">
            <w:pPr>
              <w:jc w:val="center"/>
              <w:rPr>
                <w:rFonts w:eastAsia="Calibri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eastAsia="Calibri" w:cs="AdvertisingMedium" w:hint="cs"/>
                <w:color w:val="000000"/>
                <w:sz w:val="28"/>
                <w:szCs w:val="28"/>
                <w:rtl/>
                <w:lang w:val="en-GB"/>
              </w:rPr>
              <w:t>التأشير</w:t>
            </w:r>
          </w:p>
          <w:p w14:paraId="74A88FFE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eastAsia="Calibri" w:cs="AdvertisingMedium"/>
                <w:color w:val="000000"/>
                <w:sz w:val="28"/>
                <w:szCs w:val="28"/>
                <w:lang w:val="en-GB"/>
              </w:rPr>
              <w:sym w:font="Wingdings 2" w:char="F04F"/>
            </w:r>
            <w:r w:rsidRPr="00576426">
              <w:rPr>
                <w:rFonts w:eastAsia="Calibri" w:cs="AdvertisingMedium"/>
                <w:color w:val="000000"/>
                <w:sz w:val="28"/>
                <w:szCs w:val="28"/>
                <w:lang w:val="en-GB"/>
              </w:rPr>
              <w:t xml:space="preserve"> /</w:t>
            </w:r>
            <w:r w:rsidRPr="00576426">
              <w:rPr>
                <w:rFonts w:eastAsia="Calibri" w:cs="AdvertisingMedium"/>
                <w:color w:val="000000"/>
                <w:sz w:val="28"/>
                <w:szCs w:val="28"/>
                <w:lang w:val="en-GB"/>
              </w:rPr>
              <w:sym w:font="Bookshelf Symbol 7" w:char="F070"/>
            </w:r>
          </w:p>
        </w:tc>
      </w:tr>
      <w:tr w:rsidR="006A2AC5" w:rsidRPr="00576426" w14:paraId="2458D0DF" w14:textId="77777777" w:rsidTr="003F5331">
        <w:trPr>
          <w:trHeight w:val="723"/>
        </w:trPr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49CF49E6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1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3052CE87" w14:textId="77777777" w:rsidR="006A2AC5" w:rsidRPr="00576426" w:rsidRDefault="006A2AC5" w:rsidP="00057883">
            <w:pPr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52468B">
              <w:rPr>
                <w:rFonts w:ascii="Trebuchet MS" w:eastAsia="Calibri" w:hAnsi="Trebuchet MS" w:cs="AdvertisingMedium"/>
                <w:rtl/>
                <w:lang w:val="en-GB"/>
              </w:rPr>
              <w:t xml:space="preserve">ارفاق خطاب </w:t>
            </w:r>
            <w:r w:rsidR="002268CC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تغطية من </w:t>
            </w:r>
            <w:r w:rsidR="002268CC">
              <w:rPr>
                <w:rFonts w:ascii="Trebuchet MS" w:eastAsia="Calibri" w:hAnsi="Trebuchet MS" w:cs="AdvertisingMedium"/>
                <w:rtl/>
                <w:lang w:val="en-GB"/>
              </w:rPr>
              <w:t>عم</w:t>
            </w:r>
            <w:r w:rsidR="002268CC">
              <w:rPr>
                <w:rFonts w:ascii="Trebuchet MS" w:eastAsia="Calibri" w:hAnsi="Trebuchet MS" w:cs="AdvertisingMedium" w:hint="cs"/>
                <w:rtl/>
                <w:lang w:val="en-GB"/>
              </w:rPr>
              <w:t>داء</w:t>
            </w:r>
            <w:r w:rsidR="002268CC">
              <w:rPr>
                <w:rFonts w:ascii="Trebuchet MS" w:eastAsia="Calibri" w:hAnsi="Trebuchet MS" w:cs="AdvertisingMedium"/>
                <w:rtl/>
                <w:lang w:val="en-GB"/>
              </w:rPr>
              <w:t xml:space="preserve"> الكلي</w:t>
            </w:r>
            <w:r w:rsidR="002268CC">
              <w:rPr>
                <w:rFonts w:ascii="Trebuchet MS" w:eastAsia="Calibri" w:hAnsi="Trebuchet MS" w:cs="AdvertisingMedium" w:hint="cs"/>
                <w:rtl/>
                <w:lang w:val="en-GB"/>
              </w:rPr>
              <w:t>ات</w:t>
            </w:r>
            <w:r w:rsidR="00300C89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</w:t>
            </w:r>
            <w:r w:rsidR="00300C89" w:rsidRPr="00300C89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(المنقول منه</w:t>
            </w:r>
            <w:r w:rsidR="003F5331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ا</w:t>
            </w:r>
            <w:r w:rsidR="00300C89" w:rsidRPr="00300C89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 xml:space="preserve"> والمنقول إليه</w:t>
            </w:r>
            <w:r w:rsidR="003F5331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ا</w:t>
            </w:r>
            <w:r w:rsidR="00300C89" w:rsidRPr="00300C89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)</w:t>
            </w:r>
            <w:r w:rsidRPr="0052468B">
              <w:rPr>
                <w:rFonts w:ascii="Trebuchet MS" w:eastAsia="Calibri" w:hAnsi="Trebuchet MS" w:cs="AdvertisingMedium"/>
                <w:rtl/>
                <w:lang w:val="en-GB"/>
              </w:rPr>
              <w:t xml:space="preserve"> الموجه إلى </w:t>
            </w:r>
            <w:r w:rsidR="003F5331">
              <w:rPr>
                <w:rFonts w:ascii="Trebuchet MS" w:eastAsia="Calibri" w:hAnsi="Trebuchet MS" w:cs="AdvertisingMedium" w:hint="cs"/>
                <w:rtl/>
                <w:lang w:val="en-GB"/>
              </w:rPr>
              <w:t>و</w:t>
            </w:r>
            <w:r w:rsidRPr="0052468B">
              <w:rPr>
                <w:rFonts w:ascii="Trebuchet MS" w:eastAsia="Calibri" w:hAnsi="Trebuchet MS" w:cs="AdvertisingMedium"/>
                <w:rtl/>
                <w:lang w:val="en-GB"/>
              </w:rPr>
              <w:t>كيل الجامعة للدراسات العليا والبحث العلمي بشأن الطلب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مع الإشارة إلى اعتماد </w:t>
            </w:r>
            <w:r w:rsidR="00835AC7">
              <w:rPr>
                <w:rFonts w:ascii="Trebuchet MS" w:eastAsia="Calibri" w:hAnsi="Trebuchet MS" w:cs="AdvertisingMedium" w:hint="cs"/>
                <w:rtl/>
                <w:lang w:val="en-GB"/>
              </w:rPr>
              <w:t>معالي رئيس الجامعة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لمحضر مجلس الكلية</w:t>
            </w:r>
            <w:r w:rsidR="002268CC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المتضمن موضوع الطلب المقدم</w:t>
            </w:r>
            <w:r w:rsidRPr="0052468B">
              <w:rPr>
                <w:rFonts w:ascii="Trebuchet MS" w:eastAsia="Calibri" w:hAnsi="Trebuchet MS" w:cs="AdvertisingMedium"/>
                <w:rtl/>
                <w:lang w:val="en-GB"/>
              </w:rPr>
              <w:t>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73C9EB67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776F42" w:rsidRPr="00576426" w14:paraId="5D7C84C7" w14:textId="77777777" w:rsidTr="00057883">
        <w:trPr>
          <w:trHeight w:val="278"/>
        </w:trPr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14:paraId="7E51B7A0" w14:textId="77777777" w:rsidR="00776F42" w:rsidRPr="00776F42" w:rsidRDefault="00776F42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  <w:r w:rsidRPr="00776F42">
              <w:rPr>
                <w:rFonts w:ascii="Trebuchet MS" w:eastAsia="Calibri" w:hAnsi="Trebuchet MS" w:cs="Arial" w:hint="cs"/>
                <w:rtl/>
                <w:lang w:val="en-GB"/>
              </w:rPr>
              <w:t>2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14:paraId="1FFE734E" w14:textId="77777777" w:rsidR="00776F42" w:rsidRPr="00776F42" w:rsidRDefault="00776F42" w:rsidP="00057883">
            <w:pPr>
              <w:jc w:val="both"/>
              <w:rPr>
                <w:rFonts w:ascii="Trebuchet MS" w:eastAsia="Calibri" w:hAnsi="Trebuchet MS" w:cs="Arial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خطاب طلب المتقدم لرئيس القسم المطلوب النقل منه</w:t>
            </w:r>
            <w:r w:rsidR="002268CC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موضح عليه مبررات الطلب</w:t>
            </w: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14:paraId="7F9A4CAD" w14:textId="77777777" w:rsidR="00776F42" w:rsidRPr="00576426" w:rsidRDefault="00776F42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776F42" w:rsidRPr="00576426" w14:paraId="7B0D19AE" w14:textId="77777777" w:rsidTr="00057883">
        <w:trPr>
          <w:trHeight w:val="228"/>
        </w:trPr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14:paraId="0CFEB0EB" w14:textId="77777777" w:rsidR="00776F42" w:rsidRPr="00776F42" w:rsidRDefault="00776F42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  <w:r>
              <w:rPr>
                <w:rFonts w:ascii="Trebuchet MS" w:eastAsia="Calibri" w:hAnsi="Trebuchet MS" w:cs="Arial" w:hint="cs"/>
                <w:rtl/>
                <w:lang w:val="en-GB"/>
              </w:rPr>
              <w:t>3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14:paraId="21D5ED0E" w14:textId="77777777" w:rsidR="00776F42" w:rsidRPr="00776F42" w:rsidRDefault="00776F42" w:rsidP="00057883">
            <w:pPr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رأي وحدة الاحتياج</w:t>
            </w:r>
            <w:r w:rsidR="003F5331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>بوكالة الجامعة للشؤون التعليمية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14:paraId="26F40914" w14:textId="77777777" w:rsidR="00776F42" w:rsidRPr="00576426" w:rsidRDefault="00776F42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F4369C" w:rsidRPr="00576426" w14:paraId="1D3B86DD" w14:textId="77777777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409F2B1C" w14:textId="77777777" w:rsidR="006A2AC5" w:rsidRPr="00576426" w:rsidRDefault="00776F42" w:rsidP="00057883">
            <w:pPr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4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3545B79A" w14:textId="77777777" w:rsidR="006A2AC5" w:rsidRPr="006A2AC5" w:rsidRDefault="006A2AC5" w:rsidP="00057883">
            <w:pPr>
              <w:jc w:val="both"/>
              <w:rPr>
                <w:rFonts w:cs="AdvertisingMedium"/>
                <w:rtl/>
              </w:rPr>
            </w:pP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>تعبئة كامل استمارة التعيين</w:t>
            </w: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نموذج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ع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>.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ع</w:t>
            </w:r>
            <w:r w:rsidR="0060321C">
              <w:rPr>
                <w:rFonts w:eastAsia="Calibri" w:cs="AdvertisingMedium" w:hint="cs"/>
                <w:color w:val="FF0000"/>
                <w:rtl/>
                <w:lang w:val="en-GB"/>
              </w:rPr>
              <w:t>12</w:t>
            </w:r>
            <w:r w:rsidR="00776F42">
              <w:rPr>
                <w:rtl/>
              </w:rPr>
              <w:t xml:space="preserve"> </w:t>
            </w:r>
            <w:r w:rsidR="00776F42" w:rsidRPr="00776F42">
              <w:rPr>
                <w:rFonts w:eastAsia="Calibri" w:cs="AdvertisingMedium"/>
                <w:rtl/>
                <w:lang w:val="en-GB"/>
              </w:rPr>
              <w:t>طلب النقل الداخلي (من قسم لقسم داخل الكلية أو من كلية لأخرى داخل الجامعة)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 xml:space="preserve"> (</w:t>
            </w:r>
            <w:r>
              <w:rPr>
                <w:rFonts w:eastAsia="Calibri" w:cs="AdvertisingMedium" w:hint="cs"/>
                <w:color w:val="FF0000"/>
                <w:rtl/>
                <w:lang w:val="en-GB"/>
              </w:rPr>
              <w:t>أحدث إصدار والمتوفرة على الموقع الرسمي لأمانة المجلس العلمي بالجامعة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>)</w:t>
            </w:r>
            <w:r w:rsidRPr="00576426">
              <w:rPr>
                <w:rFonts w:eastAsia="Calibri" w:cs="AdvertisingMedium" w:hint="cs"/>
                <w:color w:val="FF0000"/>
                <w:rtl/>
                <w:lang w:val="en-GB"/>
              </w:rPr>
              <w:t xml:space="preserve"> 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4EA14E09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6A2AC5" w:rsidRPr="00576426" w14:paraId="7CC0457C" w14:textId="77777777" w:rsidTr="00057883">
        <w:trPr>
          <w:trHeight w:val="300"/>
        </w:trPr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0FB18CBA" w14:textId="77777777" w:rsidR="006A2AC5" w:rsidRPr="00576426" w:rsidRDefault="00776F42" w:rsidP="00057883">
            <w:pPr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5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29707724" w14:textId="77777777" w:rsidR="006A2AC5" w:rsidRPr="00576426" w:rsidRDefault="00776F42" w:rsidP="00057883">
            <w:pPr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محضر مجلس القسم المطلوب النقل منه (مع توضيح التخصص الدقيق المطلوب إذا كان مقدم الطلب معيد)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5A976310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F4369C" w:rsidRPr="00576426" w14:paraId="400790F8" w14:textId="77777777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EEAF6" w:themeFill="accent1" w:themeFillTint="33"/>
          </w:tcPr>
          <w:p w14:paraId="77369CBB" w14:textId="77777777" w:rsidR="006A2AC5" w:rsidRPr="00576426" w:rsidRDefault="00776F42" w:rsidP="00057883">
            <w:pPr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6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EEAF6" w:themeFill="accent1" w:themeFillTint="33"/>
          </w:tcPr>
          <w:p w14:paraId="0527A75A" w14:textId="77777777" w:rsidR="006A2AC5" w:rsidRPr="00576426" w:rsidRDefault="00776F42" w:rsidP="00057883">
            <w:pPr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محضر مجلس القسم المطلوب النقل إليه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EEAF6" w:themeFill="accent1" w:themeFillTint="33"/>
          </w:tcPr>
          <w:p w14:paraId="5D4BCD15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6A2AC5" w:rsidRPr="00576426" w14:paraId="6A590A53" w14:textId="77777777" w:rsidTr="00057883">
        <w:trPr>
          <w:trHeight w:val="484"/>
        </w:trPr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7D515AF9" w14:textId="77777777" w:rsidR="006A2AC5" w:rsidRPr="00576426" w:rsidRDefault="00776F42" w:rsidP="00057883">
            <w:pPr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7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351BFD57" w14:textId="77777777" w:rsidR="006A2AC5" w:rsidRDefault="00776F42" w:rsidP="00057883">
            <w:pPr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محضر</w:t>
            </w:r>
            <w:r w:rsidR="003F5331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مجلس</w:t>
            </w: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 xml:space="preserve"> الكلية (في حالة النقل من قسم الى قسم موضحا فيه التخصص الدقيق المطلوب في القسم المنقول اليه في حالة طلبات النقل للمعيدين)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0DD2C840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F4369C" w:rsidRPr="00576426" w14:paraId="08C44FDD" w14:textId="77777777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74EE1280" w14:textId="77777777" w:rsidR="006A2AC5" w:rsidRDefault="00776F42" w:rsidP="00057883">
            <w:pPr>
              <w:jc w:val="center"/>
              <w:rPr>
                <w:rFonts w:ascii="Trebuchet MS" w:eastAsia="Calibri" w:hAnsi="Trebuchet MS" w:cs="AdvertisingMedium"/>
                <w:b/>
                <w:bCs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8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6C48BE78" w14:textId="77777777" w:rsidR="006A2AC5" w:rsidRPr="00576426" w:rsidRDefault="00776F42" w:rsidP="00057883">
            <w:pPr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 xml:space="preserve">محضر </w:t>
            </w:r>
            <w:r w:rsidR="003F5331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مجلس </w:t>
            </w: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 xml:space="preserve">الكلية المنقول منها ومحضر </w:t>
            </w:r>
            <w:r w:rsidR="003F5331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مجلس </w:t>
            </w: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الكلية المنقول اليها (في حالة النقل من كلية إلى كلية )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3DBFF91B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F4369C" w:rsidRPr="00576426" w14:paraId="4664D4F5" w14:textId="77777777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6E387699" w14:textId="77777777" w:rsidR="006A2AC5" w:rsidRDefault="00776F42" w:rsidP="00057883">
            <w:pPr>
              <w:jc w:val="center"/>
              <w:rPr>
                <w:rFonts w:ascii="Trebuchet MS" w:eastAsia="Calibri" w:hAnsi="Trebuchet MS" w:cs="AdvertisingMedium"/>
                <w:b/>
                <w:bCs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9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072AB6F5" w14:textId="77777777" w:rsidR="006A2AC5" w:rsidRDefault="00776F42" w:rsidP="00057883">
            <w:pPr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إرفاق صورة من قرار التعيين على الرتبة الحالية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0CB993B9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6A2AC5" w:rsidRPr="00576426" w14:paraId="11F5A6F7" w14:textId="77777777" w:rsidTr="00F4369C">
        <w:tc>
          <w:tcPr>
            <w:tcW w:w="10251" w:type="dxa"/>
            <w:gridSpan w:val="3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254A900D" w14:textId="77777777" w:rsidR="006A2AC5" w:rsidRPr="00E412CB" w:rsidRDefault="006A2AC5" w:rsidP="00057883">
            <w:pPr>
              <w:jc w:val="center"/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</w:pPr>
            <w:r w:rsidRPr="00E412CB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م</w:t>
            </w:r>
            <w:r w:rsidR="00E412CB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حوظ</w:t>
            </w:r>
            <w:r w:rsidR="00E412CB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ات</w:t>
            </w:r>
            <w:r w:rsidRPr="00E412CB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مهمة</w:t>
            </w:r>
            <w:r w:rsidRPr="00E412CB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>:</w:t>
            </w:r>
          </w:p>
          <w:p w14:paraId="3884FC6B" w14:textId="07168752" w:rsidR="006A2AC5" w:rsidRPr="00E412CB" w:rsidRDefault="006A2AC5" w:rsidP="00057883">
            <w:pPr>
              <w:jc w:val="both"/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</w:pP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*يجب ملاحظة </w:t>
            </w:r>
            <w:r w:rsidR="00057883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>أ</w:t>
            </w: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ن </w:t>
            </w:r>
            <w:r w:rsidRPr="00C92852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نماذج المجلس العلمي</w:t>
            </w: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 يتم تحديثها بشكل مستمر، لذا يتوجب الحصول على النسخة الأخيرة من الموقع الرسمي لأمانة المجلس العلمي قبل رفع المعاملة من القسم الأكاديمي.</w:t>
            </w:r>
          </w:p>
          <w:p w14:paraId="60D46977" w14:textId="77777777" w:rsidR="00E412CB" w:rsidRDefault="00E412CB" w:rsidP="00057883">
            <w:pPr>
              <w:jc w:val="both"/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</w:pP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* يجب أن تكون </w:t>
            </w:r>
            <w:r w:rsidRPr="00C92852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المستندات المرفقة</w:t>
            </w: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 بدقة عالية وواضحة.</w:t>
            </w:r>
          </w:p>
          <w:p w14:paraId="4FDED6D7" w14:textId="77777777" w:rsidR="006A2AC5" w:rsidRPr="00E412CB" w:rsidRDefault="006A2AC5" w:rsidP="00057883">
            <w:pPr>
              <w:jc w:val="both"/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</w:pP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>*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احضار </w:t>
            </w:r>
            <w:r w:rsidR="0016082A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>ال</w:t>
            </w:r>
            <w:r w:rsidR="0016082A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ن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سخ الأصلية </w:t>
            </w:r>
            <w:r w:rsidRPr="00C92852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لجميع الوثائق</w:t>
            </w:r>
            <w:r w:rsidR="003517D5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 xml:space="preserve"> عند طلبها</w:t>
            </w: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>للمطابقة في مقر أمانة المجلس العلمي (مكتب العلاقات العامة وخدمة المستفيدين) بعد رفع المعاملة على نظام انجاز من قبل كلية المتقدم.</w:t>
            </w:r>
          </w:p>
          <w:p w14:paraId="32E4E36D" w14:textId="77777777" w:rsidR="006A2AC5" w:rsidRPr="00576426" w:rsidRDefault="006A2AC5" w:rsidP="00057883">
            <w:pPr>
              <w:jc w:val="both"/>
              <w:rPr>
                <w:rFonts w:ascii="Calibri Light" w:eastAsia="Calibri" w:hAnsi="Calibri Light" w:cs="AdvertisingMedium"/>
                <w:b/>
                <w:bCs/>
                <w:rtl/>
                <w:lang w:val="en-GB"/>
              </w:rPr>
            </w:pP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>*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عند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وجود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نقص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بأي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من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ستندات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و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بالبيانات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أو</w:t>
            </w:r>
            <w:r w:rsidRPr="00C92852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توقيعات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طلوبة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لكل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معاملة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فإن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لمعاملة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ستعاد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لمصدر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.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لذلك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نرجو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لتأكد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من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ستكمال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جميع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لمستندات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لمطلوبة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تجنبا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لأي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تأخير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لسير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لمعاملة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>.</w:t>
            </w:r>
          </w:p>
        </w:tc>
      </w:tr>
    </w:tbl>
    <w:p w14:paraId="56E11F0E" w14:textId="01CBB1AD" w:rsidR="005556FE" w:rsidRPr="00831A39" w:rsidRDefault="00E5581E" w:rsidP="00057883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  <w:r w:rsidRPr="00831A39">
        <w:rPr>
          <w:b/>
          <w:bCs/>
          <w:color w:val="2E74B5"/>
          <w:sz w:val="32"/>
          <w:szCs w:val="32"/>
          <w:u w:val="single"/>
          <w:rtl/>
        </w:rPr>
        <w:t>القسم الأول</w:t>
      </w:r>
    </w:p>
    <w:tbl>
      <w:tblPr>
        <w:bidiVisual/>
        <w:tblW w:w="10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7"/>
        <w:gridCol w:w="635"/>
        <w:gridCol w:w="1700"/>
        <w:gridCol w:w="279"/>
        <w:gridCol w:w="1166"/>
        <w:gridCol w:w="814"/>
        <w:gridCol w:w="360"/>
        <w:gridCol w:w="360"/>
        <w:gridCol w:w="1349"/>
        <w:gridCol w:w="270"/>
        <w:gridCol w:w="806"/>
        <w:gridCol w:w="2072"/>
      </w:tblGrid>
      <w:tr w:rsidR="00D537FC" w:rsidRPr="00D537FC" w14:paraId="33B5B0B1" w14:textId="77777777" w:rsidTr="00C976EE">
        <w:trPr>
          <w:cantSplit/>
          <w:trHeight w:val="166"/>
        </w:trPr>
        <w:tc>
          <w:tcPr>
            <w:tcW w:w="10708" w:type="dxa"/>
            <w:gridSpan w:val="12"/>
            <w:shd w:val="clear" w:color="auto" w:fill="D9D9D9"/>
            <w:vAlign w:val="center"/>
          </w:tcPr>
          <w:p w14:paraId="15713973" w14:textId="77777777" w:rsidR="00D537FC" w:rsidRPr="00D537FC" w:rsidRDefault="00D537FC" w:rsidP="00D537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rtl/>
              </w:rPr>
            </w:pPr>
            <w:proofErr w:type="gramStart"/>
            <w:r>
              <w:rPr>
                <w:b/>
                <w:bCs/>
                <w:sz w:val="28"/>
                <w:szCs w:val="28"/>
                <w:rtl/>
              </w:rPr>
              <w:t>أولاً:-</w:t>
            </w:r>
            <w:proofErr w:type="gramEnd"/>
            <w:r w:rsidRPr="00517DD9">
              <w:rPr>
                <w:b/>
                <w:bCs/>
                <w:sz w:val="28"/>
                <w:szCs w:val="28"/>
                <w:rtl/>
              </w:rPr>
              <w:t xml:space="preserve"> البيانات الشـخصـــــية بيانات تملأ من قبل </w:t>
            </w:r>
            <w:proofErr w:type="gramStart"/>
            <w:r w:rsidRPr="00517DD9">
              <w:rPr>
                <w:b/>
                <w:bCs/>
                <w:sz w:val="28"/>
                <w:szCs w:val="28"/>
                <w:rtl/>
              </w:rPr>
              <w:t>المرشح :</w:t>
            </w:r>
            <w:proofErr w:type="gramEnd"/>
          </w:p>
        </w:tc>
      </w:tr>
      <w:tr w:rsidR="00D537FC" w:rsidRPr="00D537FC" w14:paraId="3F3E7C3C" w14:textId="77777777" w:rsidTr="00044E5E">
        <w:trPr>
          <w:cantSplit/>
          <w:trHeight w:val="220"/>
        </w:trPr>
        <w:tc>
          <w:tcPr>
            <w:tcW w:w="1533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5C484DD1" w14:textId="77777777" w:rsidR="00D537FC" w:rsidRPr="00D537FC" w:rsidRDefault="00D537FC" w:rsidP="00D537FC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اسم رباعياً</w:t>
            </w:r>
          </w:p>
        </w:tc>
        <w:tc>
          <w:tcPr>
            <w:tcW w:w="1980" w:type="dxa"/>
            <w:gridSpan w:val="2"/>
            <w:shd w:val="clear" w:color="auto" w:fill="F2F2F2" w:themeFill="background1" w:themeFillShade="F2"/>
            <w:vAlign w:val="center"/>
          </w:tcPr>
          <w:p w14:paraId="5CDE2AC2" w14:textId="77777777" w:rsidR="00D537FC" w:rsidRPr="00D537FC" w:rsidRDefault="00D537FC" w:rsidP="00C976EE">
            <w:pPr>
              <w:spacing w:line="276" w:lineRule="auto"/>
              <w:ind w:left="78"/>
              <w:jc w:val="center"/>
              <w:rPr>
                <w:rFonts w:ascii="Arial" w:eastAsia="Calibri" w:hAnsi="Arial" w:cs="Arial"/>
              </w:rPr>
            </w:pPr>
            <w:r w:rsidRPr="00D537FC">
              <w:rPr>
                <w:rFonts w:ascii="Arial" w:eastAsia="Calibri" w:hAnsi="Arial" w:cs="Arial"/>
                <w:rtl/>
              </w:rPr>
              <w:t>الاسم الأول</w:t>
            </w:r>
          </w:p>
        </w:tc>
        <w:tc>
          <w:tcPr>
            <w:tcW w:w="1980" w:type="dxa"/>
            <w:gridSpan w:val="2"/>
            <w:shd w:val="clear" w:color="auto" w:fill="F2F2F2" w:themeFill="background1" w:themeFillShade="F2"/>
            <w:vAlign w:val="center"/>
          </w:tcPr>
          <w:p w14:paraId="521B3A87" w14:textId="77777777" w:rsidR="00D537FC" w:rsidRPr="00D537FC" w:rsidRDefault="00D537FC" w:rsidP="00C976EE">
            <w:pPr>
              <w:spacing w:line="276" w:lineRule="auto"/>
              <w:jc w:val="center"/>
              <w:rPr>
                <w:rFonts w:ascii="Arial" w:eastAsia="Calibri" w:hAnsi="Arial" w:cs="Arial"/>
              </w:rPr>
            </w:pPr>
            <w:r w:rsidRPr="00D537FC">
              <w:rPr>
                <w:rFonts w:ascii="Arial" w:eastAsia="Calibri" w:hAnsi="Arial" w:cs="Arial"/>
                <w:rtl/>
              </w:rPr>
              <w:t>اسم الأب</w:t>
            </w:r>
          </w:p>
        </w:tc>
        <w:tc>
          <w:tcPr>
            <w:tcW w:w="2070" w:type="dxa"/>
            <w:gridSpan w:val="3"/>
            <w:shd w:val="clear" w:color="auto" w:fill="F2F2F2" w:themeFill="background1" w:themeFillShade="F2"/>
            <w:vAlign w:val="center"/>
          </w:tcPr>
          <w:p w14:paraId="79A13604" w14:textId="77777777" w:rsidR="00D537FC" w:rsidRPr="00D537FC" w:rsidRDefault="00D537FC" w:rsidP="00C976EE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D537FC">
              <w:rPr>
                <w:rFonts w:ascii="Arial" w:eastAsia="Calibri" w:hAnsi="Arial" w:cs="Arial"/>
                <w:rtl/>
              </w:rPr>
              <w:t>اسم الجد</w:t>
            </w:r>
          </w:p>
        </w:tc>
        <w:tc>
          <w:tcPr>
            <w:tcW w:w="3145" w:type="dxa"/>
            <w:gridSpan w:val="3"/>
            <w:shd w:val="clear" w:color="auto" w:fill="F2F2F2" w:themeFill="background1" w:themeFillShade="F2"/>
            <w:vAlign w:val="center"/>
          </w:tcPr>
          <w:p w14:paraId="38A223A6" w14:textId="77777777" w:rsidR="00D537FC" w:rsidRPr="00D537FC" w:rsidRDefault="00D537FC" w:rsidP="00C976EE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D537FC">
              <w:rPr>
                <w:rFonts w:ascii="Arial" w:eastAsia="Calibri" w:hAnsi="Arial" w:cs="Arial"/>
                <w:rtl/>
              </w:rPr>
              <w:t>اسم العائلة</w:t>
            </w:r>
          </w:p>
        </w:tc>
      </w:tr>
      <w:tr w:rsidR="00D537FC" w:rsidRPr="00D537FC" w14:paraId="01123BB9" w14:textId="77777777" w:rsidTr="00044E5E">
        <w:trPr>
          <w:cantSplit/>
          <w:trHeight w:val="70"/>
        </w:trPr>
        <w:tc>
          <w:tcPr>
            <w:tcW w:w="1533" w:type="dxa"/>
            <w:gridSpan w:val="2"/>
            <w:vMerge/>
            <w:shd w:val="clear" w:color="auto" w:fill="F2F2F2" w:themeFill="background1" w:themeFillShade="F2"/>
            <w:vAlign w:val="center"/>
          </w:tcPr>
          <w:p w14:paraId="5B30D6F9" w14:textId="77777777" w:rsidR="00D537FC" w:rsidRPr="00D537FC" w:rsidRDefault="00D537FC" w:rsidP="00D537FC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980" w:type="dxa"/>
            <w:gridSpan w:val="2"/>
            <w:vAlign w:val="center"/>
          </w:tcPr>
          <w:p w14:paraId="7BB3EBBD" w14:textId="77777777" w:rsidR="00D537FC" w:rsidRPr="00D537FC" w:rsidRDefault="00D537FC" w:rsidP="00D537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vAlign w:val="center"/>
          </w:tcPr>
          <w:p w14:paraId="4067B755" w14:textId="77777777" w:rsidR="00D537FC" w:rsidRPr="00D537FC" w:rsidRDefault="00D537FC" w:rsidP="00D537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070" w:type="dxa"/>
            <w:gridSpan w:val="3"/>
            <w:vAlign w:val="center"/>
          </w:tcPr>
          <w:p w14:paraId="65F11384" w14:textId="77777777" w:rsidR="00D537FC" w:rsidRPr="00D537FC" w:rsidRDefault="00D537FC" w:rsidP="00D537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3145" w:type="dxa"/>
            <w:gridSpan w:val="3"/>
            <w:vAlign w:val="center"/>
          </w:tcPr>
          <w:p w14:paraId="6C868E69" w14:textId="77777777" w:rsidR="00D537FC" w:rsidRPr="00D537FC" w:rsidRDefault="00D537FC" w:rsidP="00D537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  <w:tr w:rsidR="00044E5E" w:rsidRPr="00D537FC" w14:paraId="2F087254" w14:textId="77777777" w:rsidTr="00044E5E">
        <w:trPr>
          <w:cantSplit/>
          <w:trHeight w:val="70"/>
        </w:trPr>
        <w:tc>
          <w:tcPr>
            <w:tcW w:w="1533" w:type="dxa"/>
            <w:gridSpan w:val="2"/>
            <w:shd w:val="clear" w:color="auto" w:fill="F2F2F2" w:themeFill="background1" w:themeFillShade="F2"/>
            <w:vAlign w:val="center"/>
          </w:tcPr>
          <w:p w14:paraId="3389D923" w14:textId="77777777" w:rsidR="00044E5E" w:rsidRPr="00D537FC" w:rsidRDefault="00044E5E" w:rsidP="00044E5E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رقم السجل المدني</w:t>
            </w:r>
          </w:p>
        </w:tc>
        <w:tc>
          <w:tcPr>
            <w:tcW w:w="3146" w:type="dxa"/>
            <w:gridSpan w:val="3"/>
            <w:vAlign w:val="center"/>
          </w:tcPr>
          <w:p w14:paraId="4A5BDEA5" w14:textId="77777777" w:rsidR="00044E5E" w:rsidRPr="00D537FC" w:rsidRDefault="00044E5E" w:rsidP="00044E5E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174" w:type="dxa"/>
            <w:gridSpan w:val="2"/>
            <w:shd w:val="clear" w:color="auto" w:fill="F2F2F2" w:themeFill="background1" w:themeFillShade="F2"/>
            <w:vAlign w:val="center"/>
          </w:tcPr>
          <w:p w14:paraId="4179377F" w14:textId="77777777" w:rsidR="00044E5E" w:rsidRPr="00D537FC" w:rsidRDefault="00044E5E" w:rsidP="00044E5E">
            <w:pPr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تاريخ الميلاد</w:t>
            </w:r>
          </w:p>
        </w:tc>
        <w:tc>
          <w:tcPr>
            <w:tcW w:w="1710" w:type="dxa"/>
            <w:gridSpan w:val="2"/>
            <w:vAlign w:val="center"/>
          </w:tcPr>
          <w:p w14:paraId="6252D34F" w14:textId="77777777" w:rsidR="00044E5E" w:rsidRPr="00D537FC" w:rsidRDefault="00044E5E" w:rsidP="00044E5E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/       /        هـ</w:t>
            </w:r>
          </w:p>
        </w:tc>
        <w:tc>
          <w:tcPr>
            <w:tcW w:w="1076" w:type="dxa"/>
            <w:gridSpan w:val="2"/>
            <w:shd w:val="clear" w:color="auto" w:fill="F2F2F2" w:themeFill="background1" w:themeFillShade="F2"/>
            <w:vAlign w:val="center"/>
          </w:tcPr>
          <w:p w14:paraId="1E81652D" w14:textId="77777777" w:rsidR="00044E5E" w:rsidRPr="00D537FC" w:rsidRDefault="00044E5E" w:rsidP="00044E5E">
            <w:pPr>
              <w:jc w:val="center"/>
              <w:rPr>
                <w:rFonts w:ascii="Arial" w:eastAsia="Calibri" w:hAnsi="Arial" w:cs="Arial"/>
                <w:noProof/>
                <w:spacing w:val="-6"/>
                <w:sz w:val="22"/>
                <w:szCs w:val="22"/>
                <w:rtl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sz w:val="22"/>
                <w:szCs w:val="22"/>
                <w:rtl/>
                <w:lang w:val="en-GB" w:eastAsia="ar-SA"/>
              </w:rPr>
              <w:t>مكان الميلاد</w:t>
            </w:r>
          </w:p>
        </w:tc>
        <w:tc>
          <w:tcPr>
            <w:tcW w:w="2069" w:type="dxa"/>
            <w:vAlign w:val="center"/>
          </w:tcPr>
          <w:p w14:paraId="65134344" w14:textId="77777777" w:rsidR="00044E5E" w:rsidRPr="00D537FC" w:rsidRDefault="00044E5E" w:rsidP="00044E5E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  <w:tr w:rsidR="00044E5E" w:rsidRPr="00D537FC" w14:paraId="0BDE893C" w14:textId="77777777" w:rsidTr="00C976EE">
        <w:trPr>
          <w:cantSplit/>
          <w:trHeight w:val="391"/>
        </w:trPr>
        <w:tc>
          <w:tcPr>
            <w:tcW w:w="1533" w:type="dxa"/>
            <w:gridSpan w:val="2"/>
            <w:shd w:val="clear" w:color="auto" w:fill="F2F2F2" w:themeFill="background1" w:themeFillShade="F2"/>
            <w:vAlign w:val="center"/>
          </w:tcPr>
          <w:p w14:paraId="7216C632" w14:textId="77777777" w:rsidR="00044E5E" w:rsidRPr="00D537FC" w:rsidRDefault="00044E5E" w:rsidP="00044E5E">
            <w:pPr>
              <w:rPr>
                <w:rFonts w:ascii="Arial" w:hAnsi="Arial" w:cs="Arial"/>
                <w:rtl/>
                <w:lang w:eastAsia="en-GB"/>
              </w:rPr>
            </w:pPr>
            <w:r w:rsidRPr="00D537FC">
              <w:rPr>
                <w:rFonts w:ascii="Arial" w:hAnsi="Arial" w:cs="Arial"/>
                <w:rtl/>
                <w:lang w:eastAsia="en-GB"/>
              </w:rPr>
              <w:t>الوظيفة الحالية</w:t>
            </w:r>
          </w:p>
        </w:tc>
        <w:tc>
          <w:tcPr>
            <w:tcW w:w="1701" w:type="dxa"/>
            <w:shd w:val="clear" w:color="auto" w:fill="FFFFFF"/>
            <w:vAlign w:val="center"/>
          </w:tcPr>
          <w:p w14:paraId="6EBE6984" w14:textId="77777777" w:rsidR="00044E5E" w:rsidRPr="00D537FC" w:rsidRDefault="00741C4E" w:rsidP="00044E5E">
            <w:pPr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-212545376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44E5E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 w:rsidRPr="00D537FC">
              <w:rPr>
                <w:rFonts w:ascii="Arial" w:hAnsi="Arial" w:cs="Arial"/>
                <w:rtl/>
                <w:lang w:eastAsia="en-GB"/>
              </w:rPr>
              <w:t xml:space="preserve"> معيد</w:t>
            </w:r>
          </w:p>
        </w:tc>
        <w:tc>
          <w:tcPr>
            <w:tcW w:w="1445" w:type="dxa"/>
            <w:gridSpan w:val="2"/>
            <w:shd w:val="clear" w:color="auto" w:fill="FFFFFF"/>
            <w:vAlign w:val="center"/>
          </w:tcPr>
          <w:p w14:paraId="19E2E8D0" w14:textId="77777777" w:rsidR="00044E5E" w:rsidRPr="00D537FC" w:rsidRDefault="00741C4E" w:rsidP="00044E5E">
            <w:pPr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-6565159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44E5E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 w:rsidRPr="00D537FC">
              <w:rPr>
                <w:rFonts w:ascii="Arial" w:hAnsi="Arial" w:cs="Arial"/>
                <w:rtl/>
                <w:lang w:eastAsia="en-GB"/>
              </w:rPr>
              <w:t xml:space="preserve"> محاضر</w:t>
            </w:r>
          </w:p>
        </w:tc>
        <w:tc>
          <w:tcPr>
            <w:tcW w:w="1530" w:type="dxa"/>
            <w:gridSpan w:val="3"/>
            <w:shd w:val="clear" w:color="auto" w:fill="FFFFFF"/>
            <w:vAlign w:val="center"/>
          </w:tcPr>
          <w:p w14:paraId="310A30C8" w14:textId="77777777" w:rsidR="00044E5E" w:rsidRPr="00D537FC" w:rsidRDefault="00741C4E" w:rsidP="00044E5E">
            <w:pPr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186061499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44E5E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 w:rsidRPr="00D537FC">
              <w:rPr>
                <w:rFonts w:ascii="Arial" w:hAnsi="Arial" w:cs="Arial"/>
                <w:rtl/>
                <w:lang w:eastAsia="en-GB"/>
              </w:rPr>
              <w:t xml:space="preserve"> أستاذ مساعد</w:t>
            </w:r>
          </w:p>
        </w:tc>
        <w:tc>
          <w:tcPr>
            <w:tcW w:w="1620" w:type="dxa"/>
            <w:gridSpan w:val="2"/>
            <w:shd w:val="clear" w:color="auto" w:fill="FFFFFF"/>
            <w:vAlign w:val="center"/>
          </w:tcPr>
          <w:p w14:paraId="6EFE2B7D" w14:textId="77777777" w:rsidR="00044E5E" w:rsidRPr="00D537FC" w:rsidRDefault="00741C4E" w:rsidP="00044E5E">
            <w:pPr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-48833197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44E5E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 w:rsidRPr="00D537FC">
              <w:rPr>
                <w:rFonts w:ascii="Arial" w:hAnsi="Arial" w:cs="Arial"/>
                <w:rtl/>
                <w:lang w:eastAsia="en-GB"/>
              </w:rPr>
              <w:t xml:space="preserve"> أستاذ مشارك</w:t>
            </w:r>
          </w:p>
        </w:tc>
        <w:tc>
          <w:tcPr>
            <w:tcW w:w="2879" w:type="dxa"/>
            <w:gridSpan w:val="2"/>
            <w:shd w:val="clear" w:color="auto" w:fill="FFFFFF"/>
            <w:vAlign w:val="center"/>
          </w:tcPr>
          <w:p w14:paraId="27D75B83" w14:textId="77777777" w:rsidR="00044E5E" w:rsidRPr="00D537FC" w:rsidRDefault="00741C4E" w:rsidP="00044E5E">
            <w:pPr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115942857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44E5E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 w:rsidRPr="00D537FC">
              <w:rPr>
                <w:rFonts w:ascii="Arial" w:hAnsi="Arial" w:cs="Arial"/>
                <w:rtl/>
                <w:lang w:eastAsia="en-GB"/>
              </w:rPr>
              <w:t xml:space="preserve"> أستاذ</w:t>
            </w:r>
          </w:p>
        </w:tc>
      </w:tr>
      <w:tr w:rsidR="00044E5E" w:rsidRPr="00D537FC" w14:paraId="34B4002D" w14:textId="77777777" w:rsidTr="00057883">
        <w:trPr>
          <w:cantSplit/>
          <w:trHeight w:val="162"/>
        </w:trPr>
        <w:tc>
          <w:tcPr>
            <w:tcW w:w="898" w:type="dxa"/>
            <w:shd w:val="clear" w:color="auto" w:fill="F2F2F2" w:themeFill="background1" w:themeFillShade="F2"/>
            <w:vAlign w:val="center"/>
          </w:tcPr>
          <w:p w14:paraId="734371B3" w14:textId="77777777" w:rsidR="00044E5E" w:rsidRPr="00D537FC" w:rsidRDefault="00044E5E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جوال</w:t>
            </w:r>
          </w:p>
        </w:tc>
        <w:tc>
          <w:tcPr>
            <w:tcW w:w="3781" w:type="dxa"/>
            <w:gridSpan w:val="4"/>
            <w:shd w:val="clear" w:color="auto" w:fill="FFFFFF" w:themeFill="background1"/>
            <w:vAlign w:val="center"/>
          </w:tcPr>
          <w:p w14:paraId="7D6DD4FD" w14:textId="77777777" w:rsidR="00044E5E" w:rsidRPr="00D537FC" w:rsidRDefault="00044E5E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534" w:type="dxa"/>
            <w:gridSpan w:val="3"/>
            <w:shd w:val="clear" w:color="auto" w:fill="F2F2F2" w:themeFill="background1" w:themeFillShade="F2"/>
            <w:vAlign w:val="center"/>
          </w:tcPr>
          <w:p w14:paraId="7990DC93" w14:textId="0B5FF325" w:rsidR="00044E5E" w:rsidRPr="00D537FC" w:rsidRDefault="00044E5E" w:rsidP="00057883">
            <w:pPr>
              <w:jc w:val="center"/>
              <w:rPr>
                <w:rFonts w:ascii="Arial" w:hAnsi="Arial" w:cs="Arial"/>
                <w:lang w:eastAsia="en-GB"/>
              </w:rPr>
            </w:pPr>
            <w:r w:rsidRPr="00D537FC">
              <w:rPr>
                <w:rFonts w:ascii="Arial" w:hAnsi="Arial" w:cs="Arial"/>
                <w:rtl/>
                <w:lang w:eastAsia="en-GB"/>
              </w:rPr>
              <w:t xml:space="preserve">البريد </w:t>
            </w:r>
            <w:r w:rsidR="00057883">
              <w:rPr>
                <w:rFonts w:ascii="Arial" w:hAnsi="Arial" w:cs="Arial" w:hint="cs"/>
                <w:rtl/>
                <w:lang w:eastAsia="en-GB"/>
              </w:rPr>
              <w:t>ال</w:t>
            </w:r>
            <w:r w:rsidRPr="00D537FC">
              <w:rPr>
                <w:rFonts w:ascii="Arial" w:hAnsi="Arial" w:cs="Arial"/>
                <w:rtl/>
                <w:lang w:eastAsia="en-GB"/>
              </w:rPr>
              <w:t>إلكتروني</w:t>
            </w:r>
          </w:p>
        </w:tc>
        <w:tc>
          <w:tcPr>
            <w:tcW w:w="4495" w:type="dxa"/>
            <w:gridSpan w:val="4"/>
            <w:vAlign w:val="center"/>
          </w:tcPr>
          <w:p w14:paraId="456AFE8B" w14:textId="77777777" w:rsidR="00044E5E" w:rsidRPr="00D537FC" w:rsidRDefault="00044E5E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</w:tbl>
    <w:p w14:paraId="1C223D20" w14:textId="77777777" w:rsidR="002268CC" w:rsidRPr="00057883" w:rsidRDefault="002268CC" w:rsidP="007B7CF6">
      <w:pPr>
        <w:spacing w:line="276" w:lineRule="auto"/>
        <w:jc w:val="lowKashida"/>
        <w:rPr>
          <w:sz w:val="18"/>
          <w:szCs w:val="18"/>
          <w:rtl/>
        </w:rPr>
      </w:pPr>
    </w:p>
    <w:tbl>
      <w:tblPr>
        <w:tblStyle w:val="2"/>
        <w:bidiVisual/>
        <w:tblW w:w="5163" w:type="pct"/>
        <w:tblInd w:w="88" w:type="dxa"/>
        <w:tblLook w:val="04A0" w:firstRow="1" w:lastRow="0" w:firstColumn="1" w:lastColumn="0" w:noHBand="0" w:noVBand="1"/>
      </w:tblPr>
      <w:tblGrid>
        <w:gridCol w:w="2610"/>
        <w:gridCol w:w="2159"/>
        <w:gridCol w:w="644"/>
        <w:gridCol w:w="333"/>
        <w:gridCol w:w="2084"/>
        <w:gridCol w:w="2967"/>
      </w:tblGrid>
      <w:tr w:rsidR="004E1DCB" w:rsidRPr="004E1DCB" w14:paraId="6B952F14" w14:textId="77777777" w:rsidTr="00B57B6D">
        <w:trPr>
          <w:trHeight w:val="431"/>
        </w:trPr>
        <w:tc>
          <w:tcPr>
            <w:tcW w:w="5000" w:type="pct"/>
            <w:gridSpan w:val="6"/>
            <w:shd w:val="clear" w:color="auto" w:fill="D9D9D9"/>
            <w:vAlign w:val="center"/>
          </w:tcPr>
          <w:p w14:paraId="688FB164" w14:textId="77777777" w:rsidR="00C92852" w:rsidRPr="00C976EE" w:rsidRDefault="00C92852" w:rsidP="00831A3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C976E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ثانياً:</w:t>
            </w:r>
            <w:r w:rsidR="004E1DCB" w:rsidRPr="00C976E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 الدرجات العلمية (يكتب اسم الدرجة بالكامل):</w:t>
            </w:r>
          </w:p>
        </w:tc>
      </w:tr>
      <w:tr w:rsidR="00B57B6D" w:rsidRPr="004E1DCB" w14:paraId="494AF624" w14:textId="77777777" w:rsidTr="00B57B6D">
        <w:trPr>
          <w:trHeight w:val="431"/>
        </w:trPr>
        <w:tc>
          <w:tcPr>
            <w:tcW w:w="1209" w:type="pct"/>
            <w:shd w:val="clear" w:color="auto" w:fill="F2F2F2" w:themeFill="background1" w:themeFillShade="F2"/>
            <w:vAlign w:val="center"/>
          </w:tcPr>
          <w:p w14:paraId="553C05BB" w14:textId="77777777" w:rsidR="00B57B6D" w:rsidRPr="00D537FC" w:rsidRDefault="00B57B6D" w:rsidP="00B57B6D">
            <w:pPr>
              <w:jc w:val="center"/>
              <w:rPr>
                <w:rFonts w:ascii="Arial" w:hAnsi="Arial"/>
                <w:rtl/>
                <w:lang w:eastAsia="en-GB"/>
              </w:rPr>
            </w:pPr>
            <w:r w:rsidRPr="00B57B6D">
              <w:rPr>
                <w:rFonts w:hint="cs"/>
                <w:b/>
                <w:bCs/>
                <w:rtl/>
              </w:rPr>
              <w:t>آخر مؤهل تم الحصول عليه</w:t>
            </w:r>
          </w:p>
        </w:tc>
        <w:tc>
          <w:tcPr>
            <w:tcW w:w="1452" w:type="pct"/>
            <w:gridSpan w:val="3"/>
            <w:shd w:val="clear" w:color="auto" w:fill="FFFFFF"/>
            <w:vAlign w:val="center"/>
          </w:tcPr>
          <w:p w14:paraId="7AB4AD53" w14:textId="77777777" w:rsidR="00B57B6D" w:rsidRPr="00D537FC" w:rsidRDefault="00741C4E" w:rsidP="00B57B6D">
            <w:pPr>
              <w:jc w:val="center"/>
              <w:rPr>
                <w:rFonts w:ascii="Arial" w:hAnsi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9969924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B57B6D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B57B6D" w:rsidRPr="00D537FC">
              <w:rPr>
                <w:rFonts w:ascii="Arial" w:hAnsi="Arial"/>
                <w:rtl/>
                <w:lang w:eastAsia="en-GB"/>
              </w:rPr>
              <w:t xml:space="preserve"> </w:t>
            </w:r>
            <w:r w:rsidR="00B57B6D">
              <w:rPr>
                <w:rFonts w:ascii="Arial" w:hAnsi="Arial" w:hint="cs"/>
                <w:rtl/>
                <w:lang w:eastAsia="en-GB"/>
              </w:rPr>
              <w:t>بكالوريوس</w:t>
            </w:r>
          </w:p>
        </w:tc>
        <w:tc>
          <w:tcPr>
            <w:tcW w:w="965" w:type="pct"/>
            <w:shd w:val="clear" w:color="auto" w:fill="FFFFFF"/>
            <w:vAlign w:val="center"/>
          </w:tcPr>
          <w:p w14:paraId="006A338E" w14:textId="77777777" w:rsidR="00B57B6D" w:rsidRPr="00D537FC" w:rsidRDefault="00741C4E" w:rsidP="00B57B6D">
            <w:pPr>
              <w:jc w:val="center"/>
              <w:rPr>
                <w:rFonts w:ascii="Arial" w:hAnsi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33489291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E02ED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B57B6D" w:rsidRPr="00D537FC">
              <w:rPr>
                <w:rFonts w:ascii="Arial" w:hAnsi="Arial"/>
                <w:rtl/>
                <w:lang w:eastAsia="en-GB"/>
              </w:rPr>
              <w:t xml:space="preserve"> </w:t>
            </w:r>
            <w:r w:rsidR="00B57B6D">
              <w:rPr>
                <w:rFonts w:ascii="Arial" w:hAnsi="Arial" w:hint="cs"/>
                <w:rtl/>
                <w:lang w:eastAsia="en-GB"/>
              </w:rPr>
              <w:t>ماجستير</w:t>
            </w:r>
          </w:p>
        </w:tc>
        <w:tc>
          <w:tcPr>
            <w:tcW w:w="1374" w:type="pct"/>
            <w:shd w:val="clear" w:color="auto" w:fill="FFFFFF"/>
            <w:vAlign w:val="center"/>
          </w:tcPr>
          <w:p w14:paraId="05487F5E" w14:textId="77777777" w:rsidR="00B57B6D" w:rsidRPr="00D537FC" w:rsidRDefault="00741C4E" w:rsidP="00B57B6D">
            <w:pPr>
              <w:jc w:val="center"/>
              <w:rPr>
                <w:rFonts w:ascii="Arial" w:hAnsi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177366834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B57B6D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B57B6D" w:rsidRPr="00D537FC">
              <w:rPr>
                <w:rFonts w:ascii="Arial" w:hAnsi="Arial"/>
                <w:rtl/>
                <w:lang w:eastAsia="en-GB"/>
              </w:rPr>
              <w:t xml:space="preserve"> </w:t>
            </w:r>
            <w:r w:rsidR="00B57B6D">
              <w:rPr>
                <w:rFonts w:ascii="Arial" w:hAnsi="Arial" w:hint="cs"/>
                <w:rtl/>
                <w:lang w:eastAsia="en-GB"/>
              </w:rPr>
              <w:t>دكتوراه</w:t>
            </w:r>
          </w:p>
        </w:tc>
      </w:tr>
      <w:tr w:rsidR="00B57B6D" w:rsidRPr="004E1DCB" w14:paraId="14620CCC" w14:textId="77777777" w:rsidTr="00283C85">
        <w:trPr>
          <w:trHeight w:val="269"/>
        </w:trPr>
        <w:tc>
          <w:tcPr>
            <w:tcW w:w="5000" w:type="pct"/>
            <w:gridSpan w:val="6"/>
            <w:shd w:val="clear" w:color="auto" w:fill="F2F2F2" w:themeFill="background1" w:themeFillShade="F2"/>
          </w:tcPr>
          <w:p w14:paraId="5BD1A2DE" w14:textId="77777777"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 xml:space="preserve">درجة </w:t>
            </w:r>
            <w:r>
              <w:rPr>
                <w:rFonts w:hint="cs"/>
                <w:b/>
                <w:bCs/>
                <w:rtl/>
              </w:rPr>
              <w:t>البكالوريوس</w:t>
            </w:r>
          </w:p>
        </w:tc>
      </w:tr>
      <w:tr w:rsidR="00B57B6D" w:rsidRPr="004E1DCB" w14:paraId="6F08A4FD" w14:textId="77777777" w:rsidTr="008A3760">
        <w:trPr>
          <w:trHeight w:val="337"/>
        </w:trPr>
        <w:tc>
          <w:tcPr>
            <w:tcW w:w="1209" w:type="pct"/>
            <w:shd w:val="clear" w:color="auto" w:fill="F2F2F2" w:themeFill="background1" w:themeFillShade="F2"/>
          </w:tcPr>
          <w:p w14:paraId="1091A20A" w14:textId="77777777"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>اسم الدرجة</w:t>
            </w:r>
            <w:r w:rsidR="00807FD7" w:rsidRPr="00AF61F5">
              <w:rPr>
                <w:b/>
                <w:bCs/>
                <w:rtl/>
              </w:rPr>
              <w:t xml:space="preserve"> باللغة العربيــــــة</w:t>
            </w:r>
          </w:p>
        </w:tc>
        <w:tc>
          <w:tcPr>
            <w:tcW w:w="3791" w:type="pct"/>
            <w:gridSpan w:val="5"/>
          </w:tcPr>
          <w:p w14:paraId="3E020863" w14:textId="77777777" w:rsidR="00B57B6D" w:rsidRPr="00AF61F5" w:rsidRDefault="00B57B6D" w:rsidP="00B57B6D">
            <w:pPr>
              <w:jc w:val="center"/>
              <w:rPr>
                <w:b/>
                <w:bCs/>
                <w:rtl/>
              </w:rPr>
            </w:pPr>
          </w:p>
        </w:tc>
      </w:tr>
      <w:tr w:rsidR="00B57B6D" w:rsidRPr="004E1DCB" w14:paraId="4338060D" w14:textId="77777777" w:rsidTr="008A3760">
        <w:trPr>
          <w:trHeight w:val="346"/>
        </w:trPr>
        <w:tc>
          <w:tcPr>
            <w:tcW w:w="1209" w:type="pct"/>
            <w:shd w:val="clear" w:color="auto" w:fill="F2F2F2" w:themeFill="background1" w:themeFillShade="F2"/>
          </w:tcPr>
          <w:p w14:paraId="39AE74BF" w14:textId="77777777"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سم الجامعة التي منحتــــــها</w:t>
            </w:r>
            <w:r w:rsidRPr="00AF61F5">
              <w:rPr>
                <w:b/>
                <w:bCs/>
                <w:rtl/>
              </w:rPr>
              <w:t xml:space="preserve">  </w:t>
            </w:r>
          </w:p>
        </w:tc>
        <w:tc>
          <w:tcPr>
            <w:tcW w:w="3791" w:type="pct"/>
            <w:gridSpan w:val="5"/>
          </w:tcPr>
          <w:p w14:paraId="74C1A085" w14:textId="77777777" w:rsidR="00B57B6D" w:rsidRPr="00AF61F5" w:rsidRDefault="00B57B6D" w:rsidP="00B57B6D">
            <w:pPr>
              <w:jc w:val="center"/>
              <w:rPr>
                <w:b/>
                <w:bCs/>
                <w:rtl/>
              </w:rPr>
            </w:pPr>
          </w:p>
        </w:tc>
      </w:tr>
      <w:tr w:rsidR="00B57B6D" w:rsidRPr="004E1DCB" w14:paraId="40BC2665" w14:textId="77777777" w:rsidTr="00283C85">
        <w:trPr>
          <w:trHeight w:val="269"/>
        </w:trPr>
        <w:tc>
          <w:tcPr>
            <w:tcW w:w="5000" w:type="pct"/>
            <w:gridSpan w:val="6"/>
            <w:shd w:val="clear" w:color="auto" w:fill="F2F2F2" w:themeFill="background1" w:themeFillShade="F2"/>
          </w:tcPr>
          <w:p w14:paraId="574D04C0" w14:textId="77777777" w:rsidR="00B57B6D" w:rsidRPr="00AF61F5" w:rsidRDefault="00B57B6D" w:rsidP="00B57B6D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 xml:space="preserve">درجة </w:t>
            </w:r>
            <w:r w:rsidRPr="00B54FF4">
              <w:rPr>
                <w:b/>
                <w:bCs/>
                <w:rtl/>
              </w:rPr>
              <w:t>الماجستير</w:t>
            </w:r>
          </w:p>
        </w:tc>
      </w:tr>
      <w:tr w:rsidR="00B57B6D" w:rsidRPr="004E1DCB" w14:paraId="7E6F3871" w14:textId="77777777" w:rsidTr="002268CC">
        <w:trPr>
          <w:trHeight w:val="337"/>
        </w:trPr>
        <w:tc>
          <w:tcPr>
            <w:tcW w:w="1209" w:type="pct"/>
            <w:shd w:val="clear" w:color="auto" w:fill="F2F2F2" w:themeFill="background1" w:themeFillShade="F2"/>
          </w:tcPr>
          <w:p w14:paraId="0D19D912" w14:textId="77777777"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>اسم الدرجة</w:t>
            </w:r>
            <w:r w:rsidR="00807FD7" w:rsidRPr="00AF61F5">
              <w:rPr>
                <w:b/>
                <w:bCs/>
                <w:rtl/>
              </w:rPr>
              <w:t xml:space="preserve"> باللغة العربيــــــة</w:t>
            </w:r>
          </w:p>
        </w:tc>
        <w:tc>
          <w:tcPr>
            <w:tcW w:w="3791" w:type="pct"/>
            <w:gridSpan w:val="5"/>
          </w:tcPr>
          <w:p w14:paraId="33A93BFD" w14:textId="77777777"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</w:p>
        </w:tc>
      </w:tr>
      <w:tr w:rsidR="00B57B6D" w:rsidRPr="004E1DCB" w14:paraId="7CECC880" w14:textId="77777777" w:rsidTr="002268CC">
        <w:trPr>
          <w:trHeight w:val="346"/>
        </w:trPr>
        <w:tc>
          <w:tcPr>
            <w:tcW w:w="1209" w:type="pct"/>
            <w:shd w:val="clear" w:color="auto" w:fill="F2F2F2" w:themeFill="background1" w:themeFillShade="F2"/>
          </w:tcPr>
          <w:p w14:paraId="0BD53799" w14:textId="77777777"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سم الجامعة التي منحتــــــها</w:t>
            </w:r>
            <w:r w:rsidRPr="00AF61F5">
              <w:rPr>
                <w:b/>
                <w:bCs/>
                <w:rtl/>
              </w:rPr>
              <w:t xml:space="preserve"> </w:t>
            </w:r>
          </w:p>
        </w:tc>
        <w:tc>
          <w:tcPr>
            <w:tcW w:w="3791" w:type="pct"/>
            <w:gridSpan w:val="5"/>
          </w:tcPr>
          <w:p w14:paraId="0DC29578" w14:textId="77777777"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14:paraId="53189758" w14:textId="77777777" w:rsidTr="00057883">
        <w:trPr>
          <w:trHeight w:val="365"/>
        </w:trPr>
        <w:tc>
          <w:tcPr>
            <w:tcW w:w="2209" w:type="pct"/>
            <w:gridSpan w:val="2"/>
            <w:shd w:val="clear" w:color="auto" w:fill="F2F2F2" w:themeFill="background1" w:themeFillShade="F2"/>
          </w:tcPr>
          <w:p w14:paraId="22D4C146" w14:textId="77777777" w:rsidR="002D22AB" w:rsidRPr="00AF61F5" w:rsidRDefault="002D22AB" w:rsidP="00B57B6D">
            <w:pPr>
              <w:jc w:val="center"/>
              <w:rPr>
                <w:b/>
                <w:bCs/>
                <w:rtl/>
              </w:rPr>
            </w:pPr>
            <w:r w:rsidRPr="00FF0F01">
              <w:rPr>
                <w:b/>
                <w:bCs/>
                <w:rtl/>
              </w:rPr>
              <w:lastRenderedPageBreak/>
              <w:t>تاريخ قرار الابتعاث في حالة الابتعاث للحصول على الدرجة</w:t>
            </w:r>
          </w:p>
        </w:tc>
        <w:tc>
          <w:tcPr>
            <w:tcW w:w="2791" w:type="pct"/>
            <w:gridSpan w:val="4"/>
          </w:tcPr>
          <w:p w14:paraId="57076E20" w14:textId="77777777" w:rsidR="002D22AB" w:rsidRPr="002D22AB" w:rsidRDefault="002D22AB" w:rsidP="002D22AB">
            <w:pPr>
              <w:rPr>
                <w:rFonts w:ascii="Arial" w:hAnsi="Arial"/>
                <w:b/>
                <w:bCs/>
                <w:sz w:val="22"/>
                <w:szCs w:val="22"/>
                <w:rtl/>
              </w:rPr>
            </w:pPr>
            <w:r>
              <w:rPr>
                <w:rFonts w:ascii="Arial" w:hAnsi="Arial" w:hint="cs"/>
                <w:b/>
                <w:bCs/>
                <w:sz w:val="22"/>
                <w:szCs w:val="22"/>
                <w:rtl/>
              </w:rPr>
              <w:t xml:space="preserve">                       </w:t>
            </w:r>
            <w:r>
              <w:rPr>
                <w:rFonts w:ascii="Arial" w:hAnsi="Arial"/>
                <w:b/>
                <w:bCs/>
                <w:sz w:val="22"/>
                <w:szCs w:val="22"/>
                <w:rtl/>
              </w:rPr>
              <w:t xml:space="preserve">/    /     هـ    </w:t>
            </w:r>
            <w:r>
              <w:rPr>
                <w:rFonts w:ascii="Arial" w:hAnsi="Arial" w:hint="cs"/>
                <w:b/>
                <w:bCs/>
                <w:sz w:val="22"/>
                <w:szCs w:val="22"/>
                <w:rtl/>
              </w:rPr>
              <w:t xml:space="preserve">     </w:t>
            </w:r>
            <w:r w:rsidRPr="00B54FF4">
              <w:rPr>
                <w:rFonts w:ascii="Arial" w:hAnsi="Arial"/>
                <w:b/>
                <w:bCs/>
                <w:sz w:val="22"/>
                <w:szCs w:val="22"/>
                <w:rtl/>
              </w:rPr>
              <w:t xml:space="preserve">الموافق  </w:t>
            </w:r>
            <w:r>
              <w:rPr>
                <w:rFonts w:ascii="Arial" w:hAnsi="Arial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B54FF4">
              <w:rPr>
                <w:rFonts w:ascii="Arial" w:hAnsi="Arial"/>
                <w:b/>
                <w:bCs/>
                <w:sz w:val="22"/>
                <w:szCs w:val="22"/>
                <w:rtl/>
              </w:rPr>
              <w:t xml:space="preserve">  /  </w:t>
            </w:r>
            <w:r>
              <w:rPr>
                <w:rFonts w:ascii="Arial" w:hAnsi="Arial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B54FF4">
              <w:rPr>
                <w:rFonts w:ascii="Arial" w:hAnsi="Arial"/>
                <w:b/>
                <w:bCs/>
                <w:sz w:val="22"/>
                <w:szCs w:val="22"/>
                <w:rtl/>
              </w:rPr>
              <w:t xml:space="preserve">  /      م</w:t>
            </w:r>
          </w:p>
        </w:tc>
      </w:tr>
      <w:tr w:rsidR="002D22AB" w:rsidRPr="004E1DCB" w14:paraId="30CD01EC" w14:textId="77777777" w:rsidTr="00057883">
        <w:trPr>
          <w:trHeight w:val="413"/>
        </w:trPr>
        <w:tc>
          <w:tcPr>
            <w:tcW w:w="2209" w:type="pct"/>
            <w:gridSpan w:val="2"/>
            <w:shd w:val="clear" w:color="auto" w:fill="F2F2F2" w:themeFill="background1" w:themeFillShade="F2"/>
          </w:tcPr>
          <w:p w14:paraId="7172DD03" w14:textId="77777777" w:rsidR="002D22AB" w:rsidRPr="004E1DCB" w:rsidRDefault="00807FD7" w:rsidP="002D22AB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تخصص الذي ابتعث</w:t>
            </w:r>
            <w:r w:rsidR="002D22AB" w:rsidRPr="00FF0F01">
              <w:rPr>
                <w:b/>
                <w:bCs/>
                <w:rtl/>
              </w:rPr>
              <w:t xml:space="preserve"> للحصول عليه وفقاً لقرار الابتعاث</w:t>
            </w:r>
          </w:p>
        </w:tc>
        <w:tc>
          <w:tcPr>
            <w:tcW w:w="2791" w:type="pct"/>
            <w:gridSpan w:val="4"/>
          </w:tcPr>
          <w:p w14:paraId="5E95B852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14:paraId="75813EC6" w14:textId="77777777" w:rsidTr="00057883">
        <w:trPr>
          <w:trHeight w:val="409"/>
        </w:trPr>
        <w:tc>
          <w:tcPr>
            <w:tcW w:w="2507" w:type="pct"/>
            <w:gridSpan w:val="3"/>
            <w:shd w:val="clear" w:color="auto" w:fill="F2F2F2" w:themeFill="background1" w:themeFillShade="F2"/>
          </w:tcPr>
          <w:p w14:paraId="43CF964C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 w:rsidRPr="00B54FF4">
              <w:rPr>
                <w:b/>
                <w:bCs/>
                <w:rtl/>
              </w:rPr>
              <w:t>التخصـــــص الــعــــام</w:t>
            </w:r>
            <w:r>
              <w:rPr>
                <w:rFonts w:hint="cs"/>
                <w:b/>
                <w:bCs/>
                <w:rtl/>
              </w:rPr>
              <w:t xml:space="preserve"> وفق</w:t>
            </w:r>
            <w:r w:rsidR="00E17966">
              <w:rPr>
                <w:rFonts w:hint="cs"/>
                <w:b/>
                <w:bCs/>
                <w:rtl/>
              </w:rPr>
              <w:t xml:space="preserve"> شهادة</w:t>
            </w:r>
            <w:r>
              <w:rPr>
                <w:rFonts w:hint="cs"/>
                <w:b/>
                <w:bCs/>
                <w:rtl/>
              </w:rPr>
              <w:t xml:space="preserve"> الدرجة العلمية</w:t>
            </w:r>
            <w:r w:rsidR="00E17966">
              <w:rPr>
                <w:rFonts w:hint="cs"/>
                <w:b/>
                <w:bCs/>
                <w:rtl/>
              </w:rPr>
              <w:t xml:space="preserve"> الحاصل عليها</w:t>
            </w:r>
          </w:p>
        </w:tc>
        <w:tc>
          <w:tcPr>
            <w:tcW w:w="2493" w:type="pct"/>
            <w:gridSpan w:val="3"/>
          </w:tcPr>
          <w:p w14:paraId="0DC5BA1A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14:paraId="65C157E3" w14:textId="77777777" w:rsidTr="00057883">
        <w:trPr>
          <w:trHeight w:val="355"/>
        </w:trPr>
        <w:tc>
          <w:tcPr>
            <w:tcW w:w="2507" w:type="pct"/>
            <w:gridSpan w:val="3"/>
            <w:shd w:val="clear" w:color="auto" w:fill="F2F2F2" w:themeFill="background1" w:themeFillShade="F2"/>
          </w:tcPr>
          <w:p w14:paraId="7A522F22" w14:textId="36585D33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تخصص الدقيق</w:t>
            </w:r>
            <w:r w:rsidR="00E17966">
              <w:rPr>
                <w:rFonts w:hint="cs"/>
                <w:b/>
                <w:bCs/>
                <w:rtl/>
              </w:rPr>
              <w:t xml:space="preserve"> إن وجد وفق شهادة الدرجة العلمية الحاصل عليها </w:t>
            </w:r>
            <w:r w:rsidRPr="00B54FF4">
              <w:rPr>
                <w:b/>
                <w:bCs/>
                <w:rtl/>
              </w:rPr>
              <w:t xml:space="preserve">  </w:t>
            </w:r>
          </w:p>
        </w:tc>
        <w:tc>
          <w:tcPr>
            <w:tcW w:w="2493" w:type="pct"/>
            <w:gridSpan w:val="3"/>
          </w:tcPr>
          <w:p w14:paraId="3DE71946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14:paraId="7D4BFDC9" w14:textId="77777777" w:rsidTr="00283C85">
        <w:trPr>
          <w:trHeight w:val="368"/>
        </w:trPr>
        <w:tc>
          <w:tcPr>
            <w:tcW w:w="5000" w:type="pct"/>
            <w:gridSpan w:val="6"/>
            <w:shd w:val="clear" w:color="auto" w:fill="F2F2F2" w:themeFill="background1" w:themeFillShade="F2"/>
          </w:tcPr>
          <w:p w14:paraId="455587EA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 xml:space="preserve">درجة </w:t>
            </w:r>
            <w:r>
              <w:rPr>
                <w:rFonts w:hint="cs"/>
                <w:b/>
                <w:bCs/>
                <w:rtl/>
              </w:rPr>
              <w:t>الدكتوراه</w:t>
            </w:r>
          </w:p>
        </w:tc>
      </w:tr>
      <w:tr w:rsidR="002D22AB" w:rsidRPr="004E1DCB" w14:paraId="4C2EC655" w14:textId="77777777" w:rsidTr="00057883">
        <w:trPr>
          <w:trHeight w:val="327"/>
        </w:trPr>
        <w:tc>
          <w:tcPr>
            <w:tcW w:w="1209" w:type="pct"/>
            <w:shd w:val="clear" w:color="auto" w:fill="F2F2F2" w:themeFill="background1" w:themeFillShade="F2"/>
          </w:tcPr>
          <w:p w14:paraId="675409CB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>اسم الدرجة باللغة العربيــــــة</w:t>
            </w:r>
          </w:p>
        </w:tc>
        <w:tc>
          <w:tcPr>
            <w:tcW w:w="3791" w:type="pct"/>
            <w:gridSpan w:val="5"/>
          </w:tcPr>
          <w:p w14:paraId="1E08A1AA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14:paraId="3C52EACF" w14:textId="77777777" w:rsidTr="00057883">
        <w:trPr>
          <w:trHeight w:val="275"/>
        </w:trPr>
        <w:tc>
          <w:tcPr>
            <w:tcW w:w="1209" w:type="pct"/>
            <w:shd w:val="clear" w:color="auto" w:fill="F2F2F2" w:themeFill="background1" w:themeFillShade="F2"/>
          </w:tcPr>
          <w:p w14:paraId="397B80F9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سم الجامعة التي منحتــــــها</w:t>
            </w:r>
            <w:r w:rsidRPr="00AF61F5">
              <w:rPr>
                <w:b/>
                <w:bCs/>
                <w:rtl/>
              </w:rPr>
              <w:t xml:space="preserve">   </w:t>
            </w:r>
          </w:p>
        </w:tc>
        <w:tc>
          <w:tcPr>
            <w:tcW w:w="3791" w:type="pct"/>
            <w:gridSpan w:val="5"/>
          </w:tcPr>
          <w:p w14:paraId="520F9EFB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14:paraId="1343E208" w14:textId="77777777" w:rsidTr="002268CC">
        <w:trPr>
          <w:trHeight w:val="414"/>
        </w:trPr>
        <w:tc>
          <w:tcPr>
            <w:tcW w:w="2209" w:type="pct"/>
            <w:gridSpan w:val="2"/>
            <w:shd w:val="clear" w:color="auto" w:fill="F2F2F2" w:themeFill="background1" w:themeFillShade="F2"/>
          </w:tcPr>
          <w:p w14:paraId="5406E90E" w14:textId="77777777" w:rsidR="002D22AB" w:rsidRPr="007E28D6" w:rsidRDefault="002D22AB" w:rsidP="00807FD7">
            <w:pPr>
              <w:rPr>
                <w:b/>
                <w:bCs/>
                <w:rtl/>
              </w:rPr>
            </w:pPr>
            <w:r w:rsidRPr="00FF0F01">
              <w:rPr>
                <w:b/>
                <w:bCs/>
                <w:rtl/>
              </w:rPr>
              <w:t>تاريخ قرار الابتعاث في حالة الابتعاث للحصول على الدرجة</w:t>
            </w:r>
          </w:p>
        </w:tc>
        <w:tc>
          <w:tcPr>
            <w:tcW w:w="2791" w:type="pct"/>
            <w:gridSpan w:val="4"/>
          </w:tcPr>
          <w:p w14:paraId="2827A078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 w:rsidRPr="007E28D6">
              <w:rPr>
                <w:b/>
                <w:bCs/>
                <w:rtl/>
              </w:rPr>
              <w:t>/      /    هـ    الموافق   /    /     م</w:t>
            </w:r>
          </w:p>
        </w:tc>
      </w:tr>
      <w:tr w:rsidR="002D22AB" w:rsidRPr="004E1DCB" w14:paraId="76879A40" w14:textId="77777777" w:rsidTr="002268CC">
        <w:trPr>
          <w:trHeight w:val="414"/>
        </w:trPr>
        <w:tc>
          <w:tcPr>
            <w:tcW w:w="2209" w:type="pct"/>
            <w:gridSpan w:val="2"/>
            <w:shd w:val="clear" w:color="auto" w:fill="F2F2F2" w:themeFill="background1" w:themeFillShade="F2"/>
          </w:tcPr>
          <w:p w14:paraId="2E42F67E" w14:textId="77777777" w:rsidR="002D22AB" w:rsidRPr="00FF0F01" w:rsidRDefault="00807FD7" w:rsidP="00807FD7">
            <w:pPr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تخصص الذي ابتعث</w:t>
            </w:r>
            <w:r w:rsidR="002D22AB" w:rsidRPr="00FF0F01">
              <w:rPr>
                <w:b/>
                <w:bCs/>
                <w:rtl/>
              </w:rPr>
              <w:t xml:space="preserve"> للحصول عليه وفقاً لقرار الابتعاث</w:t>
            </w:r>
          </w:p>
        </w:tc>
        <w:tc>
          <w:tcPr>
            <w:tcW w:w="2791" w:type="pct"/>
            <w:gridSpan w:val="4"/>
          </w:tcPr>
          <w:p w14:paraId="59F71258" w14:textId="77777777" w:rsidR="002D22AB" w:rsidRPr="007E28D6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E17966" w:rsidRPr="004E1DCB" w14:paraId="358CC815" w14:textId="77777777" w:rsidTr="00057883">
        <w:trPr>
          <w:trHeight w:val="414"/>
        </w:trPr>
        <w:tc>
          <w:tcPr>
            <w:tcW w:w="2507" w:type="pct"/>
            <w:gridSpan w:val="3"/>
            <w:shd w:val="clear" w:color="auto" w:fill="F2F2F2" w:themeFill="background1" w:themeFillShade="F2"/>
          </w:tcPr>
          <w:p w14:paraId="4B3572C0" w14:textId="77777777" w:rsidR="00E17966" w:rsidRPr="004E1DCB" w:rsidRDefault="00E17966" w:rsidP="00E17966">
            <w:pPr>
              <w:jc w:val="center"/>
              <w:rPr>
                <w:b/>
                <w:bCs/>
                <w:rtl/>
              </w:rPr>
            </w:pPr>
            <w:r w:rsidRPr="00B54FF4">
              <w:rPr>
                <w:b/>
                <w:bCs/>
                <w:rtl/>
              </w:rPr>
              <w:t>التخصـــــص الــعــــام</w:t>
            </w:r>
            <w:r>
              <w:rPr>
                <w:rFonts w:hint="cs"/>
                <w:b/>
                <w:bCs/>
                <w:rtl/>
              </w:rPr>
              <w:t xml:space="preserve"> وفق شهادة الدرجة العلمية الحاصل عليها</w:t>
            </w:r>
          </w:p>
        </w:tc>
        <w:tc>
          <w:tcPr>
            <w:tcW w:w="2493" w:type="pct"/>
            <w:gridSpan w:val="3"/>
          </w:tcPr>
          <w:p w14:paraId="5C7FFFFF" w14:textId="77777777" w:rsidR="00E17966" w:rsidRPr="007E28D6" w:rsidRDefault="00E17966" w:rsidP="00E17966">
            <w:pPr>
              <w:jc w:val="center"/>
              <w:rPr>
                <w:b/>
                <w:bCs/>
                <w:rtl/>
              </w:rPr>
            </w:pPr>
          </w:p>
        </w:tc>
      </w:tr>
      <w:tr w:rsidR="00E17966" w:rsidRPr="004E1DCB" w14:paraId="7EAC34BD" w14:textId="77777777" w:rsidTr="00057883">
        <w:trPr>
          <w:trHeight w:val="414"/>
        </w:trPr>
        <w:tc>
          <w:tcPr>
            <w:tcW w:w="2507" w:type="pct"/>
            <w:gridSpan w:val="3"/>
            <w:shd w:val="clear" w:color="auto" w:fill="F2F2F2" w:themeFill="background1" w:themeFillShade="F2"/>
          </w:tcPr>
          <w:p w14:paraId="74E49D6D" w14:textId="50BB2C03" w:rsidR="00E17966" w:rsidRPr="004E1DCB" w:rsidRDefault="00E17966" w:rsidP="00E1796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تخصص الدقيق</w:t>
            </w:r>
            <w:r>
              <w:rPr>
                <w:rFonts w:hint="cs"/>
                <w:b/>
                <w:bCs/>
                <w:rtl/>
              </w:rPr>
              <w:t xml:space="preserve"> إن وجد وفق شهادة الدرجة العلمية الحاصل عليها </w:t>
            </w:r>
            <w:r w:rsidRPr="00B54FF4">
              <w:rPr>
                <w:b/>
                <w:bCs/>
                <w:rtl/>
              </w:rPr>
              <w:t xml:space="preserve">  </w:t>
            </w:r>
          </w:p>
        </w:tc>
        <w:tc>
          <w:tcPr>
            <w:tcW w:w="2493" w:type="pct"/>
            <w:gridSpan w:val="3"/>
          </w:tcPr>
          <w:p w14:paraId="01784999" w14:textId="77777777" w:rsidR="00E17966" w:rsidRPr="007E28D6" w:rsidRDefault="00E17966" w:rsidP="00E17966">
            <w:pPr>
              <w:jc w:val="center"/>
              <w:rPr>
                <w:b/>
                <w:bCs/>
                <w:rtl/>
              </w:rPr>
            </w:pPr>
          </w:p>
        </w:tc>
      </w:tr>
    </w:tbl>
    <w:p w14:paraId="22F352B1" w14:textId="77777777" w:rsidR="00057883" w:rsidRPr="00057883" w:rsidRDefault="00057883" w:rsidP="003E0E4D">
      <w:pPr>
        <w:spacing w:line="276" w:lineRule="auto"/>
        <w:jc w:val="center"/>
        <w:rPr>
          <w:b/>
          <w:bCs/>
          <w:color w:val="2E74B5"/>
          <w:sz w:val="6"/>
          <w:szCs w:val="6"/>
          <w:u w:val="single"/>
          <w:rtl/>
        </w:rPr>
      </w:pPr>
    </w:p>
    <w:p w14:paraId="67CAC5B8" w14:textId="56876324" w:rsidR="00C976EE" w:rsidRDefault="00165EF9" w:rsidP="003E0E4D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  <w:r w:rsidRPr="00D56BC5">
        <w:rPr>
          <w:b/>
          <w:bCs/>
          <w:color w:val="2E74B5"/>
          <w:sz w:val="32"/>
          <w:szCs w:val="32"/>
          <w:u w:val="single"/>
          <w:rtl/>
        </w:rPr>
        <w:t>ا</w:t>
      </w:r>
      <w:r w:rsidR="00E5581E" w:rsidRPr="00D56BC5">
        <w:rPr>
          <w:b/>
          <w:bCs/>
          <w:color w:val="2E74B5"/>
          <w:sz w:val="32"/>
          <w:szCs w:val="32"/>
          <w:u w:val="single"/>
          <w:rtl/>
        </w:rPr>
        <w:t>لقســم الثـ</w:t>
      </w:r>
      <w:r w:rsidRPr="00D56BC5">
        <w:rPr>
          <w:b/>
          <w:bCs/>
          <w:color w:val="2E74B5"/>
          <w:sz w:val="32"/>
          <w:szCs w:val="32"/>
          <w:u w:val="single"/>
          <w:rtl/>
        </w:rPr>
        <w:t>ـاني</w:t>
      </w:r>
    </w:p>
    <w:tbl>
      <w:tblPr>
        <w:bidiVisual/>
        <w:tblW w:w="10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1"/>
        <w:gridCol w:w="2516"/>
        <w:gridCol w:w="2430"/>
        <w:gridCol w:w="3421"/>
      </w:tblGrid>
      <w:tr w:rsidR="002D22AB" w:rsidRPr="00D537FC" w14:paraId="5DB66905" w14:textId="77777777" w:rsidTr="00762A99">
        <w:trPr>
          <w:cantSplit/>
          <w:trHeight w:val="337"/>
        </w:trPr>
        <w:tc>
          <w:tcPr>
            <w:tcW w:w="10708" w:type="dxa"/>
            <w:gridSpan w:val="4"/>
            <w:shd w:val="clear" w:color="auto" w:fill="D9D9D9"/>
            <w:vAlign w:val="center"/>
          </w:tcPr>
          <w:p w14:paraId="2613B93F" w14:textId="77777777" w:rsidR="002D22AB" w:rsidRDefault="002D22AB" w:rsidP="00762A99">
            <w:pPr>
              <w:spacing w:line="276" w:lineRule="auto"/>
              <w:ind w:left="283"/>
              <w:jc w:val="center"/>
              <w:rPr>
                <w:rFonts w:cs="AL-Mohanad"/>
                <w:color w:val="000000" w:themeColor="text1"/>
                <w:sz w:val="28"/>
                <w:szCs w:val="28"/>
                <w:rtl/>
              </w:rPr>
            </w:pPr>
            <w:r w:rsidRPr="002D22AB">
              <w:rPr>
                <w:rFonts w:eastAsia="Calibri" w:hint="cs"/>
                <w:b/>
                <w:bCs/>
                <w:sz w:val="28"/>
                <w:szCs w:val="28"/>
                <w:rtl/>
              </w:rPr>
              <w:t>أولاً:</w:t>
            </w:r>
            <w:r w:rsidRPr="00A75446">
              <w:rPr>
                <w:rFonts w:eastAsia="Calibri" w:hint="cs"/>
                <w:b/>
                <w:bCs/>
                <w:sz w:val="28"/>
                <w:szCs w:val="28"/>
                <w:rtl/>
              </w:rPr>
              <w:t xml:space="preserve"> نوع</w:t>
            </w:r>
            <w:r w:rsidR="00A75446" w:rsidRPr="00A75446">
              <w:rPr>
                <w:rFonts w:eastAsia="Calibri" w:hint="cs"/>
                <w:b/>
                <w:bCs/>
                <w:sz w:val="28"/>
                <w:szCs w:val="28"/>
                <w:rtl/>
              </w:rPr>
              <w:t xml:space="preserve"> الطلب</w:t>
            </w:r>
          </w:p>
        </w:tc>
      </w:tr>
      <w:tr w:rsidR="00044E5E" w:rsidRPr="00D537FC" w14:paraId="0ED9D30C" w14:textId="77777777" w:rsidTr="00762A99">
        <w:trPr>
          <w:cantSplit/>
          <w:trHeight w:val="337"/>
        </w:trPr>
        <w:tc>
          <w:tcPr>
            <w:tcW w:w="10708" w:type="dxa"/>
            <w:gridSpan w:val="4"/>
            <w:shd w:val="clear" w:color="auto" w:fill="D9D9D9"/>
            <w:vAlign w:val="center"/>
          </w:tcPr>
          <w:p w14:paraId="39E7DB6E" w14:textId="77777777" w:rsidR="00044E5E" w:rsidRPr="00D537FC" w:rsidRDefault="00741C4E" w:rsidP="00762A99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b/>
                <w:bCs/>
                <w:noProof/>
                <w:spacing w:val="-6"/>
                <w:lang w:val="en-GB" w:eastAsia="ar-SA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166436340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7F2E9D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>
              <w:rPr>
                <w:rFonts w:ascii="Arial" w:hAnsi="Arial" w:cs="Arial" w:hint="cs"/>
                <w:rtl/>
                <w:lang w:eastAsia="en-GB"/>
              </w:rPr>
              <w:t xml:space="preserve"> </w:t>
            </w:r>
            <w:r w:rsidR="005556FE">
              <w:rPr>
                <w:rFonts w:ascii="Arial" w:eastAsia="Calibri" w:hAnsi="Arial" w:cs="Arial"/>
                <w:b/>
                <w:bCs/>
                <w:noProof/>
                <w:spacing w:val="-6"/>
                <w:rtl/>
                <w:lang w:val="en-GB" w:eastAsia="ar-SA"/>
              </w:rPr>
              <w:t xml:space="preserve">النقل من قسم </w:t>
            </w:r>
            <w:r w:rsidR="005556FE">
              <w:rPr>
                <w:rFonts w:ascii="Arial" w:eastAsia="Calibri" w:hAnsi="Arial" w:cs="Arial" w:hint="cs"/>
                <w:b/>
                <w:bCs/>
                <w:noProof/>
                <w:spacing w:val="-6"/>
                <w:rtl/>
                <w:lang w:val="en-GB" w:eastAsia="ar-SA"/>
              </w:rPr>
              <w:t xml:space="preserve">إلى </w:t>
            </w:r>
            <w:r w:rsidR="00044E5E" w:rsidRPr="00D537FC">
              <w:rPr>
                <w:rFonts w:ascii="Arial" w:eastAsia="Calibri" w:hAnsi="Arial" w:cs="Arial"/>
                <w:b/>
                <w:bCs/>
                <w:noProof/>
                <w:spacing w:val="-6"/>
                <w:rtl/>
                <w:lang w:val="en-GB" w:eastAsia="ar-SA"/>
              </w:rPr>
              <w:t xml:space="preserve">قسم داخل </w:t>
            </w:r>
            <w:r w:rsidR="00044E5E">
              <w:rPr>
                <w:rFonts w:ascii="Arial" w:eastAsia="Calibri" w:hAnsi="Arial" w:cs="Arial" w:hint="cs"/>
                <w:b/>
                <w:bCs/>
                <w:noProof/>
                <w:spacing w:val="-6"/>
                <w:rtl/>
                <w:lang w:val="en-GB" w:eastAsia="ar-SA"/>
              </w:rPr>
              <w:t>الكلية</w:t>
            </w:r>
            <w:r w:rsidR="00044E5E" w:rsidRPr="00D537FC">
              <w:rPr>
                <w:rFonts w:ascii="Arial" w:eastAsia="Calibri" w:hAnsi="Arial" w:cs="Arial"/>
                <w:b/>
                <w:bCs/>
                <w:noProof/>
                <w:spacing w:val="-6"/>
                <w:rtl/>
                <w:lang w:val="en-GB" w:eastAsia="ar-SA"/>
              </w:rPr>
              <w:t>:</w:t>
            </w:r>
          </w:p>
        </w:tc>
      </w:tr>
      <w:tr w:rsidR="00044E5E" w:rsidRPr="00D537FC" w14:paraId="2AC841E9" w14:textId="77777777" w:rsidTr="00762A99">
        <w:trPr>
          <w:cantSplit/>
          <w:trHeight w:val="85"/>
        </w:trPr>
        <w:tc>
          <w:tcPr>
            <w:tcW w:w="2341" w:type="dxa"/>
            <w:shd w:val="clear" w:color="auto" w:fill="F2F2F2" w:themeFill="background1" w:themeFillShade="F2"/>
            <w:vAlign w:val="center"/>
          </w:tcPr>
          <w:p w14:paraId="55821CCB" w14:textId="77777777"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قسم المطلوب النقل منه</w:t>
            </w:r>
          </w:p>
        </w:tc>
        <w:tc>
          <w:tcPr>
            <w:tcW w:w="2516" w:type="dxa"/>
            <w:vAlign w:val="center"/>
          </w:tcPr>
          <w:p w14:paraId="7B9782BE" w14:textId="77777777"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7E7F9B8C" w14:textId="77777777"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قسم المطلوب النقل إليه</w:t>
            </w:r>
          </w:p>
        </w:tc>
        <w:tc>
          <w:tcPr>
            <w:tcW w:w="3421" w:type="dxa"/>
            <w:vAlign w:val="center"/>
          </w:tcPr>
          <w:p w14:paraId="007F32B0" w14:textId="77777777"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  <w:tr w:rsidR="00044E5E" w:rsidRPr="00D537FC" w14:paraId="7A0B4705" w14:textId="77777777" w:rsidTr="00762A99">
        <w:trPr>
          <w:cantSplit/>
          <w:trHeight w:val="85"/>
        </w:trPr>
        <w:tc>
          <w:tcPr>
            <w:tcW w:w="2341" w:type="dxa"/>
            <w:shd w:val="clear" w:color="auto" w:fill="F2F2F2" w:themeFill="background1" w:themeFillShade="F2"/>
            <w:vAlign w:val="center"/>
          </w:tcPr>
          <w:p w14:paraId="5F95556B" w14:textId="77777777"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كلية</w:t>
            </w:r>
          </w:p>
        </w:tc>
        <w:tc>
          <w:tcPr>
            <w:tcW w:w="8367" w:type="dxa"/>
            <w:gridSpan w:val="3"/>
            <w:vAlign w:val="center"/>
          </w:tcPr>
          <w:p w14:paraId="7EFAE40A" w14:textId="77777777"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  <w:tr w:rsidR="00044E5E" w:rsidRPr="00D537FC" w14:paraId="173FA2AC" w14:textId="77777777" w:rsidTr="00762A99">
        <w:trPr>
          <w:cantSplit/>
          <w:trHeight w:val="454"/>
        </w:trPr>
        <w:tc>
          <w:tcPr>
            <w:tcW w:w="10708" w:type="dxa"/>
            <w:gridSpan w:val="4"/>
            <w:shd w:val="clear" w:color="auto" w:fill="D9D9D9"/>
            <w:vAlign w:val="center"/>
          </w:tcPr>
          <w:p w14:paraId="1DB08088" w14:textId="77777777" w:rsidR="00044E5E" w:rsidRPr="00D537FC" w:rsidRDefault="00741C4E" w:rsidP="00762A99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b/>
                <w:bCs/>
                <w:noProof/>
                <w:spacing w:val="-6"/>
                <w:lang w:val="en-GB" w:eastAsia="ar-SA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-168990416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7F2E9D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5556FE">
              <w:rPr>
                <w:rFonts w:ascii="Arial" w:eastAsia="Calibri" w:hAnsi="Arial" w:cs="Arial"/>
                <w:b/>
                <w:bCs/>
                <w:noProof/>
                <w:spacing w:val="-6"/>
                <w:rtl/>
                <w:lang w:val="en-GB" w:eastAsia="ar-SA"/>
              </w:rPr>
              <w:t xml:space="preserve"> النقل من كلية </w:t>
            </w:r>
            <w:r w:rsidR="005556FE">
              <w:rPr>
                <w:rFonts w:ascii="Arial" w:eastAsia="Calibri" w:hAnsi="Arial" w:cs="Arial" w:hint="cs"/>
                <w:b/>
                <w:bCs/>
                <w:noProof/>
                <w:spacing w:val="-6"/>
                <w:rtl/>
                <w:lang w:val="en-GB" w:eastAsia="ar-SA"/>
              </w:rPr>
              <w:t xml:space="preserve">إلى </w:t>
            </w:r>
            <w:r w:rsidR="00044E5E" w:rsidRPr="00D537FC">
              <w:rPr>
                <w:rFonts w:ascii="Arial" w:eastAsia="Calibri" w:hAnsi="Arial" w:cs="Arial"/>
                <w:b/>
                <w:bCs/>
                <w:noProof/>
                <w:spacing w:val="-6"/>
                <w:rtl/>
                <w:lang w:val="en-GB" w:eastAsia="ar-SA"/>
              </w:rPr>
              <w:t>كلية داخل الجامعة:</w:t>
            </w:r>
          </w:p>
        </w:tc>
      </w:tr>
      <w:tr w:rsidR="00044E5E" w:rsidRPr="00D537FC" w14:paraId="1FF142E9" w14:textId="77777777" w:rsidTr="00762A99">
        <w:trPr>
          <w:cantSplit/>
          <w:trHeight w:val="85"/>
        </w:trPr>
        <w:tc>
          <w:tcPr>
            <w:tcW w:w="2341" w:type="dxa"/>
            <w:shd w:val="clear" w:color="auto" w:fill="F2F2F2" w:themeFill="background1" w:themeFillShade="F2"/>
            <w:vAlign w:val="center"/>
          </w:tcPr>
          <w:p w14:paraId="7F505BF9" w14:textId="77777777"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قسم المطلوب النقل منه</w:t>
            </w:r>
          </w:p>
        </w:tc>
        <w:tc>
          <w:tcPr>
            <w:tcW w:w="2516" w:type="dxa"/>
            <w:vAlign w:val="center"/>
          </w:tcPr>
          <w:p w14:paraId="48E56833" w14:textId="77777777"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23DB5966" w14:textId="77777777"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كلية المطلوب النقل منها</w:t>
            </w:r>
          </w:p>
        </w:tc>
        <w:tc>
          <w:tcPr>
            <w:tcW w:w="3421" w:type="dxa"/>
            <w:vAlign w:val="center"/>
          </w:tcPr>
          <w:p w14:paraId="310174F9" w14:textId="77777777"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  <w:tr w:rsidR="00044E5E" w:rsidRPr="00D537FC" w14:paraId="2C318796" w14:textId="77777777" w:rsidTr="00762A99">
        <w:trPr>
          <w:cantSplit/>
          <w:trHeight w:val="85"/>
        </w:trPr>
        <w:tc>
          <w:tcPr>
            <w:tcW w:w="2341" w:type="dxa"/>
            <w:shd w:val="clear" w:color="auto" w:fill="F2F2F2" w:themeFill="background1" w:themeFillShade="F2"/>
            <w:vAlign w:val="center"/>
          </w:tcPr>
          <w:p w14:paraId="05A09EF1" w14:textId="77777777"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قسم المطلوب النقل إليه</w:t>
            </w:r>
          </w:p>
        </w:tc>
        <w:tc>
          <w:tcPr>
            <w:tcW w:w="2516" w:type="dxa"/>
            <w:vAlign w:val="center"/>
          </w:tcPr>
          <w:p w14:paraId="7DFE4329" w14:textId="77777777"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1E638444" w14:textId="77777777"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كلية المطلوب النقل إليها</w:t>
            </w:r>
          </w:p>
        </w:tc>
        <w:tc>
          <w:tcPr>
            <w:tcW w:w="3421" w:type="dxa"/>
            <w:vAlign w:val="center"/>
          </w:tcPr>
          <w:p w14:paraId="6AD5EEA8" w14:textId="77777777"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</w:tbl>
    <w:p w14:paraId="309C2112" w14:textId="77777777" w:rsidR="002D22AB" w:rsidRPr="00057883" w:rsidRDefault="002D22AB" w:rsidP="003E0E4D">
      <w:pPr>
        <w:spacing w:line="276" w:lineRule="auto"/>
        <w:jc w:val="center"/>
        <w:rPr>
          <w:b/>
          <w:bCs/>
          <w:color w:val="2E74B5"/>
          <w:sz w:val="18"/>
          <w:szCs w:val="18"/>
          <w:u w:val="single"/>
          <w:rtl/>
        </w:rPr>
      </w:pPr>
    </w:p>
    <w:tbl>
      <w:tblPr>
        <w:bidiVisual/>
        <w:tblW w:w="10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08"/>
      </w:tblGrid>
      <w:tr w:rsidR="002D22AB" w:rsidRPr="00D537FC" w14:paraId="4BC9FEEE" w14:textId="77777777" w:rsidTr="00762A99">
        <w:trPr>
          <w:cantSplit/>
          <w:trHeight w:val="337"/>
        </w:trPr>
        <w:tc>
          <w:tcPr>
            <w:tcW w:w="10708" w:type="dxa"/>
            <w:shd w:val="clear" w:color="auto" w:fill="D9D9D9"/>
            <w:vAlign w:val="center"/>
          </w:tcPr>
          <w:p w14:paraId="70AD84BB" w14:textId="77777777" w:rsidR="002D22AB" w:rsidRDefault="002D22AB" w:rsidP="00762A99">
            <w:pPr>
              <w:spacing w:line="276" w:lineRule="auto"/>
              <w:ind w:left="283"/>
              <w:jc w:val="center"/>
              <w:rPr>
                <w:rFonts w:cs="AL-Mohanad"/>
                <w:color w:val="000000" w:themeColor="text1"/>
                <w:sz w:val="28"/>
                <w:szCs w:val="28"/>
                <w:rtl/>
              </w:rPr>
            </w:pPr>
            <w:r w:rsidRPr="002D22AB">
              <w:rPr>
                <w:rFonts w:eastAsia="Calibri" w:hint="cs"/>
                <w:b/>
                <w:bCs/>
                <w:sz w:val="28"/>
                <w:szCs w:val="28"/>
                <w:rtl/>
              </w:rPr>
              <w:t>ثانياً: مبررات طلب النقل</w:t>
            </w:r>
          </w:p>
        </w:tc>
      </w:tr>
      <w:tr w:rsidR="002D22AB" w:rsidRPr="00D537FC" w14:paraId="1892BC6C" w14:textId="77777777" w:rsidTr="002D22AB">
        <w:trPr>
          <w:cantSplit/>
          <w:trHeight w:val="1276"/>
        </w:trPr>
        <w:tc>
          <w:tcPr>
            <w:tcW w:w="10708" w:type="dxa"/>
            <w:shd w:val="clear" w:color="auto" w:fill="FFFFFF" w:themeFill="background1"/>
            <w:vAlign w:val="center"/>
          </w:tcPr>
          <w:p w14:paraId="1F45DA30" w14:textId="77777777" w:rsidR="002D22AB" w:rsidRPr="00E41868" w:rsidRDefault="002D22AB" w:rsidP="002D22AB">
            <w:pPr>
              <w:spacing w:before="240"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14:paraId="55D0223A" w14:textId="77777777" w:rsidR="002D22AB" w:rsidRPr="00E41868" w:rsidRDefault="002D22AB" w:rsidP="002D22AB">
            <w:pPr>
              <w:spacing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14:paraId="2CBDED27" w14:textId="77777777" w:rsidR="002D22AB" w:rsidRDefault="002D22AB" w:rsidP="002D22AB">
            <w:pPr>
              <w:spacing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14:paraId="0D3FC218" w14:textId="77777777" w:rsidR="003F5331" w:rsidRPr="00E41868" w:rsidRDefault="003F5331" w:rsidP="003F5331">
            <w:pPr>
              <w:spacing w:before="240"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14:paraId="6205CCC9" w14:textId="77777777" w:rsidR="003F5331" w:rsidRPr="00E41868" w:rsidRDefault="003F5331" w:rsidP="003F5331">
            <w:pPr>
              <w:spacing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14:paraId="138E3275" w14:textId="77777777" w:rsidR="003F5331" w:rsidRPr="00E41868" w:rsidRDefault="003F5331" w:rsidP="003F5331">
            <w:pPr>
              <w:spacing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14:paraId="51327A82" w14:textId="77777777" w:rsidR="002D22AB" w:rsidRPr="00D537FC" w:rsidRDefault="002D22AB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b/>
                <w:bCs/>
                <w:noProof/>
                <w:spacing w:val="-6"/>
                <w:lang w:val="en-GB" w:eastAsia="ar-SA"/>
              </w:rPr>
            </w:pPr>
          </w:p>
        </w:tc>
      </w:tr>
    </w:tbl>
    <w:p w14:paraId="505343FD" w14:textId="77777777" w:rsidR="00A75446" w:rsidRPr="00057883" w:rsidRDefault="00A75446" w:rsidP="00057883">
      <w:pPr>
        <w:spacing w:line="276" w:lineRule="auto"/>
        <w:rPr>
          <w:b/>
          <w:bCs/>
          <w:color w:val="2E74B5"/>
          <w:sz w:val="18"/>
          <w:szCs w:val="18"/>
          <w:u w:val="single"/>
          <w:rtl/>
        </w:rPr>
      </w:pPr>
    </w:p>
    <w:tbl>
      <w:tblPr>
        <w:tblpPr w:leftFromText="180" w:rightFromText="180" w:vertAnchor="text" w:horzAnchor="margin" w:tblpXSpec="center" w:tblpY="420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72"/>
        <w:gridCol w:w="7230"/>
      </w:tblGrid>
      <w:tr w:rsidR="002268CC" w:rsidRPr="00137E55" w14:paraId="0E8810B9" w14:textId="77777777" w:rsidTr="00762A99">
        <w:tc>
          <w:tcPr>
            <w:tcW w:w="9702" w:type="dxa"/>
            <w:gridSpan w:val="2"/>
          </w:tcPr>
          <w:p w14:paraId="25642910" w14:textId="77777777" w:rsidR="002268CC" w:rsidRPr="002268CC" w:rsidRDefault="002268CC" w:rsidP="00762A99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137E55">
              <w:rPr>
                <w:b/>
                <w:bCs/>
                <w:sz w:val="28"/>
                <w:szCs w:val="28"/>
                <w:rtl/>
              </w:rPr>
              <w:t>اسم مقدم</w:t>
            </w:r>
            <w:r>
              <w:rPr>
                <w:b/>
                <w:bCs/>
                <w:sz w:val="28"/>
                <w:szCs w:val="28"/>
                <w:rtl/>
              </w:rPr>
              <w:t xml:space="preserve"> الطلب وتوقيعه على صحة البيانات</w:t>
            </w:r>
          </w:p>
        </w:tc>
      </w:tr>
      <w:tr w:rsidR="002268CC" w:rsidRPr="00137E55" w14:paraId="17D214EE" w14:textId="77777777" w:rsidTr="00057883">
        <w:trPr>
          <w:trHeight w:val="469"/>
        </w:trPr>
        <w:tc>
          <w:tcPr>
            <w:tcW w:w="2472" w:type="dxa"/>
            <w:shd w:val="clear" w:color="auto" w:fill="D9D9D9"/>
          </w:tcPr>
          <w:p w14:paraId="14F64EBE" w14:textId="77777777" w:rsidR="002268CC" w:rsidRPr="00137E55" w:rsidRDefault="002268CC" w:rsidP="00762A99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8B0C96">
              <w:rPr>
                <w:b/>
                <w:bCs/>
                <w:sz w:val="28"/>
                <w:szCs w:val="28"/>
                <w:rtl/>
              </w:rPr>
              <w:t>الاسم</w:t>
            </w:r>
          </w:p>
        </w:tc>
        <w:tc>
          <w:tcPr>
            <w:tcW w:w="7230" w:type="dxa"/>
          </w:tcPr>
          <w:p w14:paraId="48379814" w14:textId="77777777" w:rsidR="002268CC" w:rsidRPr="00A22F76" w:rsidRDefault="002268CC" w:rsidP="00762A99">
            <w:pPr>
              <w:tabs>
                <w:tab w:val="left" w:pos="0"/>
              </w:tabs>
              <w:bidi w:val="0"/>
              <w:spacing w:line="276" w:lineRule="auto"/>
              <w:jc w:val="center"/>
            </w:pPr>
          </w:p>
        </w:tc>
      </w:tr>
      <w:tr w:rsidR="002268CC" w:rsidRPr="00137E55" w14:paraId="22A10A90" w14:textId="77777777" w:rsidTr="00057883">
        <w:trPr>
          <w:trHeight w:val="547"/>
        </w:trPr>
        <w:tc>
          <w:tcPr>
            <w:tcW w:w="2472" w:type="dxa"/>
            <w:shd w:val="clear" w:color="auto" w:fill="D9D9D9"/>
          </w:tcPr>
          <w:p w14:paraId="6291027F" w14:textId="10938896" w:rsidR="002268CC" w:rsidRPr="00137E55" w:rsidRDefault="002268CC" w:rsidP="00057883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137E55">
              <w:rPr>
                <w:b/>
                <w:bCs/>
                <w:sz w:val="28"/>
                <w:szCs w:val="28"/>
                <w:rtl/>
              </w:rPr>
              <w:t>التوقيع</w:t>
            </w:r>
          </w:p>
        </w:tc>
        <w:tc>
          <w:tcPr>
            <w:tcW w:w="7230" w:type="dxa"/>
          </w:tcPr>
          <w:p w14:paraId="7019A377" w14:textId="77777777" w:rsidR="002268CC" w:rsidRPr="00137E55" w:rsidRDefault="002268CC" w:rsidP="00762A99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</w:p>
        </w:tc>
      </w:tr>
    </w:tbl>
    <w:p w14:paraId="5D183109" w14:textId="77777777" w:rsidR="00A75446" w:rsidRPr="00057883" w:rsidRDefault="00A75446" w:rsidP="00A75446">
      <w:pPr>
        <w:spacing w:line="276" w:lineRule="auto"/>
        <w:jc w:val="center"/>
        <w:rPr>
          <w:b/>
          <w:bCs/>
          <w:color w:val="2E74B5"/>
          <w:sz w:val="18"/>
          <w:szCs w:val="18"/>
          <w:u w:val="single"/>
          <w:rtl/>
        </w:rPr>
      </w:pPr>
    </w:p>
    <w:p w14:paraId="796B2295" w14:textId="13DCF5A9" w:rsidR="003C0201" w:rsidRPr="003C0201" w:rsidRDefault="00A75446" w:rsidP="00057883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  <w:r w:rsidRPr="00D56BC5">
        <w:rPr>
          <w:b/>
          <w:bCs/>
          <w:color w:val="2E74B5"/>
          <w:sz w:val="32"/>
          <w:szCs w:val="32"/>
          <w:u w:val="single"/>
          <w:rtl/>
        </w:rPr>
        <w:lastRenderedPageBreak/>
        <w:t xml:space="preserve">القســم </w:t>
      </w:r>
      <w:r w:rsidR="0059611F">
        <w:rPr>
          <w:rFonts w:hint="cs"/>
          <w:b/>
          <w:bCs/>
          <w:color w:val="2E74B5"/>
          <w:sz w:val="32"/>
          <w:szCs w:val="32"/>
          <w:u w:val="single"/>
          <w:rtl/>
        </w:rPr>
        <w:t>الثالث</w:t>
      </w:r>
    </w:p>
    <w:tbl>
      <w:tblPr>
        <w:bidiVisual/>
        <w:tblW w:w="108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38"/>
        <w:gridCol w:w="1696"/>
        <w:gridCol w:w="187"/>
        <w:gridCol w:w="1521"/>
        <w:gridCol w:w="189"/>
        <w:gridCol w:w="1521"/>
        <w:gridCol w:w="189"/>
        <w:gridCol w:w="1161"/>
        <w:gridCol w:w="189"/>
        <w:gridCol w:w="2783"/>
        <w:gridCol w:w="6"/>
      </w:tblGrid>
      <w:tr w:rsidR="003C0201" w:rsidRPr="003C0201" w14:paraId="7FD86D9F" w14:textId="77777777" w:rsidTr="00762A99">
        <w:trPr>
          <w:gridAfter w:val="1"/>
          <w:wAfter w:w="6" w:type="dxa"/>
          <w:cantSplit/>
          <w:trHeight w:val="301"/>
          <w:jc w:val="center"/>
        </w:trPr>
        <w:tc>
          <w:tcPr>
            <w:tcW w:w="10874" w:type="dxa"/>
            <w:gridSpan w:val="10"/>
            <w:shd w:val="clear" w:color="auto" w:fill="D9D9D9"/>
            <w:vAlign w:val="center"/>
          </w:tcPr>
          <w:p w14:paraId="1E1AA92A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rtl/>
              </w:rPr>
            </w:pPr>
            <w:proofErr w:type="gramStart"/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أولاً</w:t>
            </w:r>
            <w:r w:rsidRPr="003C0201">
              <w:rPr>
                <w:b/>
                <w:bCs/>
                <w:sz w:val="28"/>
                <w:szCs w:val="28"/>
                <w:rtl/>
              </w:rPr>
              <w:t>:-</w:t>
            </w:r>
            <w:proofErr w:type="gramEnd"/>
            <w:r w:rsidRPr="003C0201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تعبأ لطلبات </w:t>
            </w:r>
            <w:r w:rsidR="00912F1E">
              <w:rPr>
                <w:b/>
                <w:bCs/>
                <w:sz w:val="28"/>
                <w:szCs w:val="28"/>
                <w:rtl/>
              </w:rPr>
              <w:t xml:space="preserve">النقل من قسم </w:t>
            </w:r>
            <w:r w:rsidR="00912F1E">
              <w:rPr>
                <w:rFonts w:hint="cs"/>
                <w:b/>
                <w:bCs/>
                <w:sz w:val="28"/>
                <w:szCs w:val="28"/>
                <w:rtl/>
              </w:rPr>
              <w:t xml:space="preserve">إلى </w:t>
            </w:r>
            <w:r w:rsidRPr="003C0201">
              <w:rPr>
                <w:b/>
                <w:bCs/>
                <w:sz w:val="28"/>
                <w:szCs w:val="28"/>
                <w:rtl/>
              </w:rPr>
              <w:t>قسم داخل الكلية:</w:t>
            </w:r>
          </w:p>
        </w:tc>
      </w:tr>
      <w:tr w:rsidR="003C0201" w:rsidRPr="003C0201" w14:paraId="69EF4133" w14:textId="77777777" w:rsidTr="00762A99">
        <w:trPr>
          <w:gridAfter w:val="1"/>
          <w:wAfter w:w="6" w:type="dxa"/>
          <w:cantSplit/>
          <w:trHeight w:val="166"/>
          <w:jc w:val="center"/>
        </w:trPr>
        <w:tc>
          <w:tcPr>
            <w:tcW w:w="10874" w:type="dxa"/>
            <w:gridSpan w:val="10"/>
            <w:shd w:val="clear" w:color="auto" w:fill="F2F2F2"/>
            <w:vAlign w:val="center"/>
          </w:tcPr>
          <w:p w14:paraId="2CF263E6" w14:textId="77777777" w:rsidR="003C0201" w:rsidRPr="003C0201" w:rsidRDefault="003C0201" w:rsidP="00057883">
            <w:pPr>
              <w:ind w:left="283"/>
              <w:jc w:val="center"/>
              <w:rPr>
                <w:b/>
                <w:bCs/>
                <w:sz w:val="28"/>
                <w:szCs w:val="28"/>
                <w:rtl/>
              </w:rPr>
            </w:pPr>
            <w:proofErr w:type="gramStart"/>
            <w:r w:rsidRPr="003C0201">
              <w:rPr>
                <w:b/>
                <w:bCs/>
                <w:sz w:val="28"/>
                <w:szCs w:val="28"/>
                <w:rtl/>
              </w:rPr>
              <w:t>( أ</w:t>
            </w:r>
            <w:proofErr w:type="gramEnd"/>
            <w:r w:rsidRPr="003C0201">
              <w:rPr>
                <w:b/>
                <w:bCs/>
                <w:sz w:val="28"/>
                <w:szCs w:val="28"/>
                <w:rtl/>
              </w:rPr>
              <w:t xml:space="preserve"> )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مجالس الأقسام</w:t>
            </w:r>
            <w:r w:rsidRPr="003C0201">
              <w:rPr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3C0201" w:rsidRPr="003C0201" w14:paraId="1EF9E85F" w14:textId="77777777" w:rsidTr="00762A99">
        <w:trPr>
          <w:gridAfter w:val="1"/>
          <w:wAfter w:w="6" w:type="dxa"/>
          <w:cantSplit/>
          <w:trHeight w:val="220"/>
          <w:jc w:val="center"/>
        </w:trPr>
        <w:tc>
          <w:tcPr>
            <w:tcW w:w="1438" w:type="dxa"/>
            <w:vMerge w:val="restart"/>
            <w:shd w:val="clear" w:color="auto" w:fill="F2F2F2"/>
            <w:vAlign w:val="center"/>
          </w:tcPr>
          <w:p w14:paraId="1AA528C8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قسم المنقول منه</w:t>
            </w:r>
          </w:p>
        </w:tc>
        <w:tc>
          <w:tcPr>
            <w:tcW w:w="1883" w:type="dxa"/>
            <w:gridSpan w:val="2"/>
            <w:shd w:val="clear" w:color="auto" w:fill="F2F2F2"/>
            <w:vAlign w:val="center"/>
          </w:tcPr>
          <w:p w14:paraId="4D1A3FAC" w14:textId="77777777" w:rsidR="003C0201" w:rsidRPr="003C0201" w:rsidRDefault="003C0201" w:rsidP="00057883">
            <w:pPr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قسم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14:paraId="03097A1C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14:paraId="1D9E48BC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14:paraId="5C590F7E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783" w:type="dxa"/>
            <w:shd w:val="clear" w:color="auto" w:fill="F2F2F2"/>
            <w:vAlign w:val="center"/>
          </w:tcPr>
          <w:p w14:paraId="5FB43248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14:paraId="75BDB589" w14:textId="77777777" w:rsidTr="00762A99">
        <w:trPr>
          <w:gridAfter w:val="1"/>
          <w:wAfter w:w="6" w:type="dxa"/>
          <w:cantSplit/>
          <w:trHeight w:val="805"/>
          <w:jc w:val="center"/>
        </w:trPr>
        <w:tc>
          <w:tcPr>
            <w:tcW w:w="1438" w:type="dxa"/>
            <w:vMerge/>
            <w:shd w:val="clear" w:color="auto" w:fill="F2F2F2"/>
            <w:vAlign w:val="center"/>
          </w:tcPr>
          <w:p w14:paraId="745453C8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883" w:type="dxa"/>
            <w:gridSpan w:val="2"/>
            <w:vAlign w:val="center"/>
          </w:tcPr>
          <w:p w14:paraId="621F269A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14:paraId="6018C107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14:paraId="30B216A4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3B1B570A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783" w:type="dxa"/>
            <w:vAlign w:val="center"/>
          </w:tcPr>
          <w:p w14:paraId="22E6DCB9" w14:textId="77777777" w:rsidR="003C0201" w:rsidRPr="003C0201" w:rsidRDefault="00741C4E" w:rsidP="00057883">
            <w:pPr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120089759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14:paraId="0DAE60A1" w14:textId="77777777" w:rsidR="003C0201" w:rsidRPr="003C0201" w:rsidRDefault="00741C4E" w:rsidP="00057883">
            <w:pPr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95394308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14:paraId="2ABC81A7" w14:textId="77777777" w:rsidTr="00762A99">
        <w:trPr>
          <w:gridAfter w:val="1"/>
          <w:wAfter w:w="6" w:type="dxa"/>
          <w:cantSplit/>
          <w:trHeight w:val="70"/>
          <w:jc w:val="center"/>
        </w:trPr>
        <w:tc>
          <w:tcPr>
            <w:tcW w:w="1438" w:type="dxa"/>
            <w:shd w:val="clear" w:color="auto" w:fill="F2F2F2"/>
            <w:vAlign w:val="center"/>
          </w:tcPr>
          <w:p w14:paraId="09EA39B1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رئيس القسم</w:t>
            </w:r>
          </w:p>
        </w:tc>
        <w:tc>
          <w:tcPr>
            <w:tcW w:w="5303" w:type="dxa"/>
            <w:gridSpan w:val="6"/>
            <w:vAlign w:val="center"/>
          </w:tcPr>
          <w:p w14:paraId="79B3E495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14:paraId="05552B8F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783" w:type="dxa"/>
            <w:vAlign w:val="center"/>
          </w:tcPr>
          <w:p w14:paraId="2F74B124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14:paraId="77B1A237" w14:textId="77777777" w:rsidTr="00762A99">
        <w:trPr>
          <w:gridAfter w:val="1"/>
          <w:wAfter w:w="6" w:type="dxa"/>
          <w:cantSplit/>
          <w:trHeight w:val="220"/>
          <w:jc w:val="center"/>
        </w:trPr>
        <w:tc>
          <w:tcPr>
            <w:tcW w:w="1438" w:type="dxa"/>
            <w:vMerge w:val="restart"/>
            <w:shd w:val="clear" w:color="auto" w:fill="F2F2F2"/>
            <w:vAlign w:val="center"/>
          </w:tcPr>
          <w:p w14:paraId="1CC6B9C3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قسم المنقول إليه</w:t>
            </w:r>
          </w:p>
        </w:tc>
        <w:tc>
          <w:tcPr>
            <w:tcW w:w="1883" w:type="dxa"/>
            <w:gridSpan w:val="2"/>
            <w:shd w:val="clear" w:color="auto" w:fill="F2F2F2"/>
            <w:vAlign w:val="center"/>
          </w:tcPr>
          <w:p w14:paraId="0ED13C5E" w14:textId="77777777" w:rsidR="003C0201" w:rsidRPr="003C0201" w:rsidRDefault="003C0201" w:rsidP="00057883">
            <w:pPr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قسم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14:paraId="0C05A36A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14:paraId="4F5AD500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rtl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14:paraId="6AAA4361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783" w:type="dxa"/>
            <w:shd w:val="clear" w:color="auto" w:fill="F2F2F2"/>
            <w:vAlign w:val="center"/>
          </w:tcPr>
          <w:p w14:paraId="20E7CD09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14:paraId="7B43F23B" w14:textId="77777777" w:rsidTr="00762A99">
        <w:trPr>
          <w:gridAfter w:val="1"/>
          <w:wAfter w:w="6" w:type="dxa"/>
          <w:cantSplit/>
          <w:trHeight w:val="70"/>
          <w:jc w:val="center"/>
        </w:trPr>
        <w:tc>
          <w:tcPr>
            <w:tcW w:w="1438" w:type="dxa"/>
            <w:vMerge/>
            <w:shd w:val="clear" w:color="auto" w:fill="F2F2F2"/>
            <w:vAlign w:val="center"/>
          </w:tcPr>
          <w:p w14:paraId="74A910E9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883" w:type="dxa"/>
            <w:gridSpan w:val="2"/>
            <w:vAlign w:val="center"/>
          </w:tcPr>
          <w:p w14:paraId="14FAC172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14:paraId="72DBDD32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14:paraId="77C1BC80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5E6965B9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783" w:type="dxa"/>
            <w:vAlign w:val="center"/>
          </w:tcPr>
          <w:p w14:paraId="0C70415A" w14:textId="77777777" w:rsidR="003C0201" w:rsidRPr="003C0201" w:rsidRDefault="00741C4E" w:rsidP="00057883">
            <w:pPr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94966409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14:paraId="4987D6B0" w14:textId="77777777" w:rsidR="003C0201" w:rsidRPr="003C0201" w:rsidRDefault="00741C4E" w:rsidP="00057883">
            <w:pPr>
              <w:ind w:left="283"/>
              <w:rPr>
                <w:rFonts w:ascii="Arial" w:eastAsia="Calibri" w:hAnsi="Arial" w:cs="Arial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52424218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14:paraId="56378F33" w14:textId="77777777" w:rsidTr="00762A99">
        <w:trPr>
          <w:gridAfter w:val="1"/>
          <w:wAfter w:w="6" w:type="dxa"/>
          <w:cantSplit/>
          <w:trHeight w:val="70"/>
          <w:jc w:val="center"/>
        </w:trPr>
        <w:tc>
          <w:tcPr>
            <w:tcW w:w="1438" w:type="dxa"/>
            <w:shd w:val="clear" w:color="auto" w:fill="F2F2F2"/>
            <w:vAlign w:val="center"/>
          </w:tcPr>
          <w:p w14:paraId="78B0A888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رئيس القسم</w:t>
            </w:r>
          </w:p>
        </w:tc>
        <w:tc>
          <w:tcPr>
            <w:tcW w:w="5303" w:type="dxa"/>
            <w:gridSpan w:val="6"/>
            <w:vAlign w:val="center"/>
          </w:tcPr>
          <w:p w14:paraId="2C3E6736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14:paraId="710A5B8E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783" w:type="dxa"/>
            <w:vAlign w:val="center"/>
          </w:tcPr>
          <w:p w14:paraId="356747BB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14:paraId="631F9892" w14:textId="77777777" w:rsidTr="00057883">
        <w:tblPrEx>
          <w:jc w:val="left"/>
        </w:tblPrEx>
        <w:trPr>
          <w:cantSplit/>
          <w:trHeight w:val="60"/>
        </w:trPr>
        <w:tc>
          <w:tcPr>
            <w:tcW w:w="10880" w:type="dxa"/>
            <w:gridSpan w:val="11"/>
            <w:shd w:val="clear" w:color="auto" w:fill="F2F2F2"/>
            <w:vAlign w:val="bottom"/>
          </w:tcPr>
          <w:p w14:paraId="2C7D6F32" w14:textId="1EC90660" w:rsidR="003C0201" w:rsidRPr="003C0201" w:rsidRDefault="003C0201" w:rsidP="00057883">
            <w:pPr>
              <w:ind w:left="283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3C0201">
              <w:rPr>
                <w:b/>
                <w:bCs/>
                <w:sz w:val="28"/>
                <w:szCs w:val="28"/>
                <w:rtl/>
              </w:rPr>
              <w:t>(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ب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) مجلس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الكلية</w:t>
            </w:r>
            <w:r w:rsidRPr="003C0201">
              <w:rPr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3C0201" w:rsidRPr="003C0201" w14:paraId="49BE5867" w14:textId="77777777" w:rsidTr="00762A99">
        <w:tblPrEx>
          <w:jc w:val="left"/>
        </w:tblPrEx>
        <w:trPr>
          <w:cantSplit/>
          <w:trHeight w:val="220"/>
        </w:trPr>
        <w:tc>
          <w:tcPr>
            <w:tcW w:w="1438" w:type="dxa"/>
            <w:vMerge w:val="restart"/>
            <w:shd w:val="clear" w:color="auto" w:fill="F2F2F2"/>
            <w:vAlign w:val="center"/>
          </w:tcPr>
          <w:p w14:paraId="4E2CF6D9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كلية</w:t>
            </w:r>
          </w:p>
        </w:tc>
        <w:tc>
          <w:tcPr>
            <w:tcW w:w="1696" w:type="dxa"/>
            <w:shd w:val="clear" w:color="auto" w:fill="F2F2F2"/>
            <w:vAlign w:val="center"/>
          </w:tcPr>
          <w:p w14:paraId="2E06CC8F" w14:textId="77777777" w:rsidR="003C0201" w:rsidRPr="003C0201" w:rsidRDefault="003C0201" w:rsidP="00057883">
            <w:pPr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كلية</w:t>
            </w:r>
          </w:p>
        </w:tc>
        <w:tc>
          <w:tcPr>
            <w:tcW w:w="1708" w:type="dxa"/>
            <w:gridSpan w:val="2"/>
            <w:shd w:val="clear" w:color="auto" w:fill="F2F2F2"/>
            <w:vAlign w:val="center"/>
          </w:tcPr>
          <w:p w14:paraId="55E248BD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14:paraId="650D5CBD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14:paraId="4CABB5F2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978" w:type="dxa"/>
            <w:gridSpan w:val="3"/>
            <w:shd w:val="clear" w:color="auto" w:fill="F2F2F2"/>
            <w:vAlign w:val="center"/>
          </w:tcPr>
          <w:p w14:paraId="726FE558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14:paraId="00B9549A" w14:textId="77777777" w:rsidTr="00057883">
        <w:tblPrEx>
          <w:jc w:val="left"/>
        </w:tblPrEx>
        <w:trPr>
          <w:cantSplit/>
          <w:trHeight w:val="353"/>
        </w:trPr>
        <w:tc>
          <w:tcPr>
            <w:tcW w:w="1438" w:type="dxa"/>
            <w:vMerge/>
            <w:shd w:val="clear" w:color="auto" w:fill="F2F2F2"/>
            <w:vAlign w:val="center"/>
          </w:tcPr>
          <w:p w14:paraId="265255F0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696" w:type="dxa"/>
            <w:vAlign w:val="center"/>
          </w:tcPr>
          <w:p w14:paraId="3FB7AEF4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08" w:type="dxa"/>
            <w:gridSpan w:val="2"/>
            <w:vAlign w:val="center"/>
          </w:tcPr>
          <w:p w14:paraId="04BFAD85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14:paraId="487089DA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2065556D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978" w:type="dxa"/>
            <w:gridSpan w:val="3"/>
            <w:vAlign w:val="center"/>
          </w:tcPr>
          <w:p w14:paraId="6A8AF948" w14:textId="77777777" w:rsidR="003C0201" w:rsidRPr="003C0201" w:rsidRDefault="00741C4E" w:rsidP="00057883">
            <w:pPr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71441549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14:paraId="708A3252" w14:textId="77777777" w:rsidR="003C0201" w:rsidRPr="003C0201" w:rsidRDefault="00741C4E" w:rsidP="00057883">
            <w:pPr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64269451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14:paraId="7794A69F" w14:textId="77777777" w:rsidTr="00762A99">
        <w:tblPrEx>
          <w:jc w:val="left"/>
        </w:tblPrEx>
        <w:trPr>
          <w:cantSplit/>
          <w:trHeight w:val="70"/>
        </w:trPr>
        <w:tc>
          <w:tcPr>
            <w:tcW w:w="1438" w:type="dxa"/>
            <w:shd w:val="clear" w:color="auto" w:fill="F2F2F2"/>
            <w:vAlign w:val="center"/>
          </w:tcPr>
          <w:p w14:paraId="60EF3F22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عميد الكلية</w:t>
            </w:r>
          </w:p>
        </w:tc>
        <w:tc>
          <w:tcPr>
            <w:tcW w:w="5114" w:type="dxa"/>
            <w:gridSpan w:val="5"/>
            <w:vAlign w:val="center"/>
          </w:tcPr>
          <w:p w14:paraId="5555D51E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14:paraId="58DDB611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978" w:type="dxa"/>
            <w:gridSpan w:val="3"/>
            <w:vAlign w:val="center"/>
          </w:tcPr>
          <w:p w14:paraId="4C9E7FAB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14:paraId="6C6AC3FE" w14:textId="77777777" w:rsidTr="00762A99">
        <w:tblPrEx>
          <w:jc w:val="left"/>
        </w:tblPrEx>
        <w:trPr>
          <w:cantSplit/>
          <w:trHeight w:val="70"/>
        </w:trPr>
        <w:tc>
          <w:tcPr>
            <w:tcW w:w="10880" w:type="dxa"/>
            <w:gridSpan w:val="11"/>
            <w:shd w:val="clear" w:color="auto" w:fill="FFFFFF"/>
            <w:vAlign w:val="center"/>
          </w:tcPr>
          <w:p w14:paraId="1CC92A5C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sz w:val="22"/>
                <w:szCs w:val="22"/>
                <w:lang w:val="en-GB" w:eastAsia="ar-SA"/>
              </w:rPr>
            </w:pPr>
            <w:r w:rsidRPr="00057883">
              <w:rPr>
                <w:b/>
                <w:bCs/>
                <w:sz w:val="22"/>
                <w:szCs w:val="22"/>
                <w:rtl/>
              </w:rPr>
              <w:t>(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>ت</w:t>
            </w:r>
            <w:r w:rsidRPr="00057883">
              <w:rPr>
                <w:b/>
                <w:bCs/>
                <w:sz w:val="22"/>
                <w:szCs w:val="22"/>
                <w:rtl/>
              </w:rPr>
              <w:t xml:space="preserve">رفق 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 xml:space="preserve">نسخة من </w:t>
            </w:r>
            <w:r w:rsidRPr="00057883">
              <w:rPr>
                <w:b/>
                <w:bCs/>
                <w:sz w:val="22"/>
                <w:szCs w:val="22"/>
                <w:rtl/>
              </w:rPr>
              <w:t>مح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>اضر</w:t>
            </w:r>
            <w:r w:rsidRPr="00057883">
              <w:rPr>
                <w:b/>
                <w:bCs/>
                <w:sz w:val="22"/>
                <w:szCs w:val="22"/>
                <w:rtl/>
              </w:rPr>
              <w:t xml:space="preserve"> اجتماع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>ات</w:t>
            </w:r>
            <w:r w:rsidRPr="00057883">
              <w:rPr>
                <w:b/>
                <w:bCs/>
                <w:sz w:val="22"/>
                <w:szCs w:val="22"/>
                <w:rtl/>
              </w:rPr>
              <w:t xml:space="preserve"> مج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>الس</w:t>
            </w:r>
            <w:r w:rsidRPr="00057883">
              <w:rPr>
                <w:b/>
                <w:bCs/>
                <w:sz w:val="22"/>
                <w:szCs w:val="22"/>
                <w:rtl/>
              </w:rPr>
              <w:t xml:space="preserve"> ال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>أقسام</w:t>
            </w:r>
            <w:r w:rsidRPr="00057883">
              <w:rPr>
                <w:b/>
                <w:bCs/>
                <w:sz w:val="22"/>
                <w:szCs w:val="22"/>
                <w:rtl/>
              </w:rPr>
              <w:t xml:space="preserve"> 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 xml:space="preserve">ومحضر مجلس الكلية </w:t>
            </w:r>
            <w:r w:rsidRPr="00057883">
              <w:rPr>
                <w:b/>
                <w:bCs/>
                <w:sz w:val="22"/>
                <w:szCs w:val="22"/>
                <w:rtl/>
              </w:rPr>
              <w:t>موقع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>ة</w:t>
            </w:r>
            <w:r w:rsidRPr="00057883">
              <w:rPr>
                <w:b/>
                <w:bCs/>
                <w:sz w:val="22"/>
                <w:szCs w:val="22"/>
                <w:rtl/>
              </w:rPr>
              <w:t xml:space="preserve"> من الأعضاء، ولا يقبل 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 xml:space="preserve">أي </w:t>
            </w:r>
            <w:r w:rsidRPr="00057883">
              <w:rPr>
                <w:b/>
                <w:bCs/>
                <w:sz w:val="22"/>
                <w:szCs w:val="22"/>
                <w:rtl/>
              </w:rPr>
              <w:t>محضر بالتمرير أو قرار بالتفويض)</w:t>
            </w:r>
          </w:p>
        </w:tc>
      </w:tr>
    </w:tbl>
    <w:p w14:paraId="2A2FF1DC" w14:textId="77777777" w:rsidR="000B7E01" w:rsidRPr="00057883" w:rsidRDefault="000B7E01" w:rsidP="003C0201">
      <w:pPr>
        <w:spacing w:line="276" w:lineRule="auto"/>
        <w:rPr>
          <w:b/>
          <w:bCs/>
          <w:color w:val="2E74B5"/>
          <w:sz w:val="18"/>
          <w:szCs w:val="18"/>
          <w:u w:val="single"/>
          <w:rtl/>
        </w:rPr>
      </w:pPr>
    </w:p>
    <w:tbl>
      <w:tblPr>
        <w:bidiVisual/>
        <w:tblW w:w="108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8"/>
        <w:gridCol w:w="1786"/>
        <w:gridCol w:w="187"/>
        <w:gridCol w:w="1521"/>
        <w:gridCol w:w="189"/>
        <w:gridCol w:w="1537"/>
        <w:gridCol w:w="1440"/>
        <w:gridCol w:w="2866"/>
        <w:gridCol w:w="6"/>
      </w:tblGrid>
      <w:tr w:rsidR="003C0201" w:rsidRPr="003C0201" w14:paraId="39FD5B03" w14:textId="77777777" w:rsidTr="005556FE">
        <w:trPr>
          <w:gridAfter w:val="1"/>
          <w:wAfter w:w="6" w:type="dxa"/>
          <w:cantSplit/>
          <w:trHeight w:val="301"/>
          <w:jc w:val="center"/>
        </w:trPr>
        <w:tc>
          <w:tcPr>
            <w:tcW w:w="10874" w:type="dxa"/>
            <w:gridSpan w:val="8"/>
            <w:shd w:val="clear" w:color="auto" w:fill="D9D9D9"/>
            <w:vAlign w:val="center"/>
          </w:tcPr>
          <w:p w14:paraId="2BC8309A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rtl/>
              </w:rPr>
            </w:pPr>
            <w:proofErr w:type="gramStart"/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ثانياً</w:t>
            </w:r>
            <w:r w:rsidRPr="003C0201">
              <w:rPr>
                <w:b/>
                <w:bCs/>
                <w:sz w:val="28"/>
                <w:szCs w:val="28"/>
                <w:rtl/>
              </w:rPr>
              <w:t>:-</w:t>
            </w:r>
            <w:proofErr w:type="gramEnd"/>
            <w:r w:rsidRPr="003C0201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تعبأ لطلبات 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النقل من كلية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إلى </w:t>
            </w:r>
            <w:r w:rsidRPr="003C0201">
              <w:rPr>
                <w:b/>
                <w:bCs/>
                <w:sz w:val="28"/>
                <w:szCs w:val="28"/>
                <w:rtl/>
              </w:rPr>
              <w:t>كلية داخل الجامعة:</w:t>
            </w:r>
          </w:p>
        </w:tc>
      </w:tr>
      <w:tr w:rsidR="003C0201" w:rsidRPr="003C0201" w14:paraId="61CA46BC" w14:textId="77777777" w:rsidTr="005556FE">
        <w:trPr>
          <w:gridAfter w:val="1"/>
          <w:wAfter w:w="6" w:type="dxa"/>
          <w:cantSplit/>
          <w:trHeight w:val="166"/>
          <w:jc w:val="center"/>
        </w:trPr>
        <w:tc>
          <w:tcPr>
            <w:tcW w:w="10874" w:type="dxa"/>
            <w:gridSpan w:val="8"/>
            <w:shd w:val="clear" w:color="auto" w:fill="F2F2F2"/>
            <w:vAlign w:val="center"/>
          </w:tcPr>
          <w:p w14:paraId="47995E7A" w14:textId="6C745CE0" w:rsidR="003C0201" w:rsidRPr="003C0201" w:rsidRDefault="003C0201" w:rsidP="00057883">
            <w:pPr>
              <w:ind w:left="283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3C0201">
              <w:rPr>
                <w:b/>
                <w:bCs/>
                <w:sz w:val="28"/>
                <w:szCs w:val="28"/>
                <w:rtl/>
              </w:rPr>
              <w:t xml:space="preserve">(أ)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مجلس القسم والكلية (</w:t>
            </w:r>
            <w:r w:rsidRPr="003C0201">
              <w:rPr>
                <w:rFonts w:hint="cs"/>
                <w:b/>
                <w:bCs/>
                <w:color w:val="FF0000"/>
                <w:sz w:val="28"/>
                <w:szCs w:val="28"/>
                <w:rtl/>
              </w:rPr>
              <w:t>للكلية المطلوب النقل منها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)</w:t>
            </w:r>
            <w:r w:rsidRPr="003C0201">
              <w:rPr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3C0201" w:rsidRPr="003C0201" w14:paraId="5F22EA3B" w14:textId="77777777" w:rsidTr="005556FE">
        <w:trPr>
          <w:gridAfter w:val="1"/>
          <w:wAfter w:w="6" w:type="dxa"/>
          <w:cantSplit/>
          <w:trHeight w:val="220"/>
          <w:jc w:val="center"/>
        </w:trPr>
        <w:tc>
          <w:tcPr>
            <w:tcW w:w="1348" w:type="dxa"/>
            <w:vMerge w:val="restart"/>
            <w:shd w:val="clear" w:color="auto" w:fill="F2F2F2"/>
            <w:vAlign w:val="center"/>
          </w:tcPr>
          <w:p w14:paraId="28088106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قسم</w:t>
            </w:r>
          </w:p>
        </w:tc>
        <w:tc>
          <w:tcPr>
            <w:tcW w:w="1973" w:type="dxa"/>
            <w:gridSpan w:val="2"/>
            <w:shd w:val="clear" w:color="auto" w:fill="F2F2F2"/>
            <w:vAlign w:val="center"/>
          </w:tcPr>
          <w:p w14:paraId="694A9E24" w14:textId="77777777" w:rsidR="003C0201" w:rsidRPr="003C0201" w:rsidRDefault="003C0201" w:rsidP="00057883">
            <w:pPr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قسم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14:paraId="6EA1B88C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537" w:type="dxa"/>
            <w:shd w:val="clear" w:color="auto" w:fill="F2F2F2"/>
            <w:vAlign w:val="center"/>
          </w:tcPr>
          <w:p w14:paraId="4D31BB29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440" w:type="dxa"/>
            <w:shd w:val="clear" w:color="auto" w:fill="F2F2F2"/>
            <w:vAlign w:val="center"/>
          </w:tcPr>
          <w:p w14:paraId="07E5E7BE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866" w:type="dxa"/>
            <w:shd w:val="clear" w:color="auto" w:fill="F2F2F2"/>
            <w:vAlign w:val="center"/>
          </w:tcPr>
          <w:p w14:paraId="19F82151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14:paraId="26325054" w14:textId="77777777" w:rsidTr="005556FE">
        <w:trPr>
          <w:gridAfter w:val="1"/>
          <w:wAfter w:w="6" w:type="dxa"/>
          <w:cantSplit/>
          <w:trHeight w:val="805"/>
          <w:jc w:val="center"/>
        </w:trPr>
        <w:tc>
          <w:tcPr>
            <w:tcW w:w="1348" w:type="dxa"/>
            <w:vMerge/>
            <w:shd w:val="clear" w:color="auto" w:fill="F2F2F2"/>
            <w:vAlign w:val="center"/>
          </w:tcPr>
          <w:p w14:paraId="5980B00D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973" w:type="dxa"/>
            <w:gridSpan w:val="2"/>
            <w:vAlign w:val="center"/>
          </w:tcPr>
          <w:p w14:paraId="38EEBBAA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14:paraId="39A23389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537" w:type="dxa"/>
            <w:vAlign w:val="center"/>
          </w:tcPr>
          <w:p w14:paraId="1E9FF340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7943A7FA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866" w:type="dxa"/>
            <w:vAlign w:val="center"/>
          </w:tcPr>
          <w:p w14:paraId="339017D5" w14:textId="77777777" w:rsidR="003C0201" w:rsidRPr="003C0201" w:rsidRDefault="00741C4E" w:rsidP="00057883">
            <w:pPr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24745960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14:paraId="39EF2384" w14:textId="77777777" w:rsidR="003C0201" w:rsidRPr="003C0201" w:rsidRDefault="00741C4E" w:rsidP="00057883">
            <w:pPr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20591185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14:paraId="2303B483" w14:textId="77777777" w:rsidTr="005556FE">
        <w:trPr>
          <w:gridAfter w:val="1"/>
          <w:wAfter w:w="6" w:type="dxa"/>
          <w:cantSplit/>
          <w:trHeight w:val="70"/>
          <w:jc w:val="center"/>
        </w:trPr>
        <w:tc>
          <w:tcPr>
            <w:tcW w:w="1348" w:type="dxa"/>
            <w:shd w:val="clear" w:color="auto" w:fill="F2F2F2"/>
            <w:vAlign w:val="center"/>
          </w:tcPr>
          <w:p w14:paraId="73406407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رئيس القسم</w:t>
            </w:r>
          </w:p>
        </w:tc>
        <w:tc>
          <w:tcPr>
            <w:tcW w:w="5220" w:type="dxa"/>
            <w:gridSpan w:val="5"/>
            <w:vAlign w:val="center"/>
          </w:tcPr>
          <w:p w14:paraId="084A659F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440" w:type="dxa"/>
            <w:shd w:val="clear" w:color="auto" w:fill="F2F2F2"/>
            <w:vAlign w:val="center"/>
          </w:tcPr>
          <w:p w14:paraId="292928A7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866" w:type="dxa"/>
            <w:vAlign w:val="center"/>
          </w:tcPr>
          <w:p w14:paraId="2B0968BC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14:paraId="4B6BEB0A" w14:textId="77777777" w:rsidTr="005556FE">
        <w:trPr>
          <w:cantSplit/>
          <w:trHeight w:val="220"/>
          <w:jc w:val="center"/>
        </w:trPr>
        <w:tc>
          <w:tcPr>
            <w:tcW w:w="1348" w:type="dxa"/>
            <w:vMerge w:val="restart"/>
            <w:shd w:val="clear" w:color="auto" w:fill="F2F2F2"/>
            <w:vAlign w:val="center"/>
          </w:tcPr>
          <w:p w14:paraId="6030D29D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كلية</w:t>
            </w:r>
          </w:p>
        </w:tc>
        <w:tc>
          <w:tcPr>
            <w:tcW w:w="1786" w:type="dxa"/>
            <w:shd w:val="clear" w:color="auto" w:fill="F2F2F2"/>
            <w:vAlign w:val="center"/>
          </w:tcPr>
          <w:p w14:paraId="4C0CC6BF" w14:textId="77777777" w:rsidR="003C0201" w:rsidRPr="003C0201" w:rsidRDefault="003C0201" w:rsidP="00057883">
            <w:pPr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كلية</w:t>
            </w:r>
          </w:p>
        </w:tc>
        <w:tc>
          <w:tcPr>
            <w:tcW w:w="1708" w:type="dxa"/>
            <w:gridSpan w:val="2"/>
            <w:shd w:val="clear" w:color="auto" w:fill="F2F2F2"/>
            <w:vAlign w:val="center"/>
          </w:tcPr>
          <w:p w14:paraId="213174F1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726" w:type="dxa"/>
            <w:gridSpan w:val="2"/>
            <w:shd w:val="clear" w:color="auto" w:fill="F2F2F2"/>
            <w:vAlign w:val="center"/>
          </w:tcPr>
          <w:p w14:paraId="015FF614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440" w:type="dxa"/>
            <w:shd w:val="clear" w:color="auto" w:fill="F2F2F2"/>
            <w:vAlign w:val="center"/>
          </w:tcPr>
          <w:p w14:paraId="59701D67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872" w:type="dxa"/>
            <w:gridSpan w:val="2"/>
            <w:shd w:val="clear" w:color="auto" w:fill="F2F2F2"/>
            <w:vAlign w:val="center"/>
          </w:tcPr>
          <w:p w14:paraId="3D24E4D7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14:paraId="1EB99BE0" w14:textId="77777777" w:rsidTr="005556FE">
        <w:trPr>
          <w:cantSplit/>
          <w:trHeight w:val="70"/>
          <w:jc w:val="center"/>
        </w:trPr>
        <w:tc>
          <w:tcPr>
            <w:tcW w:w="1348" w:type="dxa"/>
            <w:vMerge/>
            <w:shd w:val="clear" w:color="auto" w:fill="F2F2F2"/>
            <w:vAlign w:val="center"/>
          </w:tcPr>
          <w:p w14:paraId="0624BDCC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786" w:type="dxa"/>
            <w:vAlign w:val="center"/>
          </w:tcPr>
          <w:p w14:paraId="4A91E272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08" w:type="dxa"/>
            <w:gridSpan w:val="2"/>
            <w:vAlign w:val="center"/>
          </w:tcPr>
          <w:p w14:paraId="59A9171D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26" w:type="dxa"/>
            <w:gridSpan w:val="2"/>
            <w:vAlign w:val="center"/>
          </w:tcPr>
          <w:p w14:paraId="46E89C5C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64C353AE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872" w:type="dxa"/>
            <w:gridSpan w:val="2"/>
            <w:vAlign w:val="center"/>
          </w:tcPr>
          <w:p w14:paraId="346E2762" w14:textId="77777777" w:rsidR="003C0201" w:rsidRPr="003C0201" w:rsidRDefault="00741C4E" w:rsidP="00057883">
            <w:pPr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94538000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14:paraId="00E9A708" w14:textId="77777777" w:rsidR="003C0201" w:rsidRPr="003C0201" w:rsidRDefault="00741C4E" w:rsidP="00057883">
            <w:pPr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8391784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14:paraId="51D967B4" w14:textId="77777777" w:rsidTr="005556FE">
        <w:trPr>
          <w:cantSplit/>
          <w:trHeight w:val="70"/>
          <w:jc w:val="center"/>
        </w:trPr>
        <w:tc>
          <w:tcPr>
            <w:tcW w:w="1348" w:type="dxa"/>
            <w:shd w:val="clear" w:color="auto" w:fill="F2F2F2"/>
            <w:vAlign w:val="center"/>
          </w:tcPr>
          <w:p w14:paraId="519D9C2B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عميد الكلية</w:t>
            </w:r>
          </w:p>
        </w:tc>
        <w:tc>
          <w:tcPr>
            <w:tcW w:w="5220" w:type="dxa"/>
            <w:gridSpan w:val="5"/>
            <w:vAlign w:val="center"/>
          </w:tcPr>
          <w:p w14:paraId="267D0104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440" w:type="dxa"/>
            <w:shd w:val="clear" w:color="auto" w:fill="F2F2F2"/>
            <w:vAlign w:val="center"/>
          </w:tcPr>
          <w:p w14:paraId="249CBB17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872" w:type="dxa"/>
            <w:gridSpan w:val="2"/>
            <w:vAlign w:val="center"/>
          </w:tcPr>
          <w:p w14:paraId="2BC22385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14:paraId="7F3A7380" w14:textId="77777777" w:rsidTr="005556FE">
        <w:trPr>
          <w:cantSplit/>
          <w:trHeight w:val="70"/>
          <w:jc w:val="center"/>
        </w:trPr>
        <w:tc>
          <w:tcPr>
            <w:tcW w:w="10880" w:type="dxa"/>
            <w:gridSpan w:val="9"/>
            <w:shd w:val="clear" w:color="auto" w:fill="FFFFFF"/>
            <w:vAlign w:val="center"/>
          </w:tcPr>
          <w:p w14:paraId="1C6C3BAF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sz w:val="22"/>
                <w:szCs w:val="22"/>
                <w:lang w:val="en-GB" w:eastAsia="ar-SA"/>
              </w:rPr>
            </w:pPr>
            <w:r w:rsidRPr="003C0201">
              <w:rPr>
                <w:sz w:val="28"/>
                <w:szCs w:val="28"/>
                <w:rtl/>
              </w:rPr>
              <w:t>(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يرفق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نسخة من محضر اجتماع مجلس القسم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ومحضر اجتماع مجلس الكلية </w:t>
            </w:r>
            <w:r w:rsidRPr="003C0201">
              <w:rPr>
                <w:b/>
                <w:bCs/>
                <w:sz w:val="28"/>
                <w:szCs w:val="28"/>
                <w:rtl/>
              </w:rPr>
              <w:t>موقع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ة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 من الأعضاء، ولا يقبل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أي </w:t>
            </w:r>
            <w:r w:rsidRPr="003C0201">
              <w:rPr>
                <w:b/>
                <w:bCs/>
                <w:sz w:val="28"/>
                <w:szCs w:val="28"/>
                <w:rtl/>
              </w:rPr>
              <w:t>محضر بالتمرير أو قرار بالتفويض</w:t>
            </w:r>
            <w:r w:rsidRPr="003C0201">
              <w:rPr>
                <w:sz w:val="28"/>
                <w:szCs w:val="28"/>
                <w:rtl/>
              </w:rPr>
              <w:t>)</w:t>
            </w:r>
          </w:p>
        </w:tc>
      </w:tr>
      <w:tr w:rsidR="003C0201" w:rsidRPr="003C0201" w14:paraId="1366E3F0" w14:textId="77777777" w:rsidTr="005556FE">
        <w:trPr>
          <w:gridAfter w:val="1"/>
          <w:wAfter w:w="6" w:type="dxa"/>
          <w:cantSplit/>
          <w:trHeight w:val="166"/>
          <w:jc w:val="center"/>
        </w:trPr>
        <w:tc>
          <w:tcPr>
            <w:tcW w:w="10874" w:type="dxa"/>
            <w:gridSpan w:val="8"/>
            <w:shd w:val="clear" w:color="auto" w:fill="F2F2F2"/>
            <w:vAlign w:val="center"/>
          </w:tcPr>
          <w:p w14:paraId="006DE7EB" w14:textId="7EE56841" w:rsidR="003C0201" w:rsidRPr="003C0201" w:rsidRDefault="003C0201" w:rsidP="00057883">
            <w:pPr>
              <w:ind w:left="283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3C0201">
              <w:rPr>
                <w:b/>
                <w:bCs/>
                <w:sz w:val="28"/>
                <w:szCs w:val="28"/>
                <w:rtl/>
              </w:rPr>
              <w:t>(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ب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)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مجلس القسم </w:t>
            </w:r>
            <w:r w:rsidR="00057883" w:rsidRPr="003C0201">
              <w:rPr>
                <w:rFonts w:hint="cs"/>
                <w:b/>
                <w:bCs/>
                <w:sz w:val="28"/>
                <w:szCs w:val="28"/>
                <w:rtl/>
              </w:rPr>
              <w:t>والكلية (</w:t>
            </w:r>
            <w:r w:rsidRPr="003C0201">
              <w:rPr>
                <w:rFonts w:hint="cs"/>
                <w:b/>
                <w:bCs/>
                <w:color w:val="FF0000"/>
                <w:sz w:val="28"/>
                <w:szCs w:val="28"/>
                <w:rtl/>
              </w:rPr>
              <w:t>للكلية المطلوب النقل إليها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)</w:t>
            </w:r>
            <w:r w:rsidRPr="003C0201">
              <w:rPr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3C0201" w:rsidRPr="003C0201" w14:paraId="6DA30DF1" w14:textId="77777777" w:rsidTr="005556FE">
        <w:trPr>
          <w:gridAfter w:val="1"/>
          <w:wAfter w:w="6" w:type="dxa"/>
          <w:cantSplit/>
          <w:trHeight w:val="220"/>
          <w:jc w:val="center"/>
        </w:trPr>
        <w:tc>
          <w:tcPr>
            <w:tcW w:w="1348" w:type="dxa"/>
            <w:vMerge w:val="restart"/>
            <w:shd w:val="clear" w:color="auto" w:fill="F2F2F2"/>
            <w:vAlign w:val="center"/>
          </w:tcPr>
          <w:p w14:paraId="6D431F30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قسم</w:t>
            </w:r>
          </w:p>
        </w:tc>
        <w:tc>
          <w:tcPr>
            <w:tcW w:w="1973" w:type="dxa"/>
            <w:gridSpan w:val="2"/>
            <w:shd w:val="clear" w:color="auto" w:fill="F2F2F2"/>
            <w:vAlign w:val="center"/>
          </w:tcPr>
          <w:p w14:paraId="43107833" w14:textId="77777777" w:rsidR="003C0201" w:rsidRPr="003C0201" w:rsidRDefault="003C0201" w:rsidP="00057883">
            <w:pPr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قسم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14:paraId="69E01338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537" w:type="dxa"/>
            <w:shd w:val="clear" w:color="auto" w:fill="F2F2F2"/>
            <w:vAlign w:val="center"/>
          </w:tcPr>
          <w:p w14:paraId="544E2B40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440" w:type="dxa"/>
            <w:shd w:val="clear" w:color="auto" w:fill="F2F2F2"/>
            <w:vAlign w:val="center"/>
          </w:tcPr>
          <w:p w14:paraId="55DE2345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866" w:type="dxa"/>
            <w:shd w:val="clear" w:color="auto" w:fill="F2F2F2"/>
            <w:vAlign w:val="center"/>
          </w:tcPr>
          <w:p w14:paraId="45FBF2EB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14:paraId="0FFEBAD8" w14:textId="77777777" w:rsidTr="005556FE">
        <w:trPr>
          <w:gridAfter w:val="1"/>
          <w:wAfter w:w="6" w:type="dxa"/>
          <w:cantSplit/>
          <w:trHeight w:val="805"/>
          <w:jc w:val="center"/>
        </w:trPr>
        <w:tc>
          <w:tcPr>
            <w:tcW w:w="1348" w:type="dxa"/>
            <w:vMerge/>
            <w:shd w:val="clear" w:color="auto" w:fill="F2F2F2"/>
            <w:vAlign w:val="center"/>
          </w:tcPr>
          <w:p w14:paraId="235AB7F6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973" w:type="dxa"/>
            <w:gridSpan w:val="2"/>
            <w:vAlign w:val="center"/>
          </w:tcPr>
          <w:p w14:paraId="6A5010F0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14:paraId="1CA6A659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537" w:type="dxa"/>
            <w:vAlign w:val="center"/>
          </w:tcPr>
          <w:p w14:paraId="40487208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364B849C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866" w:type="dxa"/>
            <w:vAlign w:val="center"/>
          </w:tcPr>
          <w:p w14:paraId="0A2B1723" w14:textId="77777777" w:rsidR="003C0201" w:rsidRPr="003C0201" w:rsidRDefault="00741C4E" w:rsidP="00057883">
            <w:pPr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61960159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14:paraId="3223519D" w14:textId="77777777" w:rsidR="003C0201" w:rsidRPr="003C0201" w:rsidRDefault="00741C4E" w:rsidP="00057883">
            <w:pPr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86311540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14:paraId="443AAB25" w14:textId="77777777" w:rsidTr="005556FE">
        <w:trPr>
          <w:gridAfter w:val="1"/>
          <w:wAfter w:w="6" w:type="dxa"/>
          <w:cantSplit/>
          <w:trHeight w:val="70"/>
          <w:jc w:val="center"/>
        </w:trPr>
        <w:tc>
          <w:tcPr>
            <w:tcW w:w="1348" w:type="dxa"/>
            <w:shd w:val="clear" w:color="auto" w:fill="F2F2F2"/>
            <w:vAlign w:val="center"/>
          </w:tcPr>
          <w:p w14:paraId="3A52BCE5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رئيس القسم</w:t>
            </w:r>
          </w:p>
        </w:tc>
        <w:tc>
          <w:tcPr>
            <w:tcW w:w="5220" w:type="dxa"/>
            <w:gridSpan w:val="5"/>
            <w:vAlign w:val="center"/>
          </w:tcPr>
          <w:p w14:paraId="13258186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440" w:type="dxa"/>
            <w:shd w:val="clear" w:color="auto" w:fill="F2F2F2"/>
            <w:vAlign w:val="center"/>
          </w:tcPr>
          <w:p w14:paraId="20E6AD7A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866" w:type="dxa"/>
            <w:vAlign w:val="center"/>
          </w:tcPr>
          <w:p w14:paraId="4C99D2D9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14:paraId="1F44DA47" w14:textId="77777777" w:rsidTr="005556FE">
        <w:trPr>
          <w:cantSplit/>
          <w:trHeight w:val="220"/>
          <w:jc w:val="center"/>
        </w:trPr>
        <w:tc>
          <w:tcPr>
            <w:tcW w:w="1348" w:type="dxa"/>
            <w:vMerge w:val="restart"/>
            <w:shd w:val="clear" w:color="auto" w:fill="F2F2F2"/>
            <w:vAlign w:val="center"/>
          </w:tcPr>
          <w:p w14:paraId="19C47BE4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كلية</w:t>
            </w:r>
          </w:p>
        </w:tc>
        <w:tc>
          <w:tcPr>
            <w:tcW w:w="1786" w:type="dxa"/>
            <w:shd w:val="clear" w:color="auto" w:fill="F2F2F2"/>
            <w:vAlign w:val="center"/>
          </w:tcPr>
          <w:p w14:paraId="21D19E51" w14:textId="77777777" w:rsidR="003C0201" w:rsidRPr="003C0201" w:rsidRDefault="003C0201" w:rsidP="00057883">
            <w:pPr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كلية</w:t>
            </w:r>
          </w:p>
        </w:tc>
        <w:tc>
          <w:tcPr>
            <w:tcW w:w="1708" w:type="dxa"/>
            <w:gridSpan w:val="2"/>
            <w:shd w:val="clear" w:color="auto" w:fill="F2F2F2"/>
            <w:vAlign w:val="center"/>
          </w:tcPr>
          <w:p w14:paraId="01B33DA8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726" w:type="dxa"/>
            <w:gridSpan w:val="2"/>
            <w:shd w:val="clear" w:color="auto" w:fill="F2F2F2"/>
            <w:vAlign w:val="center"/>
          </w:tcPr>
          <w:p w14:paraId="5450FA4C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440" w:type="dxa"/>
            <w:shd w:val="clear" w:color="auto" w:fill="F2F2F2"/>
            <w:vAlign w:val="center"/>
          </w:tcPr>
          <w:p w14:paraId="419F0C27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872" w:type="dxa"/>
            <w:gridSpan w:val="2"/>
            <w:shd w:val="clear" w:color="auto" w:fill="F2F2F2"/>
            <w:vAlign w:val="center"/>
          </w:tcPr>
          <w:p w14:paraId="0DA21D25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14:paraId="6E368B34" w14:textId="77777777" w:rsidTr="005556FE">
        <w:trPr>
          <w:cantSplit/>
          <w:trHeight w:val="70"/>
          <w:jc w:val="center"/>
        </w:trPr>
        <w:tc>
          <w:tcPr>
            <w:tcW w:w="1348" w:type="dxa"/>
            <w:vMerge/>
            <w:shd w:val="clear" w:color="auto" w:fill="F2F2F2"/>
            <w:vAlign w:val="center"/>
          </w:tcPr>
          <w:p w14:paraId="2F76945C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786" w:type="dxa"/>
            <w:vAlign w:val="center"/>
          </w:tcPr>
          <w:p w14:paraId="73265A98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08" w:type="dxa"/>
            <w:gridSpan w:val="2"/>
            <w:vAlign w:val="center"/>
          </w:tcPr>
          <w:p w14:paraId="216E7CDF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26" w:type="dxa"/>
            <w:gridSpan w:val="2"/>
            <w:vAlign w:val="center"/>
          </w:tcPr>
          <w:p w14:paraId="26B93009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29748583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872" w:type="dxa"/>
            <w:gridSpan w:val="2"/>
            <w:vAlign w:val="center"/>
          </w:tcPr>
          <w:p w14:paraId="7632CDED" w14:textId="77777777" w:rsidR="003C0201" w:rsidRPr="003C0201" w:rsidRDefault="00741C4E" w:rsidP="00057883">
            <w:pPr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52685716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14:paraId="1612E70D" w14:textId="77777777" w:rsidR="003C0201" w:rsidRPr="003C0201" w:rsidRDefault="00741C4E" w:rsidP="00057883">
            <w:pPr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59932672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14:paraId="02CF8D1D" w14:textId="77777777" w:rsidTr="005556FE">
        <w:trPr>
          <w:cantSplit/>
          <w:trHeight w:val="70"/>
          <w:jc w:val="center"/>
        </w:trPr>
        <w:tc>
          <w:tcPr>
            <w:tcW w:w="1348" w:type="dxa"/>
            <w:shd w:val="clear" w:color="auto" w:fill="F2F2F2"/>
            <w:vAlign w:val="center"/>
          </w:tcPr>
          <w:p w14:paraId="3D872D8C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عميد الكلية</w:t>
            </w:r>
          </w:p>
        </w:tc>
        <w:tc>
          <w:tcPr>
            <w:tcW w:w="5220" w:type="dxa"/>
            <w:gridSpan w:val="5"/>
            <w:vAlign w:val="center"/>
          </w:tcPr>
          <w:p w14:paraId="05EB1DD1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440" w:type="dxa"/>
            <w:shd w:val="clear" w:color="auto" w:fill="F2F2F2"/>
            <w:vAlign w:val="center"/>
          </w:tcPr>
          <w:p w14:paraId="27E3991E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872" w:type="dxa"/>
            <w:gridSpan w:val="2"/>
            <w:vAlign w:val="center"/>
          </w:tcPr>
          <w:p w14:paraId="6175E498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14:paraId="1B9F4F8F" w14:textId="77777777" w:rsidTr="00057883">
        <w:trPr>
          <w:cantSplit/>
          <w:trHeight w:val="384"/>
          <w:jc w:val="center"/>
        </w:trPr>
        <w:tc>
          <w:tcPr>
            <w:tcW w:w="10880" w:type="dxa"/>
            <w:gridSpan w:val="9"/>
            <w:shd w:val="clear" w:color="auto" w:fill="FFFFFF"/>
            <w:vAlign w:val="center"/>
          </w:tcPr>
          <w:p w14:paraId="6F65489B" w14:textId="77777777" w:rsidR="003C0201" w:rsidRPr="00057883" w:rsidRDefault="003C0201" w:rsidP="00057883">
            <w:pPr>
              <w:rPr>
                <w:rFonts w:ascii="Arial" w:eastAsia="Calibri" w:hAnsi="Arial" w:cs="Arial"/>
                <w:b/>
                <w:bCs/>
                <w:noProof/>
                <w:spacing w:val="-6"/>
                <w:sz w:val="22"/>
                <w:szCs w:val="22"/>
                <w:lang w:val="en-GB" w:eastAsia="ar-SA"/>
              </w:rPr>
            </w:pPr>
            <w:r w:rsidRPr="00057883">
              <w:rPr>
                <w:b/>
                <w:bCs/>
                <w:sz w:val="22"/>
                <w:szCs w:val="22"/>
                <w:rtl/>
              </w:rPr>
              <w:t xml:space="preserve">(يرفق 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>نسخة من محضر اجتماع مجلس القسم</w:t>
            </w:r>
            <w:r w:rsidRPr="00057883">
              <w:rPr>
                <w:b/>
                <w:bCs/>
                <w:sz w:val="22"/>
                <w:szCs w:val="22"/>
                <w:rtl/>
              </w:rPr>
              <w:t xml:space="preserve"> 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 xml:space="preserve">ومحضر اجتماع مجلس الكلية </w:t>
            </w:r>
            <w:r w:rsidRPr="00057883">
              <w:rPr>
                <w:b/>
                <w:bCs/>
                <w:sz w:val="22"/>
                <w:szCs w:val="22"/>
                <w:rtl/>
              </w:rPr>
              <w:t>موقع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>ة</w:t>
            </w:r>
            <w:r w:rsidRPr="00057883">
              <w:rPr>
                <w:b/>
                <w:bCs/>
                <w:sz w:val="22"/>
                <w:szCs w:val="22"/>
                <w:rtl/>
              </w:rPr>
              <w:t xml:space="preserve"> من الأعضاء، ولا يقبل 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 xml:space="preserve">أي </w:t>
            </w:r>
            <w:r w:rsidRPr="00057883">
              <w:rPr>
                <w:b/>
                <w:bCs/>
                <w:sz w:val="22"/>
                <w:szCs w:val="22"/>
                <w:rtl/>
              </w:rPr>
              <w:t>محضر بالتمرير أو قرار بالتفويض)</w:t>
            </w:r>
          </w:p>
        </w:tc>
      </w:tr>
    </w:tbl>
    <w:p w14:paraId="2585A32F" w14:textId="77777777" w:rsidR="008F5149" w:rsidRDefault="00895E79" w:rsidP="00E41868">
      <w:pPr>
        <w:jc w:val="center"/>
        <w:rPr>
          <w:b/>
          <w:bCs/>
          <w:sz w:val="27"/>
          <w:szCs w:val="27"/>
          <w:rtl/>
        </w:rPr>
      </w:pPr>
      <w:r w:rsidRPr="00E41868">
        <w:rPr>
          <w:b/>
          <w:bCs/>
          <w:sz w:val="27"/>
          <w:szCs w:val="27"/>
          <w:rtl/>
        </w:rPr>
        <w:t>مع تمنيات المجلس العلمي لكم بالتوفيق،</w:t>
      </w:r>
    </w:p>
    <w:p w14:paraId="75DB9C3D" w14:textId="77777777" w:rsidR="00895E79" w:rsidRPr="00057883" w:rsidRDefault="00895E79" w:rsidP="001A5E06">
      <w:pPr>
        <w:pStyle w:val="1"/>
        <w:tabs>
          <w:tab w:val="left" w:pos="0"/>
        </w:tabs>
        <w:spacing w:line="276" w:lineRule="auto"/>
        <w:rPr>
          <w:rFonts w:ascii="Times New Roman" w:hAnsi="Times New Roman" w:cs="Times New Roman"/>
          <w:b w:val="0"/>
          <w:bCs w:val="0"/>
          <w:sz w:val="24"/>
          <w:szCs w:val="24"/>
          <w:rtl/>
        </w:rPr>
      </w:pPr>
      <w:r w:rsidRPr="00057883">
        <w:rPr>
          <w:rFonts w:ascii="Times New Roman" w:hAnsi="Times New Roman" w:cs="Times New Roman"/>
          <w:color w:val="FF0000"/>
          <w:sz w:val="24"/>
          <w:szCs w:val="24"/>
          <w:rtl/>
        </w:rPr>
        <w:t>(ملحوظة)</w:t>
      </w:r>
      <w:r w:rsidRPr="00057883">
        <w:rPr>
          <w:rFonts w:ascii="Times New Roman" w:hAnsi="Times New Roman" w:cs="Times New Roman"/>
          <w:sz w:val="24"/>
          <w:szCs w:val="24"/>
          <w:rtl/>
        </w:rPr>
        <w:t>:</w:t>
      </w:r>
      <w:r w:rsidR="00283C85" w:rsidRPr="00057883">
        <w:rPr>
          <w:rFonts w:ascii="Times New Roman" w:hAnsi="Times New Roman" w:cs="Times New Roman" w:hint="cs"/>
          <w:sz w:val="24"/>
          <w:szCs w:val="24"/>
          <w:rtl/>
        </w:rPr>
        <w:t xml:space="preserve"> </w:t>
      </w:r>
      <w:r w:rsidRPr="00057883">
        <w:rPr>
          <w:rFonts w:ascii="Times New Roman" w:hAnsi="Times New Roman" w:cs="Times New Roman"/>
          <w:sz w:val="24"/>
          <w:szCs w:val="24"/>
          <w:rtl/>
        </w:rPr>
        <w:t xml:space="preserve">لا تقبل أي استمارة ما لم تكن بياناتها </w:t>
      </w:r>
      <w:r w:rsidR="005D615A" w:rsidRPr="00057883">
        <w:rPr>
          <w:rFonts w:ascii="Times New Roman" w:hAnsi="Times New Roman" w:cs="Times New Roman" w:hint="cs"/>
          <w:sz w:val="24"/>
          <w:szCs w:val="24"/>
          <w:rtl/>
        </w:rPr>
        <w:t>صحيحة و</w:t>
      </w:r>
      <w:r w:rsidRPr="00057883">
        <w:rPr>
          <w:rFonts w:ascii="Times New Roman" w:hAnsi="Times New Roman" w:cs="Times New Roman"/>
          <w:sz w:val="24"/>
          <w:szCs w:val="24"/>
          <w:rtl/>
        </w:rPr>
        <w:t>مكتملة.</w:t>
      </w:r>
    </w:p>
    <w:p w14:paraId="0505D72F" w14:textId="4025BB6E" w:rsidR="002B3D6E" w:rsidRPr="00057883" w:rsidRDefault="002B3D6E" w:rsidP="00436892">
      <w:pPr>
        <w:spacing w:line="276" w:lineRule="auto"/>
        <w:rPr>
          <w:u w:val="single"/>
          <w:rtl/>
        </w:rPr>
      </w:pPr>
      <w:r w:rsidRPr="00057883">
        <w:rPr>
          <w:u w:val="single"/>
          <w:rtl/>
        </w:rPr>
        <w:t xml:space="preserve">وفي جميع الحالات </w:t>
      </w:r>
      <w:r w:rsidR="00436892" w:rsidRPr="00436892">
        <w:rPr>
          <w:u w:val="single"/>
          <w:rtl/>
        </w:rPr>
        <w:t>يجب ان تكون هذه المستندات مصادق عليها من الجامعة او الجهة التي منحتها يدويا او الكترونيا مثل : ( ختم - باركود - ملصق)</w:t>
      </w:r>
      <w:r w:rsidR="00436892">
        <w:rPr>
          <w:rFonts w:hint="cs"/>
          <w:u w:val="single"/>
          <w:rtl/>
        </w:rPr>
        <w:t>.</w:t>
      </w:r>
    </w:p>
    <w:sectPr w:rsidR="002B3D6E" w:rsidRPr="00057883" w:rsidSect="00E41868">
      <w:headerReference w:type="default" r:id="rId8"/>
      <w:footerReference w:type="even" r:id="rId9"/>
      <w:footerReference w:type="default" r:id="rId10"/>
      <w:headerReference w:type="first" r:id="rId11"/>
      <w:pgSz w:w="11906" w:h="16838" w:code="9"/>
      <w:pgMar w:top="58" w:right="720" w:bottom="720" w:left="720" w:header="84" w:footer="63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70536D" w14:textId="77777777" w:rsidR="00741C4E" w:rsidRDefault="00741C4E">
      <w:r>
        <w:separator/>
      </w:r>
    </w:p>
  </w:endnote>
  <w:endnote w:type="continuationSeparator" w:id="0">
    <w:p w14:paraId="1B0ABC51" w14:textId="77777777" w:rsidR="00741C4E" w:rsidRDefault="0074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dvertisingBold">
    <w:altName w:val="Arial"/>
    <w:charset w:val="B2"/>
    <w:family w:val="auto"/>
    <w:pitch w:val="variable"/>
    <w:sig w:usb0="00002000" w:usb1="00000000" w:usb2="00000000" w:usb3="00000000" w:csb0="00000040" w:csb1="00000000"/>
  </w:font>
  <w:font w:name="AdvertisingMedium">
    <w:altName w:val="Arial"/>
    <w:charset w:val="B2"/>
    <w:family w:val="auto"/>
    <w:pitch w:val="variable"/>
    <w:sig w:usb0="00002000" w:usb1="00000000" w:usb2="00000000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L-Mohanad">
    <w:altName w:val="Arial"/>
    <w:charset w:val="B2"/>
    <w:family w:val="auto"/>
    <w:pitch w:val="variable"/>
    <w:sig w:usb0="00002001" w:usb1="00000000" w:usb2="00000000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1F387" w14:textId="77777777" w:rsidR="0063531F" w:rsidRDefault="0063531F" w:rsidP="00B30757">
    <w:pPr>
      <w:pStyle w:val="a4"/>
      <w:framePr w:wrap="around" w:vAnchor="text" w:hAnchor="text" w:xAlign="center" w:y="1"/>
      <w:rPr>
        <w:rStyle w:val="a5"/>
      </w:rPr>
    </w:pPr>
    <w:r>
      <w:rPr>
        <w:rStyle w:val="a5"/>
        <w:rtl/>
      </w:rPr>
      <w:fldChar w:fldCharType="begin"/>
    </w:r>
    <w:r>
      <w:rPr>
        <w:rStyle w:val="a5"/>
      </w:rPr>
      <w:instrText xml:space="preserve">PAGE  </w:instrText>
    </w:r>
    <w:r>
      <w:rPr>
        <w:rStyle w:val="a5"/>
        <w:rtl/>
      </w:rPr>
      <w:fldChar w:fldCharType="end"/>
    </w:r>
  </w:p>
  <w:p w14:paraId="44583884" w14:textId="77777777" w:rsidR="0063531F" w:rsidRDefault="0063531F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D54EED" w14:textId="77777777" w:rsidR="001A5E06" w:rsidRPr="0081043C" w:rsidRDefault="001A5E06" w:rsidP="001A5E06">
    <w:pPr>
      <w:pStyle w:val="a4"/>
      <w:framePr w:wrap="around" w:vAnchor="text" w:hAnchor="page" w:x="5828" w:y="261"/>
      <w:rPr>
        <w:rStyle w:val="a5"/>
      </w:rPr>
    </w:pPr>
    <w:r w:rsidRPr="0081043C">
      <w:rPr>
        <w:rStyle w:val="a5"/>
        <w:rtl/>
      </w:rPr>
      <w:fldChar w:fldCharType="begin"/>
    </w:r>
    <w:r w:rsidRPr="0081043C">
      <w:rPr>
        <w:rStyle w:val="a5"/>
      </w:rPr>
      <w:instrText xml:space="preserve">PAGE  </w:instrText>
    </w:r>
    <w:r w:rsidRPr="0081043C">
      <w:rPr>
        <w:rStyle w:val="a5"/>
        <w:rtl/>
      </w:rPr>
      <w:fldChar w:fldCharType="separate"/>
    </w:r>
    <w:r w:rsidR="001343CC">
      <w:rPr>
        <w:rStyle w:val="a5"/>
        <w:noProof/>
        <w:rtl/>
      </w:rPr>
      <w:t>1</w:t>
    </w:r>
    <w:r w:rsidRPr="0081043C">
      <w:rPr>
        <w:rStyle w:val="a5"/>
        <w:rtl/>
      </w:rPr>
      <w:fldChar w:fldCharType="end"/>
    </w:r>
  </w:p>
  <w:p w14:paraId="7241B74E" w14:textId="77777777" w:rsidR="001A5E06" w:rsidRDefault="00E412CB" w:rsidP="001A5E06">
    <w:pPr>
      <w:pStyle w:val="a4"/>
      <w:tabs>
        <w:tab w:val="clear" w:pos="8306"/>
        <w:tab w:val="left" w:pos="4153"/>
      </w:tabs>
      <w:rPr>
        <w:rtl/>
      </w:rPr>
    </w:pPr>
    <w:r>
      <w:rPr>
        <w:noProof/>
      </w:rPr>
      <w:drawing>
        <wp:anchor distT="0" distB="0" distL="114300" distR="114300" simplePos="0" relativeHeight="251656704" behindDoc="1" locked="0" layoutInCell="1" allowOverlap="1" wp14:anchorId="7BC3FCCA" wp14:editId="28C5BB1C">
          <wp:simplePos x="0" y="0"/>
          <wp:positionH relativeFrom="column">
            <wp:posOffset>2883120</wp:posOffset>
          </wp:positionH>
          <wp:positionV relativeFrom="paragraph">
            <wp:posOffset>-30149</wp:posOffset>
          </wp:positionV>
          <wp:extent cx="778510" cy="575945"/>
          <wp:effectExtent l="0" t="0" r="0" b="0"/>
          <wp:wrapNone/>
          <wp:docPr id="35" name="صورة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6751">
      <w:rPr>
        <w:noProof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44A7E009" wp14:editId="774AA251">
              <wp:simplePos x="0" y="0"/>
              <wp:positionH relativeFrom="column">
                <wp:posOffset>4037965</wp:posOffset>
              </wp:positionH>
              <wp:positionV relativeFrom="paragraph">
                <wp:posOffset>90170</wp:posOffset>
              </wp:positionV>
              <wp:extent cx="2156460" cy="285750"/>
              <wp:effectExtent l="18415" t="13970" r="15875" b="14605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285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2A742F" w14:textId="45E312BB" w:rsidR="00DF660C" w:rsidRPr="0060321C" w:rsidRDefault="00FD7E4C" w:rsidP="00D637B4">
                          <w:pPr>
                            <w:rPr>
                              <w:b/>
                              <w:bCs/>
                            </w:rPr>
                          </w:pPr>
                          <w:r w:rsidRPr="0060321C">
                            <w:rPr>
                              <w:rFonts w:hint="cs"/>
                              <w:b/>
                              <w:bCs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="00DF660C" w:rsidRPr="0060321C">
                            <w:rPr>
                              <w:b/>
                              <w:bCs/>
                              <w:rtl/>
                            </w:rPr>
                            <w:t>ع</w:t>
                          </w:r>
                          <w:r w:rsidR="0060321C" w:rsidRPr="0060321C">
                            <w:rPr>
                              <w:rFonts w:hint="cs"/>
                              <w:b/>
                              <w:bCs/>
                              <w:rtl/>
                            </w:rPr>
                            <w:t>.</w:t>
                          </w:r>
                          <w:r w:rsidR="00DF660C" w:rsidRPr="0060321C">
                            <w:rPr>
                              <w:b/>
                              <w:bCs/>
                              <w:rtl/>
                            </w:rPr>
                            <w:t>ع</w:t>
                          </w:r>
                          <w:proofErr w:type="spellEnd"/>
                          <w:r w:rsidR="0060321C" w:rsidRPr="0060321C">
                            <w:rPr>
                              <w:b/>
                              <w:bCs/>
                            </w:rPr>
                            <w:t xml:space="preserve">12 </w:t>
                          </w:r>
                          <w:r w:rsidR="00DF660C" w:rsidRPr="0060321C">
                            <w:rPr>
                              <w:b/>
                              <w:bCs/>
                              <w:rtl/>
                            </w:rPr>
                            <w:t>(</w:t>
                          </w:r>
                          <w:r w:rsidR="00D637B4" w:rsidRPr="00D637B4">
                            <w:rPr>
                              <w:b/>
                              <w:bCs/>
                              <w:rtl/>
                            </w:rPr>
                            <w:t xml:space="preserve">اصدار </w:t>
                          </w:r>
                          <w:r w:rsidR="00FD5B1D">
                            <w:rPr>
                              <w:b/>
                              <w:bCs/>
                            </w:rPr>
                            <w:t>18</w:t>
                          </w:r>
                          <w:r w:rsidR="00D637B4" w:rsidRPr="00D637B4">
                            <w:rPr>
                              <w:b/>
                              <w:bCs/>
                              <w:rtl/>
                            </w:rPr>
                            <w:t>-</w:t>
                          </w:r>
                          <w:r w:rsidR="00057883">
                            <w:rPr>
                              <w:rFonts w:hint="cs"/>
                              <w:b/>
                              <w:bCs/>
                              <w:rtl/>
                            </w:rPr>
                            <w:t>1</w:t>
                          </w:r>
                          <w:r w:rsidR="00D637B4" w:rsidRPr="00D637B4">
                            <w:rPr>
                              <w:b/>
                              <w:bCs/>
                              <w:rtl/>
                            </w:rPr>
                            <w:t>-202</w:t>
                          </w:r>
                          <w:r w:rsidR="00057883">
                            <w:rPr>
                              <w:rFonts w:hint="cs"/>
                              <w:b/>
                              <w:bCs/>
                              <w:rtl/>
                            </w:rPr>
                            <w:t>6</w:t>
                          </w:r>
                          <w:r w:rsidR="00D637B4">
                            <w:rPr>
                              <w:b/>
                              <w:bCs/>
                            </w:rPr>
                            <w:t>(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4A7E009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17.95pt;margin-top:7.1pt;width:169.8pt;height:22.5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" strokecolor="#2f5496" strokeweight="1.5pt">
              <v:textbox style="mso-fit-shape-to-text:t">
                <w:txbxContent>
                  <w:p w14:paraId="1B2A742F" w14:textId="45E312BB" w:rsidR="00DF660C" w:rsidRPr="0060321C" w:rsidRDefault="00FD7E4C" w:rsidP="00D637B4">
                    <w:pPr>
                      <w:rPr>
                        <w:b/>
                        <w:bCs/>
                      </w:rPr>
                    </w:pPr>
                    <w:r w:rsidRPr="0060321C">
                      <w:rPr>
                        <w:rFonts w:hint="cs"/>
                        <w:b/>
                        <w:bCs/>
                        <w:rtl/>
                      </w:rPr>
                      <w:t xml:space="preserve">نموذج </w:t>
                    </w:r>
                    <w:proofErr w:type="spellStart"/>
                    <w:r w:rsidR="00DF660C" w:rsidRPr="0060321C">
                      <w:rPr>
                        <w:b/>
                        <w:bCs/>
                        <w:rtl/>
                      </w:rPr>
                      <w:t>ع</w:t>
                    </w:r>
                    <w:r w:rsidR="0060321C" w:rsidRPr="0060321C">
                      <w:rPr>
                        <w:rFonts w:hint="cs"/>
                        <w:b/>
                        <w:bCs/>
                        <w:rtl/>
                      </w:rPr>
                      <w:t>.</w:t>
                    </w:r>
                    <w:r w:rsidR="00DF660C" w:rsidRPr="0060321C">
                      <w:rPr>
                        <w:b/>
                        <w:bCs/>
                        <w:rtl/>
                      </w:rPr>
                      <w:t>ع</w:t>
                    </w:r>
                    <w:proofErr w:type="spellEnd"/>
                    <w:r w:rsidR="0060321C" w:rsidRPr="0060321C">
                      <w:rPr>
                        <w:b/>
                        <w:bCs/>
                      </w:rPr>
                      <w:t xml:space="preserve">12 </w:t>
                    </w:r>
                    <w:r w:rsidR="00DF660C" w:rsidRPr="0060321C">
                      <w:rPr>
                        <w:b/>
                        <w:bCs/>
                        <w:rtl/>
                      </w:rPr>
                      <w:t>(</w:t>
                    </w:r>
                    <w:r w:rsidR="00D637B4" w:rsidRPr="00D637B4">
                      <w:rPr>
                        <w:b/>
                        <w:bCs/>
                        <w:rtl/>
                      </w:rPr>
                      <w:t xml:space="preserve">اصدار </w:t>
                    </w:r>
                    <w:r w:rsidR="00FD5B1D">
                      <w:rPr>
                        <w:b/>
                        <w:bCs/>
                      </w:rPr>
                      <w:t>18</w:t>
                    </w:r>
                    <w:r w:rsidR="00D637B4" w:rsidRPr="00D637B4">
                      <w:rPr>
                        <w:b/>
                        <w:bCs/>
                        <w:rtl/>
                      </w:rPr>
                      <w:t>-</w:t>
                    </w:r>
                    <w:r w:rsidR="00057883">
                      <w:rPr>
                        <w:rFonts w:hint="cs"/>
                        <w:b/>
                        <w:bCs/>
                        <w:rtl/>
                      </w:rPr>
                      <w:t>1</w:t>
                    </w:r>
                    <w:r w:rsidR="00D637B4" w:rsidRPr="00D637B4">
                      <w:rPr>
                        <w:b/>
                        <w:bCs/>
                        <w:rtl/>
                      </w:rPr>
                      <w:t>-202</w:t>
                    </w:r>
                    <w:r w:rsidR="00057883">
                      <w:rPr>
                        <w:rFonts w:hint="cs"/>
                        <w:b/>
                        <w:bCs/>
                        <w:rtl/>
                      </w:rPr>
                      <w:t>6</w:t>
                    </w:r>
                    <w:r w:rsidR="00D637B4">
                      <w:rPr>
                        <w:b/>
                        <w:bCs/>
                      </w:rPr>
                      <w:t>(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A5E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5AA75B" w14:textId="77777777" w:rsidR="00741C4E" w:rsidRDefault="00741C4E">
      <w:r>
        <w:separator/>
      </w:r>
    </w:p>
  </w:footnote>
  <w:footnote w:type="continuationSeparator" w:id="0">
    <w:p w14:paraId="4E27DCD6" w14:textId="77777777" w:rsidR="00741C4E" w:rsidRDefault="0074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E4491" w14:textId="77777777" w:rsidR="001A5E06" w:rsidRDefault="006F6751" w:rsidP="001A5E06">
    <w:pPr>
      <w:pStyle w:val="aa"/>
      <w:tabs>
        <w:tab w:val="clear" w:pos="8306"/>
      </w:tabs>
      <w:ind w:left="-1333" w:right="-1276" w:hanging="16"/>
      <w:jc w:val="center"/>
      <w:rPr>
        <w:noProof/>
        <w:rtl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 wp14:anchorId="5EB9DD2F" wp14:editId="1B673901">
              <wp:simplePos x="0" y="0"/>
              <wp:positionH relativeFrom="column">
                <wp:posOffset>989965</wp:posOffset>
              </wp:positionH>
              <wp:positionV relativeFrom="paragraph">
                <wp:posOffset>73660</wp:posOffset>
              </wp:positionV>
              <wp:extent cx="1766570" cy="314960"/>
              <wp:effectExtent l="18415" t="16510" r="15240" b="1143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657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24BADA" w14:textId="38211FE0" w:rsidR="000B7E01" w:rsidRPr="00DF660C" w:rsidRDefault="00FD7E4C" w:rsidP="000B7E01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="00DF660C"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</w:t>
                          </w:r>
                          <w:r w:rsidR="00DF660C"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تعيينات</w:t>
                          </w:r>
                          <w:r w:rsidR="000B7E01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في التخصصات الإنساني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EB9DD2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77.95pt;margin-top:5.8pt;width:139.1pt;height:24.8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" strokecolor="#2f5496" strokeweight="1.5pt">
              <v:textbox style="mso-fit-shape-to-text:t">
                <w:txbxContent>
                  <w:p w14:paraId="4C24BADA" w14:textId="38211FE0" w:rsidR="000B7E01" w:rsidRPr="00DF660C" w:rsidRDefault="00FD7E4C" w:rsidP="000B7E01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  <w:rtl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="00DF660C"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لل</w:t>
                    </w:r>
                    <w:r w:rsidR="00DF660C"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تعيينات</w:t>
                    </w:r>
                    <w:r w:rsidR="000B7E01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في التخصصات الإنسانية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12610A">
      <w:rPr>
        <w:noProof/>
      </w:rPr>
      <w:drawing>
        <wp:inline distT="0" distB="0" distL="0" distR="0" wp14:anchorId="6202A88A" wp14:editId="1B08936C">
          <wp:extent cx="2828925" cy="428625"/>
          <wp:effectExtent l="0" t="0" r="0" b="0"/>
          <wp:docPr id="33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A5E06">
      <w:rPr>
        <w:rFonts w:hint="cs"/>
        <w:noProof/>
        <w:rtl/>
      </w:rPr>
      <w:t xml:space="preserve">                                                                                     </w:t>
    </w:r>
    <w:r w:rsidRPr="0012610A">
      <w:rPr>
        <w:noProof/>
      </w:rPr>
      <w:drawing>
        <wp:inline distT="0" distB="0" distL="0" distR="0" wp14:anchorId="330C4F2E" wp14:editId="7A467358">
          <wp:extent cx="771525" cy="428625"/>
          <wp:effectExtent l="0" t="0" r="0" b="0"/>
          <wp:docPr id="34" name="صورة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A9941A0" w14:textId="77777777" w:rsidR="001A5E06" w:rsidRDefault="001A5E06" w:rsidP="001A5E06">
    <w:pPr>
      <w:pStyle w:val="aa"/>
    </w:pPr>
  </w:p>
  <w:p w14:paraId="34774D86" w14:textId="77777777" w:rsidR="0063531F" w:rsidRPr="004E2D28" w:rsidRDefault="0063531F" w:rsidP="001A5E06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B3A177" w14:textId="77777777" w:rsidR="0063531F" w:rsidRPr="004E2D28" w:rsidRDefault="0063531F" w:rsidP="00156293">
    <w:pPr>
      <w:pStyle w:val="aa"/>
      <w:jc w:val="center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69E968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5121F9"/>
    <w:multiLevelType w:val="hybridMultilevel"/>
    <w:tmpl w:val="2FB804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3A3778"/>
    <w:multiLevelType w:val="hybridMultilevel"/>
    <w:tmpl w:val="B79C5A4C"/>
    <w:lvl w:ilvl="0" w:tplc="83D05D4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A1C1099"/>
    <w:multiLevelType w:val="hybridMultilevel"/>
    <w:tmpl w:val="F66E72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8A54B3"/>
    <w:multiLevelType w:val="hybridMultilevel"/>
    <w:tmpl w:val="5524A4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D37DC0"/>
    <w:multiLevelType w:val="hybridMultilevel"/>
    <w:tmpl w:val="102A7D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8B40518"/>
    <w:multiLevelType w:val="hybridMultilevel"/>
    <w:tmpl w:val="C8E465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F845E1"/>
    <w:multiLevelType w:val="multilevel"/>
    <w:tmpl w:val="2FB80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1116016"/>
    <w:multiLevelType w:val="hybridMultilevel"/>
    <w:tmpl w:val="7D7EAA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61C6390"/>
    <w:multiLevelType w:val="hybridMultilevel"/>
    <w:tmpl w:val="CC22E25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3E0493"/>
    <w:multiLevelType w:val="hybridMultilevel"/>
    <w:tmpl w:val="57BE877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4DA7578F"/>
    <w:multiLevelType w:val="hybridMultilevel"/>
    <w:tmpl w:val="DEDC6126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8C0A07CC">
      <w:start w:val="1"/>
      <w:numFmt w:val="arabicAlpha"/>
      <w:lvlText w:val="%2-"/>
      <w:lvlJc w:val="left"/>
      <w:pPr>
        <w:tabs>
          <w:tab w:val="num" w:pos="1860"/>
        </w:tabs>
        <w:ind w:left="1860" w:hanging="720"/>
      </w:pPr>
      <w:rPr>
        <w:rFonts w:hint="default"/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2" w15:restartNumberingAfterBreak="0">
    <w:nsid w:val="4EF717F1"/>
    <w:multiLevelType w:val="hybridMultilevel"/>
    <w:tmpl w:val="7D882A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57D7104"/>
    <w:multiLevelType w:val="hybridMultilevel"/>
    <w:tmpl w:val="09D217B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5C76776D"/>
    <w:multiLevelType w:val="hybridMultilevel"/>
    <w:tmpl w:val="C0867B76"/>
    <w:lvl w:ilvl="0" w:tplc="0AA022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Simplified Arabic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62F6683"/>
    <w:multiLevelType w:val="hybridMultilevel"/>
    <w:tmpl w:val="B13CE3AE"/>
    <w:lvl w:ilvl="0" w:tplc="0AA022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Simplified Arabic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DA0A4A"/>
    <w:multiLevelType w:val="hybridMultilevel"/>
    <w:tmpl w:val="DBEEE63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D6921F5"/>
    <w:multiLevelType w:val="hybridMultilevel"/>
    <w:tmpl w:val="6812F6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4F061CF"/>
    <w:multiLevelType w:val="hybridMultilevel"/>
    <w:tmpl w:val="F7D2FF2C"/>
    <w:lvl w:ilvl="0" w:tplc="F18C2C84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53396C"/>
    <w:multiLevelType w:val="hybridMultilevel"/>
    <w:tmpl w:val="196CA408"/>
    <w:lvl w:ilvl="0" w:tplc="7BC4A04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9679E3"/>
    <w:multiLevelType w:val="hybridMultilevel"/>
    <w:tmpl w:val="AB64BA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8861788">
    <w:abstractNumId w:val="0"/>
  </w:num>
  <w:num w:numId="2" w16cid:durableId="734008885">
    <w:abstractNumId w:val="2"/>
  </w:num>
  <w:num w:numId="3" w16cid:durableId="2023627654">
    <w:abstractNumId w:val="9"/>
  </w:num>
  <w:num w:numId="4" w16cid:durableId="1973246006">
    <w:abstractNumId w:val="16"/>
  </w:num>
  <w:num w:numId="5" w16cid:durableId="874003199">
    <w:abstractNumId w:val="3"/>
  </w:num>
  <w:num w:numId="6" w16cid:durableId="1938052155">
    <w:abstractNumId w:val="14"/>
  </w:num>
  <w:num w:numId="7" w16cid:durableId="116684091">
    <w:abstractNumId w:val="15"/>
  </w:num>
  <w:num w:numId="8" w16cid:durableId="809246250">
    <w:abstractNumId w:val="12"/>
  </w:num>
  <w:num w:numId="9" w16cid:durableId="2020619045">
    <w:abstractNumId w:val="4"/>
  </w:num>
  <w:num w:numId="10" w16cid:durableId="593900325">
    <w:abstractNumId w:val="17"/>
  </w:num>
  <w:num w:numId="11" w16cid:durableId="993490899">
    <w:abstractNumId w:val="5"/>
  </w:num>
  <w:num w:numId="12" w16cid:durableId="1476293352">
    <w:abstractNumId w:val="6"/>
  </w:num>
  <w:num w:numId="13" w16cid:durableId="1101728061">
    <w:abstractNumId w:val="8"/>
  </w:num>
  <w:num w:numId="14" w16cid:durableId="382020294">
    <w:abstractNumId w:val="10"/>
  </w:num>
  <w:num w:numId="15" w16cid:durableId="700209688">
    <w:abstractNumId w:val="13"/>
  </w:num>
  <w:num w:numId="16" w16cid:durableId="1544252416">
    <w:abstractNumId w:val="19"/>
  </w:num>
  <w:num w:numId="17" w16cid:durableId="776175201">
    <w:abstractNumId w:val="1"/>
  </w:num>
  <w:num w:numId="18" w16cid:durableId="832648310">
    <w:abstractNumId w:val="7"/>
  </w:num>
  <w:num w:numId="19" w16cid:durableId="2029257684">
    <w:abstractNumId w:val="20"/>
  </w:num>
  <w:num w:numId="20" w16cid:durableId="120613052">
    <w:abstractNumId w:val="11"/>
  </w:num>
  <w:num w:numId="21" w16cid:durableId="6753519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>
      <o:colormru v:ext="edit" colors="#36f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jM3szAwNzAxMjFR0lEKTi0uzszPAykwNKgFALQ1Cq4tAAAA"/>
  </w:docVars>
  <w:rsids>
    <w:rsidRoot w:val="00237831"/>
    <w:rsid w:val="00001D5B"/>
    <w:rsid w:val="00010E47"/>
    <w:rsid w:val="00011D5F"/>
    <w:rsid w:val="00011DF9"/>
    <w:rsid w:val="000144E1"/>
    <w:rsid w:val="00015062"/>
    <w:rsid w:val="000154BD"/>
    <w:rsid w:val="00015C12"/>
    <w:rsid w:val="000337DF"/>
    <w:rsid w:val="00035602"/>
    <w:rsid w:val="00042EC1"/>
    <w:rsid w:val="0004323C"/>
    <w:rsid w:val="00044E5E"/>
    <w:rsid w:val="00056D1C"/>
    <w:rsid w:val="00057883"/>
    <w:rsid w:val="00057C2B"/>
    <w:rsid w:val="0006193D"/>
    <w:rsid w:val="00062C80"/>
    <w:rsid w:val="00072CBE"/>
    <w:rsid w:val="00075B63"/>
    <w:rsid w:val="00077DF5"/>
    <w:rsid w:val="00077E8D"/>
    <w:rsid w:val="00084E2A"/>
    <w:rsid w:val="000956E2"/>
    <w:rsid w:val="00096C8A"/>
    <w:rsid w:val="000A2452"/>
    <w:rsid w:val="000A3DD4"/>
    <w:rsid w:val="000A5A75"/>
    <w:rsid w:val="000A5B2F"/>
    <w:rsid w:val="000B1359"/>
    <w:rsid w:val="000B1F93"/>
    <w:rsid w:val="000B26F4"/>
    <w:rsid w:val="000B33D6"/>
    <w:rsid w:val="000B57B6"/>
    <w:rsid w:val="000B5C50"/>
    <w:rsid w:val="000B7E01"/>
    <w:rsid w:val="000C0212"/>
    <w:rsid w:val="000C0927"/>
    <w:rsid w:val="000D132D"/>
    <w:rsid w:val="000D1AB6"/>
    <w:rsid w:val="000D1F28"/>
    <w:rsid w:val="000D3247"/>
    <w:rsid w:val="000D354B"/>
    <w:rsid w:val="000D3F54"/>
    <w:rsid w:val="000D775D"/>
    <w:rsid w:val="000E0C3E"/>
    <w:rsid w:val="000E2E0F"/>
    <w:rsid w:val="000F252B"/>
    <w:rsid w:val="000F493B"/>
    <w:rsid w:val="000F6B5B"/>
    <w:rsid w:val="00100CC4"/>
    <w:rsid w:val="00103273"/>
    <w:rsid w:val="001039E0"/>
    <w:rsid w:val="00103CAE"/>
    <w:rsid w:val="00103F25"/>
    <w:rsid w:val="001116A2"/>
    <w:rsid w:val="00111E50"/>
    <w:rsid w:val="00112002"/>
    <w:rsid w:val="0011383B"/>
    <w:rsid w:val="00116026"/>
    <w:rsid w:val="00120E24"/>
    <w:rsid w:val="00121CB3"/>
    <w:rsid w:val="001237E2"/>
    <w:rsid w:val="00123EE8"/>
    <w:rsid w:val="0012404B"/>
    <w:rsid w:val="00126185"/>
    <w:rsid w:val="00126E3C"/>
    <w:rsid w:val="00130A34"/>
    <w:rsid w:val="00133116"/>
    <w:rsid w:val="001343CC"/>
    <w:rsid w:val="00137C76"/>
    <w:rsid w:val="00140ABF"/>
    <w:rsid w:val="00140BF7"/>
    <w:rsid w:val="00142A33"/>
    <w:rsid w:val="001459C6"/>
    <w:rsid w:val="00156293"/>
    <w:rsid w:val="001578CC"/>
    <w:rsid w:val="0016082A"/>
    <w:rsid w:val="00160E79"/>
    <w:rsid w:val="00161419"/>
    <w:rsid w:val="00164F83"/>
    <w:rsid w:val="00165EF9"/>
    <w:rsid w:val="00167461"/>
    <w:rsid w:val="0017380A"/>
    <w:rsid w:val="00176A6D"/>
    <w:rsid w:val="0017787D"/>
    <w:rsid w:val="001822A3"/>
    <w:rsid w:val="00182B11"/>
    <w:rsid w:val="00183DDD"/>
    <w:rsid w:val="00185885"/>
    <w:rsid w:val="00185CC3"/>
    <w:rsid w:val="0018772E"/>
    <w:rsid w:val="00197CBE"/>
    <w:rsid w:val="001A045A"/>
    <w:rsid w:val="001A5702"/>
    <w:rsid w:val="001A575D"/>
    <w:rsid w:val="001A5E06"/>
    <w:rsid w:val="001B40A9"/>
    <w:rsid w:val="001B442C"/>
    <w:rsid w:val="001B54C5"/>
    <w:rsid w:val="001C0B3C"/>
    <w:rsid w:val="001C1E28"/>
    <w:rsid w:val="001C39B1"/>
    <w:rsid w:val="001C4643"/>
    <w:rsid w:val="001C534A"/>
    <w:rsid w:val="001D0523"/>
    <w:rsid w:val="001D06EA"/>
    <w:rsid w:val="001D3BEF"/>
    <w:rsid w:val="001D5202"/>
    <w:rsid w:val="001D563E"/>
    <w:rsid w:val="001D76F4"/>
    <w:rsid w:val="001D7A24"/>
    <w:rsid w:val="001E3776"/>
    <w:rsid w:val="001F2089"/>
    <w:rsid w:val="001F69D1"/>
    <w:rsid w:val="001F72FF"/>
    <w:rsid w:val="00201546"/>
    <w:rsid w:val="00211290"/>
    <w:rsid w:val="00213D56"/>
    <w:rsid w:val="0021598D"/>
    <w:rsid w:val="00221849"/>
    <w:rsid w:val="00221FF3"/>
    <w:rsid w:val="002257A6"/>
    <w:rsid w:val="0022650C"/>
    <w:rsid w:val="002268CC"/>
    <w:rsid w:val="00227F5A"/>
    <w:rsid w:val="0023268F"/>
    <w:rsid w:val="002333FA"/>
    <w:rsid w:val="0023425F"/>
    <w:rsid w:val="0023676D"/>
    <w:rsid w:val="00237831"/>
    <w:rsid w:val="0024019B"/>
    <w:rsid w:val="00241425"/>
    <w:rsid w:val="00241803"/>
    <w:rsid w:val="00242B37"/>
    <w:rsid w:val="002502A8"/>
    <w:rsid w:val="00250437"/>
    <w:rsid w:val="0025197A"/>
    <w:rsid w:val="00254E23"/>
    <w:rsid w:val="00260E7D"/>
    <w:rsid w:val="00262E49"/>
    <w:rsid w:val="00263522"/>
    <w:rsid w:val="002662A7"/>
    <w:rsid w:val="002731A8"/>
    <w:rsid w:val="002753B4"/>
    <w:rsid w:val="00275599"/>
    <w:rsid w:val="00282329"/>
    <w:rsid w:val="00283C85"/>
    <w:rsid w:val="0028607E"/>
    <w:rsid w:val="002A0099"/>
    <w:rsid w:val="002A0F4B"/>
    <w:rsid w:val="002A49A5"/>
    <w:rsid w:val="002B0485"/>
    <w:rsid w:val="002B3D6E"/>
    <w:rsid w:val="002B5665"/>
    <w:rsid w:val="002B5B0F"/>
    <w:rsid w:val="002B5DAE"/>
    <w:rsid w:val="002B61B8"/>
    <w:rsid w:val="002B74AB"/>
    <w:rsid w:val="002B7576"/>
    <w:rsid w:val="002C1833"/>
    <w:rsid w:val="002C1E14"/>
    <w:rsid w:val="002C4194"/>
    <w:rsid w:val="002C486B"/>
    <w:rsid w:val="002C4A09"/>
    <w:rsid w:val="002C58A4"/>
    <w:rsid w:val="002D047C"/>
    <w:rsid w:val="002D07CE"/>
    <w:rsid w:val="002D1757"/>
    <w:rsid w:val="002D22AB"/>
    <w:rsid w:val="002D2B7F"/>
    <w:rsid w:val="002D4F72"/>
    <w:rsid w:val="002D5375"/>
    <w:rsid w:val="002E1B3D"/>
    <w:rsid w:val="002E50C5"/>
    <w:rsid w:val="002F2955"/>
    <w:rsid w:val="002F3E71"/>
    <w:rsid w:val="00300907"/>
    <w:rsid w:val="00300C89"/>
    <w:rsid w:val="00303859"/>
    <w:rsid w:val="00305C21"/>
    <w:rsid w:val="00305CF5"/>
    <w:rsid w:val="00306176"/>
    <w:rsid w:val="00310A5B"/>
    <w:rsid w:val="00313468"/>
    <w:rsid w:val="00313F44"/>
    <w:rsid w:val="00317980"/>
    <w:rsid w:val="00324040"/>
    <w:rsid w:val="00324087"/>
    <w:rsid w:val="00325DC5"/>
    <w:rsid w:val="00325E09"/>
    <w:rsid w:val="00326311"/>
    <w:rsid w:val="00330A7B"/>
    <w:rsid w:val="00330DBB"/>
    <w:rsid w:val="00333333"/>
    <w:rsid w:val="00334AE4"/>
    <w:rsid w:val="003377EB"/>
    <w:rsid w:val="003509D9"/>
    <w:rsid w:val="003517D5"/>
    <w:rsid w:val="003529AB"/>
    <w:rsid w:val="00354A4B"/>
    <w:rsid w:val="00356E0A"/>
    <w:rsid w:val="003578C0"/>
    <w:rsid w:val="00360BF2"/>
    <w:rsid w:val="00360BFB"/>
    <w:rsid w:val="00361AB1"/>
    <w:rsid w:val="00362960"/>
    <w:rsid w:val="003666A8"/>
    <w:rsid w:val="00374CB2"/>
    <w:rsid w:val="00375BAE"/>
    <w:rsid w:val="003762DB"/>
    <w:rsid w:val="00382788"/>
    <w:rsid w:val="00384396"/>
    <w:rsid w:val="00384756"/>
    <w:rsid w:val="0038679F"/>
    <w:rsid w:val="00386E31"/>
    <w:rsid w:val="0039317A"/>
    <w:rsid w:val="00393F8C"/>
    <w:rsid w:val="00394AD9"/>
    <w:rsid w:val="003956E9"/>
    <w:rsid w:val="003A1769"/>
    <w:rsid w:val="003A1AC8"/>
    <w:rsid w:val="003A2FE7"/>
    <w:rsid w:val="003A3E08"/>
    <w:rsid w:val="003A4C56"/>
    <w:rsid w:val="003A57D4"/>
    <w:rsid w:val="003B212F"/>
    <w:rsid w:val="003B34FF"/>
    <w:rsid w:val="003B446F"/>
    <w:rsid w:val="003B4F1E"/>
    <w:rsid w:val="003B6F5B"/>
    <w:rsid w:val="003B7B52"/>
    <w:rsid w:val="003C0201"/>
    <w:rsid w:val="003C0489"/>
    <w:rsid w:val="003C0C93"/>
    <w:rsid w:val="003C0EA5"/>
    <w:rsid w:val="003C4849"/>
    <w:rsid w:val="003C56B3"/>
    <w:rsid w:val="003C5E8E"/>
    <w:rsid w:val="003D43E7"/>
    <w:rsid w:val="003D5174"/>
    <w:rsid w:val="003E0E4D"/>
    <w:rsid w:val="003E2E85"/>
    <w:rsid w:val="003E447B"/>
    <w:rsid w:val="003E72A8"/>
    <w:rsid w:val="003E7765"/>
    <w:rsid w:val="003F5331"/>
    <w:rsid w:val="003F640D"/>
    <w:rsid w:val="003F7C8E"/>
    <w:rsid w:val="00400E9F"/>
    <w:rsid w:val="0040132F"/>
    <w:rsid w:val="00403196"/>
    <w:rsid w:val="004038D4"/>
    <w:rsid w:val="004069CE"/>
    <w:rsid w:val="00420416"/>
    <w:rsid w:val="004225F5"/>
    <w:rsid w:val="004230DB"/>
    <w:rsid w:val="004241D4"/>
    <w:rsid w:val="00433A19"/>
    <w:rsid w:val="00434665"/>
    <w:rsid w:val="00435F1F"/>
    <w:rsid w:val="00436892"/>
    <w:rsid w:val="00437642"/>
    <w:rsid w:val="00442406"/>
    <w:rsid w:val="00442953"/>
    <w:rsid w:val="0045059E"/>
    <w:rsid w:val="00457AFB"/>
    <w:rsid w:val="00462F5D"/>
    <w:rsid w:val="00464901"/>
    <w:rsid w:val="00464D4D"/>
    <w:rsid w:val="00467B95"/>
    <w:rsid w:val="00471EB8"/>
    <w:rsid w:val="00472A22"/>
    <w:rsid w:val="004760ED"/>
    <w:rsid w:val="004764FA"/>
    <w:rsid w:val="00477EE9"/>
    <w:rsid w:val="00483AC2"/>
    <w:rsid w:val="00483C4B"/>
    <w:rsid w:val="00490811"/>
    <w:rsid w:val="004926DB"/>
    <w:rsid w:val="0049466F"/>
    <w:rsid w:val="004952E7"/>
    <w:rsid w:val="004954C3"/>
    <w:rsid w:val="004A1983"/>
    <w:rsid w:val="004A1F2F"/>
    <w:rsid w:val="004A2D6F"/>
    <w:rsid w:val="004B36F7"/>
    <w:rsid w:val="004C01A7"/>
    <w:rsid w:val="004C02BC"/>
    <w:rsid w:val="004C05E9"/>
    <w:rsid w:val="004C14E2"/>
    <w:rsid w:val="004C28A1"/>
    <w:rsid w:val="004C35C3"/>
    <w:rsid w:val="004C3889"/>
    <w:rsid w:val="004C3D48"/>
    <w:rsid w:val="004C7813"/>
    <w:rsid w:val="004C7FBE"/>
    <w:rsid w:val="004D5500"/>
    <w:rsid w:val="004D78DF"/>
    <w:rsid w:val="004E0BD7"/>
    <w:rsid w:val="004E1510"/>
    <w:rsid w:val="004E1DCB"/>
    <w:rsid w:val="004E2D28"/>
    <w:rsid w:val="004E35F0"/>
    <w:rsid w:val="004E6B56"/>
    <w:rsid w:val="004F0F5C"/>
    <w:rsid w:val="004F1DB5"/>
    <w:rsid w:val="004F3169"/>
    <w:rsid w:val="004F61F5"/>
    <w:rsid w:val="004F68C9"/>
    <w:rsid w:val="005016F0"/>
    <w:rsid w:val="00503E2A"/>
    <w:rsid w:val="0050477D"/>
    <w:rsid w:val="00510179"/>
    <w:rsid w:val="005105C6"/>
    <w:rsid w:val="00516C1A"/>
    <w:rsid w:val="00517DD9"/>
    <w:rsid w:val="00521D40"/>
    <w:rsid w:val="00524041"/>
    <w:rsid w:val="0052468B"/>
    <w:rsid w:val="00524A02"/>
    <w:rsid w:val="005253D0"/>
    <w:rsid w:val="00536036"/>
    <w:rsid w:val="005404EF"/>
    <w:rsid w:val="00540609"/>
    <w:rsid w:val="00541B9B"/>
    <w:rsid w:val="005423B2"/>
    <w:rsid w:val="005424D6"/>
    <w:rsid w:val="0054303F"/>
    <w:rsid w:val="0054445D"/>
    <w:rsid w:val="00544CDD"/>
    <w:rsid w:val="0055046E"/>
    <w:rsid w:val="00551501"/>
    <w:rsid w:val="0055247C"/>
    <w:rsid w:val="005526D9"/>
    <w:rsid w:val="00552B8A"/>
    <w:rsid w:val="005555EC"/>
    <w:rsid w:val="005556FE"/>
    <w:rsid w:val="00555D2B"/>
    <w:rsid w:val="00560107"/>
    <w:rsid w:val="00560796"/>
    <w:rsid w:val="0056166B"/>
    <w:rsid w:val="00562123"/>
    <w:rsid w:val="00562801"/>
    <w:rsid w:val="005630CC"/>
    <w:rsid w:val="005759E8"/>
    <w:rsid w:val="00585E3C"/>
    <w:rsid w:val="00586A2B"/>
    <w:rsid w:val="00593489"/>
    <w:rsid w:val="00594C64"/>
    <w:rsid w:val="0059611F"/>
    <w:rsid w:val="005A210D"/>
    <w:rsid w:val="005B4121"/>
    <w:rsid w:val="005C6106"/>
    <w:rsid w:val="005C676E"/>
    <w:rsid w:val="005C7BDD"/>
    <w:rsid w:val="005D3DBD"/>
    <w:rsid w:val="005D615A"/>
    <w:rsid w:val="005D6AA6"/>
    <w:rsid w:val="005D6E46"/>
    <w:rsid w:val="005E550D"/>
    <w:rsid w:val="005E7C1A"/>
    <w:rsid w:val="005F0B00"/>
    <w:rsid w:val="005F0C9B"/>
    <w:rsid w:val="005F29EC"/>
    <w:rsid w:val="00600236"/>
    <w:rsid w:val="00601476"/>
    <w:rsid w:val="0060321C"/>
    <w:rsid w:val="00603D1D"/>
    <w:rsid w:val="00605DC5"/>
    <w:rsid w:val="00610A29"/>
    <w:rsid w:val="0062238E"/>
    <w:rsid w:val="0062312C"/>
    <w:rsid w:val="00627EBD"/>
    <w:rsid w:val="0063531F"/>
    <w:rsid w:val="00651F6C"/>
    <w:rsid w:val="00654B34"/>
    <w:rsid w:val="00655902"/>
    <w:rsid w:val="00660E6C"/>
    <w:rsid w:val="00666A74"/>
    <w:rsid w:val="00673A72"/>
    <w:rsid w:val="00675478"/>
    <w:rsid w:val="006775FD"/>
    <w:rsid w:val="00681572"/>
    <w:rsid w:val="006823DF"/>
    <w:rsid w:val="00690862"/>
    <w:rsid w:val="0069305B"/>
    <w:rsid w:val="00695A38"/>
    <w:rsid w:val="00696C1C"/>
    <w:rsid w:val="006A0456"/>
    <w:rsid w:val="006A2AC5"/>
    <w:rsid w:val="006A2BB4"/>
    <w:rsid w:val="006A3223"/>
    <w:rsid w:val="006A7364"/>
    <w:rsid w:val="006B0CB9"/>
    <w:rsid w:val="006B6384"/>
    <w:rsid w:val="006C4086"/>
    <w:rsid w:val="006C40F8"/>
    <w:rsid w:val="006D592F"/>
    <w:rsid w:val="006E04D4"/>
    <w:rsid w:val="006E1F30"/>
    <w:rsid w:val="006E64E2"/>
    <w:rsid w:val="006E6972"/>
    <w:rsid w:val="006F6751"/>
    <w:rsid w:val="006F7AAE"/>
    <w:rsid w:val="00700465"/>
    <w:rsid w:val="007021AB"/>
    <w:rsid w:val="007029DF"/>
    <w:rsid w:val="00704F05"/>
    <w:rsid w:val="007057F9"/>
    <w:rsid w:val="007077A0"/>
    <w:rsid w:val="00712AED"/>
    <w:rsid w:val="00712C88"/>
    <w:rsid w:val="0071775C"/>
    <w:rsid w:val="007179D6"/>
    <w:rsid w:val="00720747"/>
    <w:rsid w:val="00721172"/>
    <w:rsid w:val="00721F5D"/>
    <w:rsid w:val="00726DDA"/>
    <w:rsid w:val="007350E7"/>
    <w:rsid w:val="00736C27"/>
    <w:rsid w:val="00736E8E"/>
    <w:rsid w:val="00741C4E"/>
    <w:rsid w:val="00743F3F"/>
    <w:rsid w:val="00760137"/>
    <w:rsid w:val="00763956"/>
    <w:rsid w:val="00766DC2"/>
    <w:rsid w:val="00766F6A"/>
    <w:rsid w:val="007717BF"/>
    <w:rsid w:val="00772607"/>
    <w:rsid w:val="00776F42"/>
    <w:rsid w:val="00777D9D"/>
    <w:rsid w:val="00780F61"/>
    <w:rsid w:val="00780FB6"/>
    <w:rsid w:val="00781523"/>
    <w:rsid w:val="0078191A"/>
    <w:rsid w:val="00783BDB"/>
    <w:rsid w:val="007841C0"/>
    <w:rsid w:val="00790349"/>
    <w:rsid w:val="00793990"/>
    <w:rsid w:val="00796BED"/>
    <w:rsid w:val="00797203"/>
    <w:rsid w:val="007A4E96"/>
    <w:rsid w:val="007A5869"/>
    <w:rsid w:val="007A5BC9"/>
    <w:rsid w:val="007A755C"/>
    <w:rsid w:val="007B03F5"/>
    <w:rsid w:val="007B1AC1"/>
    <w:rsid w:val="007B3602"/>
    <w:rsid w:val="007B4D4B"/>
    <w:rsid w:val="007B4F7E"/>
    <w:rsid w:val="007B5306"/>
    <w:rsid w:val="007B78A7"/>
    <w:rsid w:val="007B7CF6"/>
    <w:rsid w:val="007C25E0"/>
    <w:rsid w:val="007C391C"/>
    <w:rsid w:val="007C4C4E"/>
    <w:rsid w:val="007D0832"/>
    <w:rsid w:val="007D09FF"/>
    <w:rsid w:val="007D1660"/>
    <w:rsid w:val="007D24FE"/>
    <w:rsid w:val="007D258D"/>
    <w:rsid w:val="007D2FA7"/>
    <w:rsid w:val="007D3CE7"/>
    <w:rsid w:val="007D5670"/>
    <w:rsid w:val="007D68B1"/>
    <w:rsid w:val="007E0CD9"/>
    <w:rsid w:val="007E15ED"/>
    <w:rsid w:val="007E28D6"/>
    <w:rsid w:val="007E3EE3"/>
    <w:rsid w:val="007F2474"/>
    <w:rsid w:val="007F2D95"/>
    <w:rsid w:val="007F2E9D"/>
    <w:rsid w:val="007F3CC1"/>
    <w:rsid w:val="007F7F00"/>
    <w:rsid w:val="00804223"/>
    <w:rsid w:val="00807FD7"/>
    <w:rsid w:val="00812196"/>
    <w:rsid w:val="008152E5"/>
    <w:rsid w:val="008165D4"/>
    <w:rsid w:val="008218B2"/>
    <w:rsid w:val="00821F5C"/>
    <w:rsid w:val="0082211D"/>
    <w:rsid w:val="0082547D"/>
    <w:rsid w:val="00825DE6"/>
    <w:rsid w:val="00826B68"/>
    <w:rsid w:val="00831A39"/>
    <w:rsid w:val="00834CE4"/>
    <w:rsid w:val="00834D35"/>
    <w:rsid w:val="00835AC7"/>
    <w:rsid w:val="00836899"/>
    <w:rsid w:val="008407C2"/>
    <w:rsid w:val="00840C5C"/>
    <w:rsid w:val="0084244D"/>
    <w:rsid w:val="00843938"/>
    <w:rsid w:val="00844281"/>
    <w:rsid w:val="00844809"/>
    <w:rsid w:val="0084517E"/>
    <w:rsid w:val="00852BDA"/>
    <w:rsid w:val="008530DF"/>
    <w:rsid w:val="00853BCF"/>
    <w:rsid w:val="008549C3"/>
    <w:rsid w:val="00856ACD"/>
    <w:rsid w:val="008570AC"/>
    <w:rsid w:val="008628AA"/>
    <w:rsid w:val="008643AB"/>
    <w:rsid w:val="008724B8"/>
    <w:rsid w:val="008741DF"/>
    <w:rsid w:val="00886A4A"/>
    <w:rsid w:val="008907AD"/>
    <w:rsid w:val="00895E79"/>
    <w:rsid w:val="00895F71"/>
    <w:rsid w:val="00896160"/>
    <w:rsid w:val="008962E9"/>
    <w:rsid w:val="008964DA"/>
    <w:rsid w:val="008A1688"/>
    <w:rsid w:val="008A2A6B"/>
    <w:rsid w:val="008A2DDB"/>
    <w:rsid w:val="008A2F0C"/>
    <w:rsid w:val="008A3760"/>
    <w:rsid w:val="008A625B"/>
    <w:rsid w:val="008A67CF"/>
    <w:rsid w:val="008B0539"/>
    <w:rsid w:val="008B0BEA"/>
    <w:rsid w:val="008B1D62"/>
    <w:rsid w:val="008B382F"/>
    <w:rsid w:val="008B670C"/>
    <w:rsid w:val="008B69CF"/>
    <w:rsid w:val="008C01DB"/>
    <w:rsid w:val="008C1E18"/>
    <w:rsid w:val="008C1F4F"/>
    <w:rsid w:val="008C3548"/>
    <w:rsid w:val="008D3077"/>
    <w:rsid w:val="008D3703"/>
    <w:rsid w:val="008D4152"/>
    <w:rsid w:val="008D6F41"/>
    <w:rsid w:val="008E0657"/>
    <w:rsid w:val="008E2A31"/>
    <w:rsid w:val="008E5ADB"/>
    <w:rsid w:val="008F4392"/>
    <w:rsid w:val="008F4649"/>
    <w:rsid w:val="008F5149"/>
    <w:rsid w:val="008F77E3"/>
    <w:rsid w:val="00902E98"/>
    <w:rsid w:val="0090302C"/>
    <w:rsid w:val="00906FE0"/>
    <w:rsid w:val="009115D8"/>
    <w:rsid w:val="00912291"/>
    <w:rsid w:val="00912F1E"/>
    <w:rsid w:val="00915570"/>
    <w:rsid w:val="00923EF1"/>
    <w:rsid w:val="009248D6"/>
    <w:rsid w:val="009302EC"/>
    <w:rsid w:val="00936975"/>
    <w:rsid w:val="00940E0C"/>
    <w:rsid w:val="00941A34"/>
    <w:rsid w:val="00947E44"/>
    <w:rsid w:val="00951ABA"/>
    <w:rsid w:val="0095435C"/>
    <w:rsid w:val="00955290"/>
    <w:rsid w:val="009570CC"/>
    <w:rsid w:val="00963E57"/>
    <w:rsid w:val="009678E5"/>
    <w:rsid w:val="00971F28"/>
    <w:rsid w:val="009730F6"/>
    <w:rsid w:val="00974A9F"/>
    <w:rsid w:val="00975475"/>
    <w:rsid w:val="009806FD"/>
    <w:rsid w:val="00983C67"/>
    <w:rsid w:val="009865BB"/>
    <w:rsid w:val="009876FE"/>
    <w:rsid w:val="009904FD"/>
    <w:rsid w:val="00990F30"/>
    <w:rsid w:val="0099654A"/>
    <w:rsid w:val="00996D57"/>
    <w:rsid w:val="00997741"/>
    <w:rsid w:val="009A04CD"/>
    <w:rsid w:val="009A3D6A"/>
    <w:rsid w:val="009A51F9"/>
    <w:rsid w:val="009A7A13"/>
    <w:rsid w:val="009B1FD6"/>
    <w:rsid w:val="009B678C"/>
    <w:rsid w:val="009C1BA8"/>
    <w:rsid w:val="009C1E50"/>
    <w:rsid w:val="009C39BB"/>
    <w:rsid w:val="009D1653"/>
    <w:rsid w:val="009D303E"/>
    <w:rsid w:val="009D6323"/>
    <w:rsid w:val="009D690D"/>
    <w:rsid w:val="009E1057"/>
    <w:rsid w:val="009E4B7D"/>
    <w:rsid w:val="009E5774"/>
    <w:rsid w:val="009E5B23"/>
    <w:rsid w:val="009E7507"/>
    <w:rsid w:val="009F3E54"/>
    <w:rsid w:val="00A00848"/>
    <w:rsid w:val="00A010B1"/>
    <w:rsid w:val="00A05630"/>
    <w:rsid w:val="00A11E9B"/>
    <w:rsid w:val="00A128F8"/>
    <w:rsid w:val="00A16D59"/>
    <w:rsid w:val="00A24E3E"/>
    <w:rsid w:val="00A2621E"/>
    <w:rsid w:val="00A2625E"/>
    <w:rsid w:val="00A35C62"/>
    <w:rsid w:val="00A44282"/>
    <w:rsid w:val="00A44449"/>
    <w:rsid w:val="00A4463B"/>
    <w:rsid w:val="00A448C6"/>
    <w:rsid w:val="00A520C6"/>
    <w:rsid w:val="00A53535"/>
    <w:rsid w:val="00A54355"/>
    <w:rsid w:val="00A5550E"/>
    <w:rsid w:val="00A57008"/>
    <w:rsid w:val="00A63312"/>
    <w:rsid w:val="00A6656E"/>
    <w:rsid w:val="00A675B9"/>
    <w:rsid w:val="00A70E39"/>
    <w:rsid w:val="00A73A16"/>
    <w:rsid w:val="00A75446"/>
    <w:rsid w:val="00A81573"/>
    <w:rsid w:val="00A831B3"/>
    <w:rsid w:val="00A87E6B"/>
    <w:rsid w:val="00A90980"/>
    <w:rsid w:val="00AA00D7"/>
    <w:rsid w:val="00AA180C"/>
    <w:rsid w:val="00AA2ADF"/>
    <w:rsid w:val="00AA4C86"/>
    <w:rsid w:val="00AA7FED"/>
    <w:rsid w:val="00AB1D55"/>
    <w:rsid w:val="00AB218F"/>
    <w:rsid w:val="00AB2A39"/>
    <w:rsid w:val="00AB4300"/>
    <w:rsid w:val="00AC01FE"/>
    <w:rsid w:val="00AC108D"/>
    <w:rsid w:val="00AC2B92"/>
    <w:rsid w:val="00AC4D0E"/>
    <w:rsid w:val="00AD16C1"/>
    <w:rsid w:val="00AD7844"/>
    <w:rsid w:val="00AE02ED"/>
    <w:rsid w:val="00AE0824"/>
    <w:rsid w:val="00AE1C55"/>
    <w:rsid w:val="00AE2780"/>
    <w:rsid w:val="00AF5D40"/>
    <w:rsid w:val="00AF61F5"/>
    <w:rsid w:val="00AF7C97"/>
    <w:rsid w:val="00B064B3"/>
    <w:rsid w:val="00B10EB6"/>
    <w:rsid w:val="00B13891"/>
    <w:rsid w:val="00B13C4A"/>
    <w:rsid w:val="00B14A74"/>
    <w:rsid w:val="00B17D19"/>
    <w:rsid w:val="00B30757"/>
    <w:rsid w:val="00B30C79"/>
    <w:rsid w:val="00B35930"/>
    <w:rsid w:val="00B4605A"/>
    <w:rsid w:val="00B52AB7"/>
    <w:rsid w:val="00B54FF4"/>
    <w:rsid w:val="00B57B6D"/>
    <w:rsid w:val="00B6231A"/>
    <w:rsid w:val="00B64C34"/>
    <w:rsid w:val="00B64C9E"/>
    <w:rsid w:val="00B66297"/>
    <w:rsid w:val="00B67410"/>
    <w:rsid w:val="00B72C33"/>
    <w:rsid w:val="00B7318A"/>
    <w:rsid w:val="00B734FA"/>
    <w:rsid w:val="00B73FE8"/>
    <w:rsid w:val="00B74CEE"/>
    <w:rsid w:val="00B7786C"/>
    <w:rsid w:val="00B82401"/>
    <w:rsid w:val="00B82711"/>
    <w:rsid w:val="00B836AB"/>
    <w:rsid w:val="00B87E88"/>
    <w:rsid w:val="00B9280C"/>
    <w:rsid w:val="00B942CD"/>
    <w:rsid w:val="00B96411"/>
    <w:rsid w:val="00BA164A"/>
    <w:rsid w:val="00BA1EC4"/>
    <w:rsid w:val="00BB1FAC"/>
    <w:rsid w:val="00BB4466"/>
    <w:rsid w:val="00BB4BD0"/>
    <w:rsid w:val="00BB5DCB"/>
    <w:rsid w:val="00BB61A1"/>
    <w:rsid w:val="00BB7D2A"/>
    <w:rsid w:val="00BC330B"/>
    <w:rsid w:val="00BC4046"/>
    <w:rsid w:val="00BD030A"/>
    <w:rsid w:val="00BD39A7"/>
    <w:rsid w:val="00BD602D"/>
    <w:rsid w:val="00BE088D"/>
    <w:rsid w:val="00BE3BA1"/>
    <w:rsid w:val="00BE4F1E"/>
    <w:rsid w:val="00BE5661"/>
    <w:rsid w:val="00BE7328"/>
    <w:rsid w:val="00BE73D7"/>
    <w:rsid w:val="00BF5BB8"/>
    <w:rsid w:val="00BF73AE"/>
    <w:rsid w:val="00C00A74"/>
    <w:rsid w:val="00C0365E"/>
    <w:rsid w:val="00C0470A"/>
    <w:rsid w:val="00C04EB9"/>
    <w:rsid w:val="00C1059B"/>
    <w:rsid w:val="00C12C89"/>
    <w:rsid w:val="00C171E5"/>
    <w:rsid w:val="00C21CF5"/>
    <w:rsid w:val="00C257BE"/>
    <w:rsid w:val="00C30736"/>
    <w:rsid w:val="00C32D60"/>
    <w:rsid w:val="00C34D95"/>
    <w:rsid w:val="00C36C82"/>
    <w:rsid w:val="00C36E44"/>
    <w:rsid w:val="00C41658"/>
    <w:rsid w:val="00C41D73"/>
    <w:rsid w:val="00C522A2"/>
    <w:rsid w:val="00C538D5"/>
    <w:rsid w:val="00C55F42"/>
    <w:rsid w:val="00C56BFC"/>
    <w:rsid w:val="00C61DDE"/>
    <w:rsid w:val="00C65184"/>
    <w:rsid w:val="00C65317"/>
    <w:rsid w:val="00C733FA"/>
    <w:rsid w:val="00C742F4"/>
    <w:rsid w:val="00C747A4"/>
    <w:rsid w:val="00C76FA2"/>
    <w:rsid w:val="00C81025"/>
    <w:rsid w:val="00C8113B"/>
    <w:rsid w:val="00C8475E"/>
    <w:rsid w:val="00C84D4D"/>
    <w:rsid w:val="00C8567F"/>
    <w:rsid w:val="00C85C7B"/>
    <w:rsid w:val="00C85F6A"/>
    <w:rsid w:val="00C91FEE"/>
    <w:rsid w:val="00C921FC"/>
    <w:rsid w:val="00C92852"/>
    <w:rsid w:val="00C9639B"/>
    <w:rsid w:val="00C976EE"/>
    <w:rsid w:val="00CA1D78"/>
    <w:rsid w:val="00CA2043"/>
    <w:rsid w:val="00CA30BC"/>
    <w:rsid w:val="00CA47FB"/>
    <w:rsid w:val="00CA6D60"/>
    <w:rsid w:val="00CA77DE"/>
    <w:rsid w:val="00CA7F8D"/>
    <w:rsid w:val="00CB050E"/>
    <w:rsid w:val="00CB5432"/>
    <w:rsid w:val="00CB5B7F"/>
    <w:rsid w:val="00CC78D2"/>
    <w:rsid w:val="00CC7D7D"/>
    <w:rsid w:val="00CD085B"/>
    <w:rsid w:val="00CD1996"/>
    <w:rsid w:val="00CD1B93"/>
    <w:rsid w:val="00CD4FA0"/>
    <w:rsid w:val="00CE0E58"/>
    <w:rsid w:val="00CE1B6F"/>
    <w:rsid w:val="00CE2EAB"/>
    <w:rsid w:val="00CE3B51"/>
    <w:rsid w:val="00CE581D"/>
    <w:rsid w:val="00CF2D3F"/>
    <w:rsid w:val="00CF3F14"/>
    <w:rsid w:val="00CF5124"/>
    <w:rsid w:val="00D053F9"/>
    <w:rsid w:val="00D0575A"/>
    <w:rsid w:val="00D06CD4"/>
    <w:rsid w:val="00D11229"/>
    <w:rsid w:val="00D14476"/>
    <w:rsid w:val="00D14965"/>
    <w:rsid w:val="00D16393"/>
    <w:rsid w:val="00D231A6"/>
    <w:rsid w:val="00D2599A"/>
    <w:rsid w:val="00D264C2"/>
    <w:rsid w:val="00D26871"/>
    <w:rsid w:val="00D271F7"/>
    <w:rsid w:val="00D30E90"/>
    <w:rsid w:val="00D36E41"/>
    <w:rsid w:val="00D37171"/>
    <w:rsid w:val="00D412D0"/>
    <w:rsid w:val="00D4209C"/>
    <w:rsid w:val="00D43805"/>
    <w:rsid w:val="00D4621C"/>
    <w:rsid w:val="00D46D6B"/>
    <w:rsid w:val="00D51C66"/>
    <w:rsid w:val="00D52940"/>
    <w:rsid w:val="00D537FC"/>
    <w:rsid w:val="00D5428F"/>
    <w:rsid w:val="00D56BC5"/>
    <w:rsid w:val="00D56BFF"/>
    <w:rsid w:val="00D60124"/>
    <w:rsid w:val="00D62E46"/>
    <w:rsid w:val="00D637B4"/>
    <w:rsid w:val="00D63C13"/>
    <w:rsid w:val="00D7074B"/>
    <w:rsid w:val="00D71457"/>
    <w:rsid w:val="00D80A67"/>
    <w:rsid w:val="00D813BF"/>
    <w:rsid w:val="00D82DFA"/>
    <w:rsid w:val="00D83129"/>
    <w:rsid w:val="00D832B1"/>
    <w:rsid w:val="00D83381"/>
    <w:rsid w:val="00D9104D"/>
    <w:rsid w:val="00D91327"/>
    <w:rsid w:val="00D91BA3"/>
    <w:rsid w:val="00D93EA5"/>
    <w:rsid w:val="00D9433C"/>
    <w:rsid w:val="00D94C41"/>
    <w:rsid w:val="00D95BC0"/>
    <w:rsid w:val="00DA10D6"/>
    <w:rsid w:val="00DA49A4"/>
    <w:rsid w:val="00DA4BCB"/>
    <w:rsid w:val="00DA56E0"/>
    <w:rsid w:val="00DA695E"/>
    <w:rsid w:val="00DA782C"/>
    <w:rsid w:val="00DA7A51"/>
    <w:rsid w:val="00DB37EF"/>
    <w:rsid w:val="00DB4605"/>
    <w:rsid w:val="00DB4755"/>
    <w:rsid w:val="00DB7919"/>
    <w:rsid w:val="00DC49D4"/>
    <w:rsid w:val="00DC4C21"/>
    <w:rsid w:val="00DC68C7"/>
    <w:rsid w:val="00DD0B9E"/>
    <w:rsid w:val="00DD6CC8"/>
    <w:rsid w:val="00DD6DC6"/>
    <w:rsid w:val="00DD7F95"/>
    <w:rsid w:val="00DE45A2"/>
    <w:rsid w:val="00DE640E"/>
    <w:rsid w:val="00DE6817"/>
    <w:rsid w:val="00DE70A3"/>
    <w:rsid w:val="00DE7FFC"/>
    <w:rsid w:val="00DF3206"/>
    <w:rsid w:val="00DF3388"/>
    <w:rsid w:val="00DF5513"/>
    <w:rsid w:val="00DF660C"/>
    <w:rsid w:val="00DF73FC"/>
    <w:rsid w:val="00DF7CEF"/>
    <w:rsid w:val="00E050AB"/>
    <w:rsid w:val="00E052C6"/>
    <w:rsid w:val="00E117C5"/>
    <w:rsid w:val="00E12438"/>
    <w:rsid w:val="00E1318D"/>
    <w:rsid w:val="00E142C0"/>
    <w:rsid w:val="00E147CE"/>
    <w:rsid w:val="00E14DA6"/>
    <w:rsid w:val="00E16E36"/>
    <w:rsid w:val="00E170A6"/>
    <w:rsid w:val="00E1776F"/>
    <w:rsid w:val="00E17966"/>
    <w:rsid w:val="00E20941"/>
    <w:rsid w:val="00E21B5C"/>
    <w:rsid w:val="00E24949"/>
    <w:rsid w:val="00E27FD3"/>
    <w:rsid w:val="00E3220D"/>
    <w:rsid w:val="00E33767"/>
    <w:rsid w:val="00E33795"/>
    <w:rsid w:val="00E33C75"/>
    <w:rsid w:val="00E40194"/>
    <w:rsid w:val="00E40CCE"/>
    <w:rsid w:val="00E412CB"/>
    <w:rsid w:val="00E41868"/>
    <w:rsid w:val="00E41B1E"/>
    <w:rsid w:val="00E42672"/>
    <w:rsid w:val="00E429B8"/>
    <w:rsid w:val="00E44A2E"/>
    <w:rsid w:val="00E45C95"/>
    <w:rsid w:val="00E5581E"/>
    <w:rsid w:val="00E606D1"/>
    <w:rsid w:val="00E61487"/>
    <w:rsid w:val="00E62B20"/>
    <w:rsid w:val="00E645E5"/>
    <w:rsid w:val="00E65867"/>
    <w:rsid w:val="00E80D39"/>
    <w:rsid w:val="00E8122C"/>
    <w:rsid w:val="00E826DD"/>
    <w:rsid w:val="00E84A3C"/>
    <w:rsid w:val="00E85BF5"/>
    <w:rsid w:val="00E90645"/>
    <w:rsid w:val="00E92272"/>
    <w:rsid w:val="00E9268F"/>
    <w:rsid w:val="00E961F2"/>
    <w:rsid w:val="00EA06FF"/>
    <w:rsid w:val="00EA4E3D"/>
    <w:rsid w:val="00EA508C"/>
    <w:rsid w:val="00EA7530"/>
    <w:rsid w:val="00EB1455"/>
    <w:rsid w:val="00EB1CF6"/>
    <w:rsid w:val="00EB21CF"/>
    <w:rsid w:val="00EB4042"/>
    <w:rsid w:val="00EC3B0A"/>
    <w:rsid w:val="00EC3D51"/>
    <w:rsid w:val="00ED1E76"/>
    <w:rsid w:val="00ED54A6"/>
    <w:rsid w:val="00EE4662"/>
    <w:rsid w:val="00EF426A"/>
    <w:rsid w:val="00F0312B"/>
    <w:rsid w:val="00F03C26"/>
    <w:rsid w:val="00F03DD5"/>
    <w:rsid w:val="00F04B94"/>
    <w:rsid w:val="00F04DBE"/>
    <w:rsid w:val="00F06068"/>
    <w:rsid w:val="00F06871"/>
    <w:rsid w:val="00F07635"/>
    <w:rsid w:val="00F105F4"/>
    <w:rsid w:val="00F10D5A"/>
    <w:rsid w:val="00F12BB1"/>
    <w:rsid w:val="00F17A51"/>
    <w:rsid w:val="00F200E3"/>
    <w:rsid w:val="00F206DC"/>
    <w:rsid w:val="00F23EB5"/>
    <w:rsid w:val="00F26F9E"/>
    <w:rsid w:val="00F3153D"/>
    <w:rsid w:val="00F3204C"/>
    <w:rsid w:val="00F35254"/>
    <w:rsid w:val="00F43368"/>
    <w:rsid w:val="00F4369C"/>
    <w:rsid w:val="00F4553D"/>
    <w:rsid w:val="00F45E6F"/>
    <w:rsid w:val="00F47DA5"/>
    <w:rsid w:val="00F533AD"/>
    <w:rsid w:val="00F550C7"/>
    <w:rsid w:val="00F55DF9"/>
    <w:rsid w:val="00F56163"/>
    <w:rsid w:val="00F5639D"/>
    <w:rsid w:val="00F570F5"/>
    <w:rsid w:val="00F61949"/>
    <w:rsid w:val="00F6476F"/>
    <w:rsid w:val="00F71DE4"/>
    <w:rsid w:val="00F80739"/>
    <w:rsid w:val="00F81C69"/>
    <w:rsid w:val="00F90EF4"/>
    <w:rsid w:val="00F923CC"/>
    <w:rsid w:val="00F93488"/>
    <w:rsid w:val="00F93B35"/>
    <w:rsid w:val="00F95EA1"/>
    <w:rsid w:val="00F961D1"/>
    <w:rsid w:val="00F9692E"/>
    <w:rsid w:val="00FA00C1"/>
    <w:rsid w:val="00FA0B29"/>
    <w:rsid w:val="00FA2919"/>
    <w:rsid w:val="00FA345E"/>
    <w:rsid w:val="00FA5118"/>
    <w:rsid w:val="00FA6990"/>
    <w:rsid w:val="00FA69E3"/>
    <w:rsid w:val="00FA6D5C"/>
    <w:rsid w:val="00FA794A"/>
    <w:rsid w:val="00FB4278"/>
    <w:rsid w:val="00FB45FC"/>
    <w:rsid w:val="00FC09C5"/>
    <w:rsid w:val="00FC1723"/>
    <w:rsid w:val="00FC6B9B"/>
    <w:rsid w:val="00FC6F5C"/>
    <w:rsid w:val="00FC7125"/>
    <w:rsid w:val="00FC750A"/>
    <w:rsid w:val="00FC79D4"/>
    <w:rsid w:val="00FD31C9"/>
    <w:rsid w:val="00FD5B1D"/>
    <w:rsid w:val="00FD7E4C"/>
    <w:rsid w:val="00FE0BF9"/>
    <w:rsid w:val="00FE3577"/>
    <w:rsid w:val="00FE3595"/>
    <w:rsid w:val="00FE3C80"/>
    <w:rsid w:val="00FE676A"/>
    <w:rsid w:val="00FF0F01"/>
    <w:rsid w:val="00FF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6f"/>
    </o:shapedefaults>
    <o:shapelayout v:ext="edit">
      <o:idmap v:ext="edit" data="2"/>
    </o:shapelayout>
  </w:shapeDefaults>
  <w:decimalSymbol w:val="."/>
  <w:listSeparator w:val=";"/>
  <w14:docId w14:val="7E4844FF"/>
  <w15:chartTrackingRefBased/>
  <w15:docId w15:val="{CD922089-86A8-4F74-BDEA-B9964725A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0B7E01"/>
    <w:pPr>
      <w:bidi/>
    </w:pPr>
    <w:rPr>
      <w:sz w:val="24"/>
      <w:szCs w:val="24"/>
    </w:rPr>
  </w:style>
  <w:style w:type="paragraph" w:styleId="1">
    <w:name w:val="heading 1"/>
    <w:basedOn w:val="a0"/>
    <w:next w:val="a0"/>
    <w:qFormat/>
    <w:rsid w:val="00165E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0"/>
    <w:rsid w:val="004764FA"/>
    <w:pPr>
      <w:tabs>
        <w:tab w:val="center" w:pos="4153"/>
        <w:tab w:val="right" w:pos="8306"/>
      </w:tabs>
    </w:pPr>
  </w:style>
  <w:style w:type="character" w:styleId="a5">
    <w:name w:val="page number"/>
    <w:basedOn w:val="a1"/>
    <w:rsid w:val="004764FA"/>
  </w:style>
  <w:style w:type="character" w:styleId="a6">
    <w:name w:val="annotation reference"/>
    <w:semiHidden/>
    <w:rsid w:val="00100CC4"/>
    <w:rPr>
      <w:sz w:val="16"/>
      <w:szCs w:val="16"/>
    </w:rPr>
  </w:style>
  <w:style w:type="paragraph" w:styleId="a7">
    <w:name w:val="annotation text"/>
    <w:basedOn w:val="a0"/>
    <w:semiHidden/>
    <w:rsid w:val="00100CC4"/>
    <w:rPr>
      <w:sz w:val="20"/>
      <w:szCs w:val="20"/>
    </w:rPr>
  </w:style>
  <w:style w:type="paragraph" w:styleId="a8">
    <w:name w:val="annotation subject"/>
    <w:basedOn w:val="a7"/>
    <w:next w:val="a7"/>
    <w:semiHidden/>
    <w:rsid w:val="00100CC4"/>
    <w:rPr>
      <w:b/>
      <w:bCs/>
    </w:rPr>
  </w:style>
  <w:style w:type="paragraph" w:styleId="a9">
    <w:name w:val="Balloon Text"/>
    <w:basedOn w:val="a0"/>
    <w:semiHidden/>
    <w:rsid w:val="00100CC4"/>
    <w:rPr>
      <w:rFonts w:ascii="Tahoma" w:hAnsi="Tahoma" w:cs="Tahoma"/>
      <w:sz w:val="16"/>
      <w:szCs w:val="16"/>
    </w:rPr>
  </w:style>
  <w:style w:type="paragraph" w:styleId="aa">
    <w:name w:val="header"/>
    <w:basedOn w:val="a0"/>
    <w:link w:val="Char"/>
    <w:uiPriority w:val="99"/>
    <w:rsid w:val="00990F30"/>
    <w:pPr>
      <w:tabs>
        <w:tab w:val="center" w:pos="4153"/>
        <w:tab w:val="right" w:pos="8306"/>
      </w:tabs>
    </w:pPr>
  </w:style>
  <w:style w:type="paragraph" w:styleId="a">
    <w:name w:val="List Bullet"/>
    <w:basedOn w:val="a0"/>
    <w:rsid w:val="00E429B8"/>
    <w:pPr>
      <w:numPr>
        <w:numId w:val="1"/>
      </w:numPr>
    </w:pPr>
  </w:style>
  <w:style w:type="character" w:styleId="Hyperlink">
    <w:name w:val="Hyperlink"/>
    <w:rsid w:val="00C36E44"/>
    <w:rPr>
      <w:color w:val="0000FF"/>
      <w:u w:val="single"/>
    </w:rPr>
  </w:style>
  <w:style w:type="table" w:styleId="ab">
    <w:name w:val="Table Grid"/>
    <w:basedOn w:val="a2"/>
    <w:rsid w:val="00165EF9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رأس الصفحة Char"/>
    <w:link w:val="aa"/>
    <w:uiPriority w:val="99"/>
    <w:rsid w:val="001A5E06"/>
    <w:rPr>
      <w:sz w:val="24"/>
      <w:szCs w:val="24"/>
    </w:rPr>
  </w:style>
  <w:style w:type="table" w:customStyle="1" w:styleId="10">
    <w:name w:val="شبكة جدول1"/>
    <w:basedOn w:val="a2"/>
    <w:next w:val="ab"/>
    <w:uiPriority w:val="59"/>
    <w:rsid w:val="00E44A2E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شبكة جدول2"/>
    <w:basedOn w:val="a2"/>
    <w:next w:val="ab"/>
    <w:uiPriority w:val="59"/>
    <w:rsid w:val="004E1DCB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0"/>
    <w:uiPriority w:val="34"/>
    <w:qFormat/>
    <w:rsid w:val="00C928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2F5190-9087-4991-A1F9-ABB9AF0AE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30</Words>
  <Characters>5304</Characters>
  <Application>Microsoft Office Word</Application>
  <DocSecurity>0</DocSecurity>
  <Lines>44</Lines>
  <Paragraphs>1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محضر الجلسة الثالثة</vt:lpstr>
      <vt:lpstr>محضر الجلسة الثالثة</vt:lpstr>
    </vt:vector>
  </TitlesOfParts>
  <Company/>
  <LinksUpToDate>false</LinksUpToDate>
  <CharactersWithSpaces>6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حضر الجلسة الثالثة</dc:title>
  <dc:subject/>
  <dc:creator>ريم</dc:creator>
  <cp:keywords/>
  <dc:description/>
  <cp:lastModifiedBy>رهام محمد براهيم الربيعه</cp:lastModifiedBy>
  <cp:revision>2</cp:revision>
  <cp:lastPrinted>2023-08-22T09:11:00Z</cp:lastPrinted>
  <dcterms:created xsi:type="dcterms:W3CDTF">2026-05-10T09:24:00Z</dcterms:created>
  <dcterms:modified xsi:type="dcterms:W3CDTF">2026-05-10T09:24:00Z</dcterms:modified>
</cp:coreProperties>
</file>